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1A95E" w14:textId="77D348CF" w:rsidR="002B01A8" w:rsidRDefault="002B01A8" w:rsidP="002B01A8">
      <w:pPr>
        <w:pStyle w:val="Heading1"/>
      </w:pPr>
      <w:r>
        <w:t>English Curriculum Map 2021- 2022</w:t>
      </w:r>
    </w:p>
    <w:tbl>
      <w:tblPr>
        <w:tblStyle w:val="TableGrid"/>
        <w:tblW w:w="15722" w:type="dxa"/>
        <w:tblInd w:w="-289" w:type="dxa"/>
        <w:tblLook w:val="04A0" w:firstRow="1" w:lastRow="0" w:firstColumn="1" w:lastColumn="0" w:noHBand="0" w:noVBand="1"/>
      </w:tblPr>
      <w:tblGrid>
        <w:gridCol w:w="768"/>
        <w:gridCol w:w="12"/>
        <w:gridCol w:w="908"/>
        <w:gridCol w:w="2249"/>
        <w:gridCol w:w="78"/>
        <w:gridCol w:w="2329"/>
        <w:gridCol w:w="2190"/>
        <w:gridCol w:w="55"/>
        <w:gridCol w:w="81"/>
        <w:gridCol w:w="2326"/>
        <w:gridCol w:w="2309"/>
        <w:gridCol w:w="59"/>
        <w:gridCol w:w="2358"/>
      </w:tblGrid>
      <w:tr w:rsidR="009A43CB" w:rsidRPr="007C5147" w14:paraId="3DE51CD8" w14:textId="77777777" w:rsidTr="009833EB">
        <w:trPr>
          <w:trHeight w:val="340"/>
        </w:trPr>
        <w:tc>
          <w:tcPr>
            <w:tcW w:w="780" w:type="dxa"/>
            <w:gridSpan w:val="2"/>
            <w:vMerge w:val="restart"/>
            <w:shd w:val="clear" w:color="auto" w:fill="FFFFFF" w:themeFill="background1"/>
            <w:vAlign w:val="center"/>
          </w:tcPr>
          <w:p w14:paraId="19E81E73" w14:textId="77777777" w:rsidR="00061D1E" w:rsidRPr="007C5147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7C5147">
              <w:rPr>
                <w:rFonts w:asciiTheme="majorHAnsi" w:hAnsiTheme="majorHAnsi" w:cstheme="majorHAnsi"/>
                <w:b/>
                <w:szCs w:val="18"/>
              </w:rPr>
              <w:t>Year 1</w:t>
            </w:r>
          </w:p>
        </w:tc>
        <w:tc>
          <w:tcPr>
            <w:tcW w:w="908" w:type="dxa"/>
            <w:shd w:val="clear" w:color="auto" w:fill="FFFFFF" w:themeFill="background1"/>
            <w:vAlign w:val="center"/>
          </w:tcPr>
          <w:p w14:paraId="78E4D83F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327" w:type="dxa"/>
            <w:gridSpan w:val="2"/>
            <w:shd w:val="clear" w:color="auto" w:fill="FFFFFF" w:themeFill="background1"/>
            <w:vAlign w:val="center"/>
          </w:tcPr>
          <w:p w14:paraId="7E48EB1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1</w:t>
            </w:r>
          </w:p>
        </w:tc>
        <w:tc>
          <w:tcPr>
            <w:tcW w:w="2329" w:type="dxa"/>
            <w:shd w:val="clear" w:color="auto" w:fill="FFFFFF" w:themeFill="background1"/>
            <w:vAlign w:val="center"/>
          </w:tcPr>
          <w:p w14:paraId="4E7085AF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2</w:t>
            </w:r>
          </w:p>
        </w:tc>
        <w:tc>
          <w:tcPr>
            <w:tcW w:w="2326" w:type="dxa"/>
            <w:gridSpan w:val="3"/>
            <w:shd w:val="clear" w:color="auto" w:fill="FFFFFF" w:themeFill="background1"/>
            <w:vAlign w:val="center"/>
          </w:tcPr>
          <w:p w14:paraId="4DC575C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1</w:t>
            </w:r>
          </w:p>
        </w:tc>
        <w:tc>
          <w:tcPr>
            <w:tcW w:w="2326" w:type="dxa"/>
            <w:shd w:val="clear" w:color="auto" w:fill="FFFFFF" w:themeFill="background1"/>
            <w:vAlign w:val="center"/>
          </w:tcPr>
          <w:p w14:paraId="2B44EA2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2</w:t>
            </w:r>
          </w:p>
        </w:tc>
        <w:tc>
          <w:tcPr>
            <w:tcW w:w="2368" w:type="dxa"/>
            <w:gridSpan w:val="2"/>
            <w:shd w:val="clear" w:color="auto" w:fill="FFFFFF" w:themeFill="background1"/>
            <w:vAlign w:val="center"/>
          </w:tcPr>
          <w:p w14:paraId="0DD89CB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1</w:t>
            </w:r>
          </w:p>
        </w:tc>
        <w:tc>
          <w:tcPr>
            <w:tcW w:w="2358" w:type="dxa"/>
            <w:shd w:val="clear" w:color="auto" w:fill="FFFFFF" w:themeFill="background1"/>
            <w:vAlign w:val="center"/>
          </w:tcPr>
          <w:p w14:paraId="4A01B0B6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2</w:t>
            </w:r>
          </w:p>
        </w:tc>
      </w:tr>
      <w:tr w:rsidR="00061D1E" w:rsidRPr="007C5147" w14:paraId="0C62C1BE" w14:textId="77777777" w:rsidTr="009833EB">
        <w:trPr>
          <w:trHeight w:val="283"/>
        </w:trPr>
        <w:tc>
          <w:tcPr>
            <w:tcW w:w="780" w:type="dxa"/>
            <w:gridSpan w:val="2"/>
            <w:vMerge/>
            <w:shd w:val="clear" w:color="auto" w:fill="FFFFFF" w:themeFill="background1"/>
            <w:vAlign w:val="center"/>
          </w:tcPr>
          <w:p w14:paraId="1990656F" w14:textId="77777777" w:rsidR="00061D1E" w:rsidRPr="007C5147" w:rsidRDefault="00061D1E" w:rsidP="004C1A3A">
            <w:pPr>
              <w:jc w:val="center"/>
              <w:rPr>
                <w:rFonts w:asciiTheme="majorHAnsi" w:hAnsiTheme="majorHAnsi" w:cstheme="majorHAnsi"/>
                <w:b/>
                <w:szCs w:val="18"/>
              </w:rPr>
            </w:pPr>
          </w:p>
        </w:tc>
        <w:tc>
          <w:tcPr>
            <w:tcW w:w="908" w:type="dxa"/>
            <w:shd w:val="clear" w:color="auto" w:fill="auto"/>
            <w:vAlign w:val="center"/>
          </w:tcPr>
          <w:p w14:paraId="53901A6E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T</w:t>
            </w:r>
          </w:p>
        </w:tc>
        <w:tc>
          <w:tcPr>
            <w:tcW w:w="4656" w:type="dxa"/>
            <w:gridSpan w:val="3"/>
            <w:shd w:val="clear" w:color="auto" w:fill="auto"/>
            <w:vAlign w:val="center"/>
          </w:tcPr>
          <w:p w14:paraId="5A52D643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ransport</w:t>
            </w:r>
          </w:p>
        </w:tc>
        <w:tc>
          <w:tcPr>
            <w:tcW w:w="4652" w:type="dxa"/>
            <w:gridSpan w:val="4"/>
            <w:shd w:val="clear" w:color="auto" w:fill="auto"/>
            <w:vAlign w:val="center"/>
          </w:tcPr>
          <w:p w14:paraId="36F29C2F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What’s around me?</w:t>
            </w:r>
          </w:p>
        </w:tc>
        <w:tc>
          <w:tcPr>
            <w:tcW w:w="4726" w:type="dxa"/>
            <w:gridSpan w:val="3"/>
            <w:shd w:val="clear" w:color="auto" w:fill="auto"/>
            <w:vAlign w:val="center"/>
          </w:tcPr>
          <w:p w14:paraId="145E9ABB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Nurturing Nurses</w:t>
            </w:r>
          </w:p>
        </w:tc>
      </w:tr>
      <w:tr w:rsidR="009A43CB" w:rsidRPr="007C5147" w14:paraId="4BD328F5" w14:textId="77777777" w:rsidTr="009833EB">
        <w:trPr>
          <w:trHeight w:val="887"/>
        </w:trPr>
        <w:tc>
          <w:tcPr>
            <w:tcW w:w="780" w:type="dxa"/>
            <w:gridSpan w:val="2"/>
            <w:vMerge/>
            <w:shd w:val="clear" w:color="auto" w:fill="FFFFFF" w:themeFill="background1"/>
            <w:vAlign w:val="center"/>
          </w:tcPr>
          <w:p w14:paraId="75CFBE98" w14:textId="77777777" w:rsidR="00A1204D" w:rsidRPr="007C5147" w:rsidRDefault="00A1204D" w:rsidP="00A1204D">
            <w:pPr>
              <w:jc w:val="center"/>
              <w:rPr>
                <w:rFonts w:asciiTheme="majorHAnsi" w:hAnsiTheme="majorHAnsi" w:cstheme="majorHAnsi"/>
                <w:b/>
                <w:szCs w:val="18"/>
              </w:rPr>
            </w:pPr>
          </w:p>
        </w:tc>
        <w:tc>
          <w:tcPr>
            <w:tcW w:w="908" w:type="dxa"/>
            <w:shd w:val="clear" w:color="auto" w:fill="FFFF66"/>
            <w:vAlign w:val="center"/>
          </w:tcPr>
          <w:p w14:paraId="3DCFCDDF" w14:textId="1DD26AAC" w:rsidR="00A1204D" w:rsidRPr="00C444A4" w:rsidRDefault="00A1204D" w:rsidP="00A1204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Reading</w:t>
            </w:r>
          </w:p>
        </w:tc>
        <w:tc>
          <w:tcPr>
            <w:tcW w:w="2327" w:type="dxa"/>
            <w:gridSpan w:val="2"/>
            <w:shd w:val="clear" w:color="auto" w:fill="FFFF66"/>
            <w:vAlign w:val="center"/>
          </w:tcPr>
          <w:p w14:paraId="2C5311F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7F48CA">
              <w:rPr>
                <w:rFonts w:asciiTheme="majorHAnsi" w:hAnsiTheme="majorHAnsi" w:cstheme="minorHAnsi"/>
                <w:sz w:val="16"/>
                <w:szCs w:val="18"/>
              </w:rPr>
              <w:t xml:space="preserve">Leonardo, the Terrible Monster Not Now </w:t>
            </w: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Bernard </w:t>
            </w:r>
          </w:p>
          <w:p w14:paraId="09E5F805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7F48CA">
              <w:rPr>
                <w:rFonts w:asciiTheme="majorHAnsi" w:hAnsiTheme="majorHAnsi" w:cstheme="minorHAnsi"/>
                <w:sz w:val="16"/>
                <w:szCs w:val="18"/>
              </w:rPr>
              <w:t xml:space="preserve">Two Monsters </w:t>
            </w:r>
          </w:p>
          <w:p w14:paraId="56689AE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7F48CA">
              <w:rPr>
                <w:rFonts w:asciiTheme="majorHAnsi" w:hAnsiTheme="majorHAnsi" w:cstheme="minorHAnsi"/>
                <w:sz w:val="16"/>
                <w:szCs w:val="18"/>
              </w:rPr>
              <w:t>A Monster Day at Work</w:t>
            </w:r>
          </w:p>
          <w:p w14:paraId="060A7306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7F48CA">
              <w:rPr>
                <w:rFonts w:asciiTheme="majorHAnsi" w:hAnsiTheme="majorHAnsi" w:cstheme="minorHAnsi"/>
                <w:sz w:val="16"/>
                <w:szCs w:val="18"/>
              </w:rPr>
              <w:t>Creepy Monsters, Sleepy Monsters</w:t>
            </w: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 </w:t>
            </w:r>
          </w:p>
          <w:p w14:paraId="59EB530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7F48CA">
              <w:rPr>
                <w:rFonts w:asciiTheme="majorHAnsi" w:hAnsiTheme="majorHAnsi" w:cstheme="minorHAnsi"/>
                <w:sz w:val="16"/>
                <w:szCs w:val="18"/>
              </w:rPr>
              <w:t>Go Away Big Green Monster</w:t>
            </w:r>
          </w:p>
          <w:p w14:paraId="33DCB63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>A range of traditional tales</w:t>
            </w:r>
          </w:p>
          <w:p w14:paraId="6819B934" w14:textId="354830AE" w:rsidR="00A1204D" w:rsidRPr="000879B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Going on a Bear Hunt </w:t>
            </w:r>
          </w:p>
        </w:tc>
        <w:tc>
          <w:tcPr>
            <w:tcW w:w="2329" w:type="dxa"/>
            <w:shd w:val="clear" w:color="auto" w:fill="FFFF66"/>
            <w:vAlign w:val="center"/>
          </w:tcPr>
          <w:p w14:paraId="3B61F9D9" w14:textId="73CFCE36" w:rsid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The Dark </w:t>
            </w:r>
          </w:p>
          <w:p w14:paraId="77E96141" w14:textId="77777777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Mrs Noah’s Pockets </w:t>
            </w:r>
          </w:p>
          <w:p w14:paraId="228ECEB1" w14:textId="12FE1213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Little Leader: Bold Women in Black History </w:t>
            </w:r>
          </w:p>
          <w:p w14:paraId="07E5C563" w14:textId="753EB15E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>Professor Astro Cat’s Solar System</w:t>
            </w:r>
            <w:r w:rsidR="0084132D">
              <w:rPr>
                <w:rFonts w:asciiTheme="majorHAnsi" w:hAnsiTheme="majorHAnsi" w:cstheme="minorHAnsi"/>
                <w:sz w:val="16"/>
                <w:szCs w:val="18"/>
              </w:rPr>
              <w:t xml:space="preserve"> </w:t>
            </w: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 </w:t>
            </w:r>
          </w:p>
          <w:p w14:paraId="4BA50910" w14:textId="0D59B18E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>Toys in Space</w:t>
            </w:r>
          </w:p>
          <w:p w14:paraId="15597AD7" w14:textId="4EB19B98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This Rock, That Rock. Poems Between You, Me, and the Moon </w:t>
            </w:r>
          </w:p>
          <w:p w14:paraId="037EFFF4" w14:textId="77777777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proofErr w:type="spellStart"/>
            <w:r w:rsidRPr="009A43CB">
              <w:rPr>
                <w:rFonts w:asciiTheme="majorHAnsi" w:hAnsiTheme="majorHAnsi" w:cstheme="minorHAnsi"/>
                <w:sz w:val="16"/>
                <w:szCs w:val="18"/>
              </w:rPr>
              <w:t>Beegu</w:t>
            </w:r>
            <w:proofErr w:type="spellEnd"/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 </w:t>
            </w:r>
          </w:p>
          <w:p w14:paraId="3DE2EDE3" w14:textId="44521905" w:rsidR="00A1204D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 </w:t>
            </w: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Way Back Home </w:t>
            </w:r>
          </w:p>
        </w:tc>
        <w:tc>
          <w:tcPr>
            <w:tcW w:w="2326" w:type="dxa"/>
            <w:gridSpan w:val="3"/>
            <w:shd w:val="clear" w:color="auto" w:fill="FFFF66"/>
            <w:vAlign w:val="center"/>
          </w:tcPr>
          <w:p w14:paraId="2D8059F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This story doesn’t have a dragon </w:t>
            </w:r>
          </w:p>
          <w:p w14:paraId="3008B2B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George and the Dragon </w:t>
            </w:r>
          </w:p>
          <w:p w14:paraId="0586D85C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The Night Dragon </w:t>
            </w:r>
          </w:p>
          <w:p w14:paraId="597E7498" w14:textId="77777777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Little Red and the Very Hungry Lion </w:t>
            </w:r>
          </w:p>
          <w:p w14:paraId="48F6F2CE" w14:textId="3B21BE2D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>The Night Dragon</w:t>
            </w:r>
          </w:p>
          <w:p w14:paraId="44CD9F9A" w14:textId="73D3DA1B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 Tell Me a Dragon, </w:t>
            </w:r>
          </w:p>
          <w:p w14:paraId="1F70BDD3" w14:textId="74972A21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The Dragon Machine </w:t>
            </w:r>
          </w:p>
          <w:p w14:paraId="45CCE9D1" w14:textId="40833B4D" w:rsidR="009A43CB" w:rsidRPr="000879B9" w:rsidRDefault="009A43CB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  <w:tc>
          <w:tcPr>
            <w:tcW w:w="2326" w:type="dxa"/>
            <w:shd w:val="clear" w:color="auto" w:fill="FFFF66"/>
            <w:vAlign w:val="center"/>
          </w:tcPr>
          <w:p w14:paraId="48DF5C8A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>Lost and Found</w:t>
            </w:r>
          </w:p>
          <w:p w14:paraId="3BEE032F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092F5C">
              <w:rPr>
                <w:rFonts w:asciiTheme="majorHAnsi" w:hAnsiTheme="majorHAnsi" w:cstheme="minorHAnsi"/>
                <w:sz w:val="16"/>
                <w:szCs w:val="18"/>
              </w:rPr>
              <w:t xml:space="preserve">Blue Penguin </w:t>
            </w:r>
          </w:p>
          <w:p w14:paraId="34FCEEE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365 Penguins </w:t>
            </w:r>
          </w:p>
          <w:p w14:paraId="6664E82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092F5C">
              <w:rPr>
                <w:rFonts w:asciiTheme="majorHAnsi" w:hAnsiTheme="majorHAnsi" w:cstheme="minorHAnsi"/>
                <w:sz w:val="16"/>
                <w:szCs w:val="18"/>
              </w:rPr>
              <w:t xml:space="preserve">The </w:t>
            </w: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Penguin Who Wanted To Find Out </w:t>
            </w:r>
          </w:p>
          <w:p w14:paraId="6132D449" w14:textId="482C20A0" w:rsidR="00A1204D" w:rsidRPr="000879B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092F5C">
              <w:rPr>
                <w:rFonts w:asciiTheme="majorHAnsi" w:hAnsiTheme="majorHAnsi" w:cstheme="minorHAnsi"/>
                <w:sz w:val="16"/>
                <w:szCs w:val="18"/>
              </w:rPr>
              <w:t xml:space="preserve">Be Brave Little Penguin </w:t>
            </w:r>
          </w:p>
        </w:tc>
        <w:tc>
          <w:tcPr>
            <w:tcW w:w="2368" w:type="dxa"/>
            <w:gridSpan w:val="2"/>
            <w:tcBorders>
              <w:bottom w:val="single" w:sz="4" w:space="0" w:color="auto"/>
            </w:tcBorders>
            <w:shd w:val="clear" w:color="auto" w:fill="FFFF66"/>
            <w:vAlign w:val="center"/>
          </w:tcPr>
          <w:p w14:paraId="49E7548D" w14:textId="77777777" w:rsidR="009A43CB" w:rsidRPr="00092F5C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t xml:space="preserve"> </w:t>
            </w:r>
            <w:r w:rsidRPr="00092F5C">
              <w:rPr>
                <w:rFonts w:asciiTheme="majorHAnsi" w:hAnsiTheme="majorHAnsi" w:cstheme="minorHAnsi"/>
                <w:sz w:val="16"/>
                <w:szCs w:val="18"/>
              </w:rPr>
              <w:t>Errol's Garden</w:t>
            </w:r>
          </w:p>
          <w:p w14:paraId="6507F555" w14:textId="77777777" w:rsidR="00A1204D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092F5C">
              <w:rPr>
                <w:rFonts w:asciiTheme="majorHAnsi" w:hAnsiTheme="majorHAnsi" w:cstheme="minorHAnsi"/>
                <w:sz w:val="16"/>
                <w:szCs w:val="18"/>
              </w:rPr>
              <w:t>The Little Gardener</w:t>
            </w:r>
          </w:p>
          <w:p w14:paraId="16248CC0" w14:textId="77777777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Tom’s Magnificent Machines </w:t>
            </w:r>
          </w:p>
          <w:p w14:paraId="54388CD5" w14:textId="77777777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Being a Bee </w:t>
            </w:r>
          </w:p>
          <w:p w14:paraId="35DE6808" w14:textId="77777777" w:rsid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A Seed is Sleepy </w:t>
            </w:r>
          </w:p>
          <w:p w14:paraId="7606DACB" w14:textId="1E7627B7" w:rsidR="009A43CB" w:rsidRPr="000879B9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>Things That Grow</w:t>
            </w:r>
            <w:r>
              <w:rPr>
                <w:i/>
                <w:iCs/>
              </w:rPr>
              <w:t xml:space="preserve"> </w:t>
            </w:r>
          </w:p>
        </w:tc>
        <w:tc>
          <w:tcPr>
            <w:tcW w:w="2358" w:type="dxa"/>
            <w:tcBorders>
              <w:bottom w:val="single" w:sz="4" w:space="0" w:color="auto"/>
            </w:tcBorders>
            <w:shd w:val="clear" w:color="auto" w:fill="FFFF66"/>
            <w:vAlign w:val="center"/>
          </w:tcPr>
          <w:p w14:paraId="507E7C95" w14:textId="7D03C789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Is a Blue Whale the Biggest Thing There Is? </w:t>
            </w:r>
          </w:p>
          <w:p w14:paraId="138661FD" w14:textId="13937B4A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Surprising Sharks </w:t>
            </w:r>
          </w:p>
          <w:p w14:paraId="4F032289" w14:textId="77777777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Rock Pool Secrets </w:t>
            </w:r>
          </w:p>
          <w:p w14:paraId="7840E199" w14:textId="77777777" w:rsidR="009A43CB" w:rsidRPr="009A43CB" w:rsidRDefault="009A43CB" w:rsidP="009A43CB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9A43CB">
              <w:rPr>
                <w:rFonts w:asciiTheme="majorHAnsi" w:hAnsiTheme="majorHAnsi" w:cstheme="minorHAnsi"/>
                <w:sz w:val="16"/>
                <w:szCs w:val="18"/>
              </w:rPr>
              <w:t xml:space="preserve">Other books by Julia Donaldson </w:t>
            </w:r>
          </w:p>
          <w:p w14:paraId="00049BA1" w14:textId="4A76C819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</w:tr>
      <w:tr w:rsidR="009A43CB" w:rsidRPr="007C5147" w14:paraId="4C86AF4F" w14:textId="77777777" w:rsidTr="009833EB">
        <w:trPr>
          <w:trHeight w:val="1789"/>
        </w:trPr>
        <w:tc>
          <w:tcPr>
            <w:tcW w:w="780" w:type="dxa"/>
            <w:gridSpan w:val="2"/>
            <w:vMerge/>
            <w:shd w:val="clear" w:color="auto" w:fill="FFFFFF" w:themeFill="background1"/>
            <w:vAlign w:val="center"/>
          </w:tcPr>
          <w:p w14:paraId="67850755" w14:textId="77777777" w:rsidR="00A1204D" w:rsidRPr="007C5147" w:rsidRDefault="00A1204D" w:rsidP="00A1204D">
            <w:pPr>
              <w:jc w:val="center"/>
              <w:rPr>
                <w:rFonts w:asciiTheme="majorHAnsi" w:hAnsiTheme="majorHAnsi" w:cstheme="majorHAnsi"/>
                <w:b/>
                <w:szCs w:val="18"/>
              </w:rPr>
            </w:pPr>
          </w:p>
        </w:tc>
        <w:tc>
          <w:tcPr>
            <w:tcW w:w="908" w:type="dxa"/>
            <w:shd w:val="clear" w:color="auto" w:fill="FFFF66"/>
            <w:vAlign w:val="center"/>
          </w:tcPr>
          <w:p w14:paraId="75774049" w14:textId="4A8AB2F5" w:rsidR="00A1204D" w:rsidRPr="00C444A4" w:rsidRDefault="00CA3F92" w:rsidP="00A1204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Writing</w:t>
            </w:r>
          </w:p>
        </w:tc>
        <w:tc>
          <w:tcPr>
            <w:tcW w:w="2327" w:type="dxa"/>
            <w:gridSpan w:val="2"/>
            <w:shd w:val="clear" w:color="auto" w:fill="FFFF66"/>
            <w:vAlign w:val="center"/>
          </w:tcPr>
          <w:p w14:paraId="15AD2739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2EC684FC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>The Story Tree, Tales to Read Aloud</w:t>
            </w:r>
          </w:p>
          <w:p w14:paraId="10E871C5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Oral retelling </w:t>
            </w:r>
          </w:p>
          <w:p w14:paraId="40614B36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>Written Retell familiar stories</w:t>
            </w:r>
          </w:p>
          <w:p w14:paraId="6F8F3CBE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651A34F7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>Bedtime for Monsters</w:t>
            </w:r>
          </w:p>
          <w:p w14:paraId="396ECFF5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Oral narrative (talking book) </w:t>
            </w:r>
          </w:p>
          <w:p w14:paraId="6B2CB6E1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fact file </w:t>
            </w:r>
          </w:p>
          <w:p w14:paraId="7AEA2CBF" w14:textId="34A6045A" w:rsidR="00A1204D" w:rsidRPr="006D26C5" w:rsidRDefault="00A1204D" w:rsidP="006D26C5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>Short narrative</w:t>
            </w:r>
          </w:p>
        </w:tc>
        <w:tc>
          <w:tcPr>
            <w:tcW w:w="2329" w:type="dxa"/>
            <w:shd w:val="clear" w:color="auto" w:fill="FFFF66"/>
            <w:vAlign w:val="center"/>
          </w:tcPr>
          <w:p w14:paraId="59233A75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Man on the Moon </w:t>
            </w:r>
          </w:p>
          <w:p w14:paraId="37867B9D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ay in the life of ____ </w:t>
            </w:r>
          </w:p>
          <w:p w14:paraId="3D40F919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Retell </w:t>
            </w:r>
          </w:p>
          <w:p w14:paraId="00A0FD5E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3B24A4FD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Look Up </w:t>
            </w:r>
          </w:p>
          <w:p w14:paraId="07DA4D57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5CD5AFDC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Fact file on Mae Jemison </w:t>
            </w:r>
          </w:p>
          <w:p w14:paraId="04C3A1E3" w14:textId="0CC8800A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at the Supermarket/ Park </w:t>
            </w:r>
          </w:p>
        </w:tc>
        <w:tc>
          <w:tcPr>
            <w:tcW w:w="2326" w:type="dxa"/>
            <w:gridSpan w:val="3"/>
            <w:shd w:val="clear" w:color="auto" w:fill="FFFF66"/>
            <w:vAlign w:val="center"/>
          </w:tcPr>
          <w:p w14:paraId="02E4AF71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he Adventures of the Egg Box Dragon </w:t>
            </w:r>
          </w:p>
          <w:p w14:paraId="1A2B312F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Instructions </w:t>
            </w:r>
          </w:p>
          <w:p w14:paraId="060A9539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 writing </w:t>
            </w:r>
          </w:p>
          <w:p w14:paraId="5F0B5836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count writing </w:t>
            </w:r>
          </w:p>
          <w:p w14:paraId="51440BC6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tell the story </w:t>
            </w:r>
          </w:p>
          <w:p w14:paraId="3A8483F2" w14:textId="63523C84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Fact file on Magpies </w:t>
            </w:r>
          </w:p>
          <w:p w14:paraId="64E887CA" w14:textId="475994F1" w:rsidR="00595B64" w:rsidRDefault="00595B64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52B3B8C3" w14:textId="629A3213" w:rsidR="00595B64" w:rsidRDefault="00595B64" w:rsidP="00A1204D">
            <w:pPr>
              <w:jc w:val="center"/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</w:pPr>
            <w:proofErr w:type="spellStart"/>
            <w:r w:rsidRPr="00595B64"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>Mudlarks</w:t>
            </w:r>
            <w:proofErr w:type="spellEnd"/>
            <w:r w:rsidRPr="00595B64"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 xml:space="preserve">– Poetry </w:t>
            </w:r>
          </w:p>
          <w:p w14:paraId="602636BD" w14:textId="0EA20A81" w:rsidR="00A1204D" w:rsidRPr="002B01A8" w:rsidRDefault="00595B64" w:rsidP="002B01A8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hole class poetry </w:t>
            </w:r>
          </w:p>
        </w:tc>
        <w:tc>
          <w:tcPr>
            <w:tcW w:w="2326" w:type="dxa"/>
            <w:shd w:val="clear" w:color="auto" w:fill="FFFF66"/>
            <w:vAlign w:val="center"/>
          </w:tcPr>
          <w:p w14:paraId="08C6ACAA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>The Emperor Egg</w:t>
            </w:r>
          </w:p>
          <w:p w14:paraId="48DAAFC1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>Penguin Fact file</w:t>
            </w: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 </w:t>
            </w:r>
          </w:p>
          <w:p w14:paraId="08954939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6226B578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Retell </w:t>
            </w:r>
          </w:p>
          <w:p w14:paraId="020CAB6B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>Instructions- making pop up cards</w:t>
            </w:r>
          </w:p>
          <w:p w14:paraId="3B18CDC9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count of a trip  </w:t>
            </w:r>
          </w:p>
          <w:p w14:paraId="419B6E6A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350ED01F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68" w:type="dxa"/>
            <w:gridSpan w:val="2"/>
            <w:tcBorders>
              <w:bottom w:val="single" w:sz="4" w:space="0" w:color="auto"/>
            </w:tcBorders>
            <w:shd w:val="clear" w:color="auto" w:fill="FFFF66"/>
            <w:vAlign w:val="center"/>
          </w:tcPr>
          <w:p w14:paraId="02E7B38D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>The Secret Sky Garden</w:t>
            </w:r>
          </w:p>
          <w:p w14:paraId="0DDFCFF0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>Collective poetry</w:t>
            </w:r>
          </w:p>
          <w:p w14:paraId="5E38E801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ing to Head about Garden </w:t>
            </w:r>
          </w:p>
          <w:p w14:paraId="48295996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Instructions for planting </w:t>
            </w:r>
          </w:p>
          <w:p w14:paraId="755EA68E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retell of part of the story </w:t>
            </w:r>
          </w:p>
          <w:p w14:paraId="4B289856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1452F87A" w14:textId="6F68F3BB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2358" w:type="dxa"/>
            <w:tcBorders>
              <w:bottom w:val="single" w:sz="4" w:space="0" w:color="auto"/>
            </w:tcBorders>
            <w:shd w:val="clear" w:color="auto" w:fill="FFFF66"/>
            <w:vAlign w:val="center"/>
          </w:tcPr>
          <w:p w14:paraId="285B3AA1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>The Snail and the Whale</w:t>
            </w:r>
          </w:p>
          <w:p w14:paraId="4EE50954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retell of the story </w:t>
            </w:r>
          </w:p>
          <w:p w14:paraId="43A3C95C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Additional scene (new problem/ or setting) </w:t>
            </w:r>
          </w:p>
          <w:p w14:paraId="7D70B332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/ postcard from the snail home </w:t>
            </w:r>
          </w:p>
          <w:p w14:paraId="67979121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Florence Nightingale </w:t>
            </w:r>
          </w:p>
          <w:p w14:paraId="3CA78484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>Letter Home</w:t>
            </w:r>
          </w:p>
          <w:p w14:paraId="01939A84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Fact File of Mary Seacole </w:t>
            </w:r>
          </w:p>
          <w:p w14:paraId="4E13112C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9A43CB" w:rsidRPr="007C5147" w14:paraId="10ACFD13" w14:textId="77777777" w:rsidTr="009833EB">
        <w:trPr>
          <w:trHeight w:val="1630"/>
        </w:trPr>
        <w:tc>
          <w:tcPr>
            <w:tcW w:w="780" w:type="dxa"/>
            <w:gridSpan w:val="2"/>
            <w:vMerge/>
            <w:shd w:val="clear" w:color="auto" w:fill="FFFFFF" w:themeFill="background1"/>
            <w:vAlign w:val="center"/>
          </w:tcPr>
          <w:p w14:paraId="43AF4647" w14:textId="77777777" w:rsidR="00A1204D" w:rsidRPr="007C5147" w:rsidRDefault="00A1204D" w:rsidP="00A1204D">
            <w:pPr>
              <w:jc w:val="center"/>
              <w:rPr>
                <w:rFonts w:asciiTheme="majorHAnsi" w:hAnsiTheme="majorHAnsi" w:cstheme="majorHAnsi"/>
                <w:b/>
                <w:szCs w:val="18"/>
              </w:rPr>
            </w:pPr>
          </w:p>
        </w:tc>
        <w:tc>
          <w:tcPr>
            <w:tcW w:w="908" w:type="dxa"/>
            <w:shd w:val="clear" w:color="auto" w:fill="FFFF66"/>
            <w:vAlign w:val="center"/>
          </w:tcPr>
          <w:p w14:paraId="3627EABC" w14:textId="6515175F" w:rsidR="00A1204D" w:rsidRPr="00C444A4" w:rsidRDefault="00A1204D" w:rsidP="00A1204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Grammar </w:t>
            </w:r>
          </w:p>
        </w:tc>
        <w:tc>
          <w:tcPr>
            <w:tcW w:w="2327" w:type="dxa"/>
            <w:gridSpan w:val="2"/>
            <w:shd w:val="clear" w:color="auto" w:fill="FFFF66"/>
            <w:vAlign w:val="center"/>
          </w:tcPr>
          <w:p w14:paraId="154482DD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Capital letters and Full stops</w:t>
            </w:r>
          </w:p>
          <w:p w14:paraId="005D1B5A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Finger Spaces</w:t>
            </w:r>
          </w:p>
          <w:p w14:paraId="20B43262" w14:textId="0EEEEE9D" w:rsidR="00A1204D" w:rsidRPr="000879B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Third person </w:t>
            </w:r>
          </w:p>
        </w:tc>
        <w:tc>
          <w:tcPr>
            <w:tcW w:w="2329" w:type="dxa"/>
            <w:shd w:val="clear" w:color="auto" w:fill="FFFF66"/>
            <w:vAlign w:val="center"/>
          </w:tcPr>
          <w:p w14:paraId="0CE906F5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Present tense</w:t>
            </w:r>
          </w:p>
          <w:p w14:paraId="62BC89F1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Time adverbs</w:t>
            </w:r>
          </w:p>
          <w:p w14:paraId="7604D171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Third person </w:t>
            </w:r>
          </w:p>
          <w:p w14:paraId="31E3D5A9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Adjectives </w:t>
            </w:r>
          </w:p>
          <w:p w14:paraId="3BFDA355" w14:textId="0C8886BF" w:rsidR="00A1204D" w:rsidRPr="000879B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Pronouns </w:t>
            </w:r>
          </w:p>
        </w:tc>
        <w:tc>
          <w:tcPr>
            <w:tcW w:w="2326" w:type="dxa"/>
            <w:gridSpan w:val="3"/>
            <w:shd w:val="clear" w:color="auto" w:fill="FFFF66"/>
            <w:vAlign w:val="center"/>
          </w:tcPr>
          <w:p w14:paraId="355128EB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Past tense (recount)  </w:t>
            </w:r>
          </w:p>
          <w:p w14:paraId="059B8E93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Present tense (fact files)</w:t>
            </w:r>
          </w:p>
          <w:p w14:paraId="3BB950A7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Command form/ imperative verbs  </w:t>
            </w:r>
          </w:p>
          <w:p w14:paraId="4F57F9CC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Time adverbs  </w:t>
            </w:r>
          </w:p>
          <w:p w14:paraId="7D16ECDC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Coordination- and </w:t>
            </w:r>
          </w:p>
          <w:p w14:paraId="7389A762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proofErr w:type="spellStart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ed</w:t>
            </w:r>
            <w:proofErr w:type="spellEnd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/ </w:t>
            </w:r>
            <w:proofErr w:type="spellStart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ing</w:t>
            </w:r>
            <w:proofErr w:type="spellEnd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/ </w:t>
            </w:r>
            <w:proofErr w:type="spellStart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er</w:t>
            </w:r>
            <w:proofErr w:type="spellEnd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- word endings</w:t>
            </w:r>
          </w:p>
          <w:p w14:paraId="0C6FC388" w14:textId="02E7575C" w:rsidR="00A1204D" w:rsidRPr="000879B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Pronouns</w:t>
            </w:r>
          </w:p>
        </w:tc>
        <w:tc>
          <w:tcPr>
            <w:tcW w:w="2326" w:type="dxa"/>
            <w:shd w:val="clear" w:color="auto" w:fill="FFFF66"/>
            <w:vAlign w:val="center"/>
          </w:tcPr>
          <w:p w14:paraId="6092C784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Past tense (recount)  </w:t>
            </w:r>
          </w:p>
          <w:p w14:paraId="79FD092E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Present tense (fact files)</w:t>
            </w:r>
          </w:p>
          <w:p w14:paraId="7B56311A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Command form/ imperative verbs  </w:t>
            </w:r>
          </w:p>
          <w:p w14:paraId="34A6BB57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Time adverbs  </w:t>
            </w:r>
          </w:p>
          <w:p w14:paraId="7B6DCD0C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Adjectives </w:t>
            </w:r>
          </w:p>
          <w:p w14:paraId="3E603A66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Coordination- and</w:t>
            </w:r>
          </w:p>
          <w:p w14:paraId="36ACEF1B" w14:textId="54CB938D" w:rsidR="00A1204D" w:rsidRPr="000879B9" w:rsidRDefault="00A1204D" w:rsidP="002B01A8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proofErr w:type="spellStart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ed</w:t>
            </w:r>
            <w:proofErr w:type="spellEnd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/ </w:t>
            </w:r>
            <w:proofErr w:type="spellStart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ing</w:t>
            </w:r>
            <w:proofErr w:type="spellEnd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/ </w:t>
            </w:r>
            <w:proofErr w:type="spellStart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er</w:t>
            </w:r>
            <w:proofErr w:type="spellEnd"/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- word endings</w:t>
            </w:r>
          </w:p>
        </w:tc>
        <w:tc>
          <w:tcPr>
            <w:tcW w:w="2368" w:type="dxa"/>
            <w:gridSpan w:val="2"/>
            <w:tcBorders>
              <w:bottom w:val="single" w:sz="4" w:space="0" w:color="auto"/>
            </w:tcBorders>
            <w:shd w:val="clear" w:color="auto" w:fill="FFFF66"/>
            <w:vAlign w:val="center"/>
          </w:tcPr>
          <w:p w14:paraId="4B393CFB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First person </w:t>
            </w:r>
          </w:p>
          <w:p w14:paraId="6DE54FAF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Past tense </w:t>
            </w:r>
          </w:p>
          <w:p w14:paraId="112ED900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Command form/ imperative verbs  </w:t>
            </w:r>
          </w:p>
          <w:p w14:paraId="4D47822E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Time adverbs  </w:t>
            </w:r>
          </w:p>
          <w:p w14:paraId="4B5A0CDB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Coordination (and, but, so) and subordination (when/ because) </w:t>
            </w:r>
          </w:p>
          <w:p w14:paraId="235DA937" w14:textId="58AC07D9" w:rsidR="00A1204D" w:rsidRPr="000879B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>Plural nouns</w:t>
            </w:r>
          </w:p>
        </w:tc>
        <w:tc>
          <w:tcPr>
            <w:tcW w:w="2358" w:type="dxa"/>
            <w:tcBorders>
              <w:bottom w:val="single" w:sz="4" w:space="0" w:color="auto"/>
            </w:tcBorders>
            <w:shd w:val="clear" w:color="auto" w:fill="FFFF66"/>
            <w:vAlign w:val="center"/>
          </w:tcPr>
          <w:p w14:paraId="0F1D254F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First person </w:t>
            </w:r>
          </w:p>
          <w:p w14:paraId="6C2CF1CE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Past tense </w:t>
            </w:r>
          </w:p>
          <w:p w14:paraId="13456F30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Coordination (and, but, so) and subordination (when/ because) </w:t>
            </w:r>
          </w:p>
          <w:p w14:paraId="69C747F2" w14:textId="77777777" w:rsidR="00A1204D" w:rsidRPr="006D26C5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6D26C5">
              <w:rPr>
                <w:rFonts w:asciiTheme="majorHAnsi" w:hAnsiTheme="majorHAnsi" w:cstheme="minorHAnsi"/>
                <w:sz w:val="16"/>
                <w:szCs w:val="18"/>
              </w:rPr>
              <w:t xml:space="preserve">Time adverbs  </w:t>
            </w:r>
          </w:p>
          <w:p w14:paraId="10EDDFBD" w14:textId="5AB5E4F3" w:rsidR="00A1204D" w:rsidRPr="000879B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</w:tr>
      <w:tr w:rsidR="00061D1E" w:rsidRPr="007C5147" w14:paraId="6B01DCB9" w14:textId="77777777" w:rsidTr="009833EB">
        <w:trPr>
          <w:trHeight w:val="283"/>
        </w:trPr>
        <w:tc>
          <w:tcPr>
            <w:tcW w:w="780" w:type="dxa"/>
            <w:gridSpan w:val="2"/>
            <w:vMerge w:val="restart"/>
            <w:shd w:val="clear" w:color="auto" w:fill="FFFFFF" w:themeFill="background1"/>
            <w:vAlign w:val="center"/>
          </w:tcPr>
          <w:p w14:paraId="447761F0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br w:type="page"/>
            </w:r>
            <w:r w:rsidRPr="00CB039A">
              <w:rPr>
                <w:rFonts w:asciiTheme="majorHAnsi" w:hAnsiTheme="majorHAnsi" w:cstheme="majorHAnsi"/>
                <w:b/>
                <w:sz w:val="20"/>
                <w:szCs w:val="20"/>
              </w:rPr>
              <w:t>Year 2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32F51E70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656" w:type="dxa"/>
            <w:gridSpan w:val="3"/>
            <w:shd w:val="clear" w:color="auto" w:fill="auto"/>
            <w:vAlign w:val="center"/>
          </w:tcPr>
          <w:p w14:paraId="009D77E6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unpowder Plot</w:t>
            </w:r>
          </w:p>
        </w:tc>
        <w:tc>
          <w:tcPr>
            <w:tcW w:w="4652" w:type="dxa"/>
            <w:gridSpan w:val="4"/>
            <w:shd w:val="clear" w:color="auto" w:fill="auto"/>
            <w:vAlign w:val="center"/>
          </w:tcPr>
          <w:p w14:paraId="340D516D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reat Fire of London</w:t>
            </w:r>
          </w:p>
        </w:tc>
        <w:tc>
          <w:tcPr>
            <w:tcW w:w="4726" w:type="dxa"/>
            <w:gridSpan w:val="3"/>
            <w:shd w:val="clear" w:color="auto" w:fill="auto"/>
            <w:vAlign w:val="center"/>
          </w:tcPr>
          <w:p w14:paraId="7DF99624" w14:textId="77777777" w:rsidR="00061D1E" w:rsidRPr="00265F81" w:rsidRDefault="00061D1E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Madagascar</w:t>
            </w:r>
          </w:p>
        </w:tc>
      </w:tr>
      <w:tr w:rsidR="00A1204D" w:rsidRPr="007A24B8" w14:paraId="5E7E536F" w14:textId="77777777" w:rsidTr="009833EB">
        <w:trPr>
          <w:trHeight w:val="882"/>
        </w:trPr>
        <w:tc>
          <w:tcPr>
            <w:tcW w:w="780" w:type="dxa"/>
            <w:gridSpan w:val="2"/>
            <w:vMerge/>
            <w:shd w:val="clear" w:color="auto" w:fill="FFFFFF" w:themeFill="background1"/>
            <w:vAlign w:val="center"/>
          </w:tcPr>
          <w:p w14:paraId="480B3F86" w14:textId="77777777" w:rsidR="00A1204D" w:rsidRPr="00CB039A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FFFF66"/>
            <w:vAlign w:val="center"/>
          </w:tcPr>
          <w:p w14:paraId="7290CA79" w14:textId="3121002B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Reading </w:t>
            </w:r>
          </w:p>
        </w:tc>
        <w:tc>
          <w:tcPr>
            <w:tcW w:w="2249" w:type="dxa"/>
            <w:shd w:val="clear" w:color="auto" w:fill="FFFF66"/>
            <w:vAlign w:val="center"/>
          </w:tcPr>
          <w:p w14:paraId="47A2FE25" w14:textId="77777777" w:rsidR="006D26C5" w:rsidRDefault="006D26C5" w:rsidP="006D26C5">
            <w:pPr>
              <w:pStyle w:val="Default"/>
              <w:jc w:val="center"/>
              <w:rPr>
                <w:color w:val="auto"/>
              </w:rPr>
            </w:pPr>
          </w:p>
          <w:p w14:paraId="52FC9F84" w14:textId="477566F2" w:rsidR="006D26C5" w:rsidRPr="006D26C5" w:rsidRDefault="006D26C5" w:rsidP="006D26C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sz w:val="16"/>
                <w:szCs w:val="16"/>
              </w:rPr>
              <w:t xml:space="preserve">Emily Brown and the Thing’ </w:t>
            </w:r>
          </w:p>
          <w:p w14:paraId="40806F22" w14:textId="2529963D" w:rsidR="006D26C5" w:rsidRPr="006D26C5" w:rsidRDefault="006D26C5" w:rsidP="006D26C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sz w:val="16"/>
                <w:szCs w:val="16"/>
              </w:rPr>
              <w:t xml:space="preserve">‘Ogres don’t Dance </w:t>
            </w:r>
          </w:p>
          <w:p w14:paraId="1AF49B4F" w14:textId="77777777" w:rsidR="006D26C5" w:rsidRPr="006D26C5" w:rsidRDefault="006D26C5" w:rsidP="006D26C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sz w:val="16"/>
                <w:szCs w:val="16"/>
              </w:rPr>
              <w:t xml:space="preserve">The Brave Beast’ </w:t>
            </w:r>
          </w:p>
          <w:p w14:paraId="37B47925" w14:textId="7E1B97D3" w:rsidR="00A1204D" w:rsidRDefault="006D26C5" w:rsidP="006D26C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6D26C5">
              <w:rPr>
                <w:rFonts w:asciiTheme="majorHAnsi" w:hAnsiTheme="majorHAnsi" w:cstheme="minorHAnsi"/>
                <w:sz w:val="16"/>
                <w:szCs w:val="16"/>
              </w:rPr>
              <w:t>‘The Great Explorer’</w:t>
            </w:r>
            <w:r>
              <w:t xml:space="preserve"> </w:t>
            </w:r>
          </w:p>
        </w:tc>
        <w:tc>
          <w:tcPr>
            <w:tcW w:w="2407" w:type="dxa"/>
            <w:gridSpan w:val="2"/>
            <w:shd w:val="clear" w:color="auto" w:fill="FFFF66"/>
            <w:vAlign w:val="center"/>
          </w:tcPr>
          <w:p w14:paraId="02F920BD" w14:textId="77777777" w:rsidR="00947595" w:rsidRP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 xml:space="preserve">A Lion in Paris </w:t>
            </w:r>
          </w:p>
          <w:p w14:paraId="39CEF502" w14:textId="23BD3D74" w:rsidR="00947595" w:rsidRP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 xml:space="preserve">Being a Bee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(NF)</w:t>
            </w:r>
          </w:p>
          <w:p w14:paraId="1D128680" w14:textId="77777777" w:rsidR="00947595" w:rsidRP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 xml:space="preserve">The Boy Who Lost His Bumble </w:t>
            </w:r>
          </w:p>
          <w:p w14:paraId="21985D9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245" w:type="dxa"/>
            <w:gridSpan w:val="2"/>
            <w:shd w:val="clear" w:color="auto" w:fill="FFFF66"/>
            <w:vAlign w:val="center"/>
          </w:tcPr>
          <w:p w14:paraId="5A10320F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George’s Marvellous Medicine</w:t>
            </w:r>
          </w:p>
          <w:p w14:paraId="3A5D4B6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Witches Brew </w:t>
            </w:r>
          </w:p>
          <w:p w14:paraId="6D4AC823" w14:textId="6ABE9F8F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MacBeth</w:t>
            </w:r>
            <w:proofErr w:type="spellEnd"/>
            <w:r w:rsidR="00947595">
              <w:rPr>
                <w:rFonts w:asciiTheme="majorHAnsi" w:hAnsiTheme="majorHAnsi" w:cstheme="minorHAnsi"/>
                <w:sz w:val="16"/>
                <w:szCs w:val="16"/>
              </w:rPr>
              <w:t>-</w:t>
            </w: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 Bubble </w:t>
            </w:r>
            <w:proofErr w:type="spellStart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Bubble</w:t>
            </w:r>
            <w:proofErr w:type="spellEnd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 Toil and Trouble </w:t>
            </w:r>
          </w:p>
        </w:tc>
        <w:tc>
          <w:tcPr>
            <w:tcW w:w="2407" w:type="dxa"/>
            <w:gridSpan w:val="2"/>
            <w:shd w:val="clear" w:color="auto" w:fill="FFFF66"/>
            <w:vAlign w:val="center"/>
          </w:tcPr>
          <w:p w14:paraId="2FA6B02B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Bog Baby </w:t>
            </w:r>
          </w:p>
          <w:p w14:paraId="28C131F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Mole and Baby Bird </w:t>
            </w:r>
          </w:p>
          <w:p w14:paraId="68ECCA98" w14:textId="16A5DFF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Grandad’s Island</w:t>
            </w:r>
          </w:p>
        </w:tc>
        <w:tc>
          <w:tcPr>
            <w:tcW w:w="2309" w:type="dxa"/>
            <w:shd w:val="clear" w:color="auto" w:fill="FFFF66"/>
            <w:vAlign w:val="center"/>
          </w:tcPr>
          <w:p w14:paraId="4A8533FD" w14:textId="77777777" w:rsidR="00947595" w:rsidRDefault="00947595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 xml:space="preserve">The Little Gardener </w:t>
            </w:r>
          </w:p>
          <w:p w14:paraId="78C2F699" w14:textId="77777777" w:rsidR="00947595" w:rsidRDefault="00947595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>A Brave Bear</w:t>
            </w:r>
          </w:p>
          <w:p w14:paraId="69E43F58" w14:textId="77777777" w:rsidR="00947595" w:rsidRDefault="00947595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>Charlie and Mouse</w:t>
            </w:r>
          </w:p>
          <w:p w14:paraId="7E4CD234" w14:textId="1959184E" w:rsidR="00A1204D" w:rsidRDefault="00947595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>Cats and Kittens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  <w:p w14:paraId="5F250800" w14:textId="0B2F44D9" w:rsidR="00947595" w:rsidRDefault="00947595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>Six Dinner Sid</w:t>
            </w:r>
          </w:p>
        </w:tc>
        <w:tc>
          <w:tcPr>
            <w:tcW w:w="2417" w:type="dxa"/>
            <w:gridSpan w:val="2"/>
            <w:shd w:val="clear" w:color="auto" w:fill="FFFF66"/>
            <w:vAlign w:val="center"/>
          </w:tcPr>
          <w:p w14:paraId="318776B1" w14:textId="77777777" w:rsid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>The Colour of Home</w:t>
            </w:r>
          </w:p>
          <w:p w14:paraId="5BEE91BA" w14:textId="34E13380" w:rsidR="00947595" w:rsidRP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>‘To Market to Market</w:t>
            </w:r>
          </w:p>
          <w:p w14:paraId="1E86655A" w14:textId="6A771582" w:rsidR="00947595" w:rsidRP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>Gregory Cool</w:t>
            </w:r>
          </w:p>
          <w:p w14:paraId="3A6103E1" w14:textId="24EAF448" w:rsidR="00947595" w:rsidRP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 xml:space="preserve">Rabbit’s Bad Habits </w:t>
            </w:r>
          </w:p>
          <w:p w14:paraId="72B67AC8" w14:textId="77777777" w:rsidR="00947595" w:rsidRP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 xml:space="preserve">The Lion Inside </w:t>
            </w:r>
          </w:p>
          <w:p w14:paraId="10D70F6D" w14:textId="6360153E" w:rsidR="00947595" w:rsidRPr="00947595" w:rsidRDefault="00947595" w:rsidP="00947595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 xml:space="preserve">10 Reasons to Love a Bear </w:t>
            </w:r>
          </w:p>
          <w:p w14:paraId="2AB0DF96" w14:textId="48279766" w:rsidR="00A1204D" w:rsidRPr="00B95DF8" w:rsidRDefault="00947595" w:rsidP="00B95DF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47595">
              <w:rPr>
                <w:rFonts w:asciiTheme="majorHAnsi" w:hAnsiTheme="majorHAnsi" w:cstheme="minorHAnsi"/>
                <w:sz w:val="16"/>
                <w:szCs w:val="16"/>
              </w:rPr>
              <w:t xml:space="preserve">Can’t You Sleep, Little Bear? </w:t>
            </w:r>
          </w:p>
        </w:tc>
      </w:tr>
      <w:tr w:rsidR="00A1204D" w:rsidRPr="007A24B8" w14:paraId="46C941DC" w14:textId="77777777" w:rsidTr="009833EB">
        <w:trPr>
          <w:trHeight w:val="882"/>
        </w:trPr>
        <w:tc>
          <w:tcPr>
            <w:tcW w:w="780" w:type="dxa"/>
            <w:gridSpan w:val="2"/>
            <w:vMerge/>
            <w:shd w:val="clear" w:color="auto" w:fill="FFFFFF" w:themeFill="background1"/>
            <w:vAlign w:val="center"/>
          </w:tcPr>
          <w:p w14:paraId="18AF057D" w14:textId="77777777" w:rsidR="00A1204D" w:rsidRPr="00CB039A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FFFF66"/>
            <w:vAlign w:val="center"/>
          </w:tcPr>
          <w:p w14:paraId="0D723F71" w14:textId="10BECF14" w:rsidR="00A1204D" w:rsidRPr="0082032C" w:rsidRDefault="00CA3F92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Writing</w:t>
            </w:r>
          </w:p>
        </w:tc>
        <w:tc>
          <w:tcPr>
            <w:tcW w:w="2249" w:type="dxa"/>
            <w:shd w:val="clear" w:color="auto" w:fill="FFFF66"/>
            <w:vAlign w:val="center"/>
          </w:tcPr>
          <w:p w14:paraId="7FCDCB2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>The Lonely Beast</w:t>
            </w:r>
          </w:p>
          <w:p w14:paraId="14F77C40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Character Description</w:t>
            </w:r>
          </w:p>
          <w:p w14:paraId="7566581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tell the story </w:t>
            </w:r>
          </w:p>
          <w:p w14:paraId="724DACE9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 to say thank you </w:t>
            </w:r>
          </w:p>
          <w:p w14:paraId="28EF68F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oster for looking for a friend – character description </w:t>
            </w:r>
          </w:p>
          <w:p w14:paraId="72F879E9" w14:textId="0399E0F6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tory innovation </w:t>
            </w:r>
          </w:p>
        </w:tc>
        <w:tc>
          <w:tcPr>
            <w:tcW w:w="2407" w:type="dxa"/>
            <w:gridSpan w:val="2"/>
            <w:shd w:val="clear" w:color="auto" w:fill="FFFF66"/>
            <w:vAlign w:val="center"/>
          </w:tcPr>
          <w:p w14:paraId="4157F710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he Bee who Spoke </w:t>
            </w:r>
          </w:p>
          <w:p w14:paraId="66ADF568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Setting Description</w:t>
            </w:r>
          </w:p>
          <w:p w14:paraId="3AAC7365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04D3B0A7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Bee fact file </w:t>
            </w:r>
          </w:p>
          <w:p w14:paraId="482CAAAB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Retell </w:t>
            </w:r>
          </w:p>
          <w:p w14:paraId="749C3E35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Keeping Healthy Leaflet </w:t>
            </w:r>
          </w:p>
          <w:p w14:paraId="290B5A29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port – persuade </w:t>
            </w:r>
          </w:p>
          <w:p w14:paraId="338EA7BE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lastRenderedPageBreak/>
              <w:t xml:space="preserve">Fruit smoothie – DT link </w:t>
            </w:r>
          </w:p>
          <w:p w14:paraId="02C5FD7E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Instruction writing</w:t>
            </w: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  <w:p w14:paraId="4169D1C3" w14:textId="009A799C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Recount of Gunpowder plot</w:t>
            </w: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245" w:type="dxa"/>
            <w:gridSpan w:val="2"/>
            <w:shd w:val="clear" w:color="auto" w:fill="FFFF66"/>
            <w:vAlign w:val="center"/>
          </w:tcPr>
          <w:p w14:paraId="4137F6F1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lastRenderedPageBreak/>
              <w:t>Rapunzel</w:t>
            </w:r>
          </w:p>
          <w:p w14:paraId="1B095EE7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Retell </w:t>
            </w:r>
          </w:p>
          <w:p w14:paraId="518A851B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Text innovation- alternative tale </w:t>
            </w:r>
          </w:p>
          <w:p w14:paraId="4A2137B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77628E2A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How to defeat a Witch – instructions</w:t>
            </w:r>
          </w:p>
          <w:p w14:paraId="13A0F1E5" w14:textId="1AF4CDAF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lastRenderedPageBreak/>
              <w:t xml:space="preserve">Making potions – Witches Brew instructions </w:t>
            </w:r>
          </w:p>
        </w:tc>
        <w:tc>
          <w:tcPr>
            <w:tcW w:w="2407" w:type="dxa"/>
            <w:gridSpan w:val="2"/>
            <w:shd w:val="clear" w:color="auto" w:fill="FFFF66"/>
            <w:vAlign w:val="center"/>
          </w:tcPr>
          <w:p w14:paraId="3C835FC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lastRenderedPageBreak/>
              <w:t xml:space="preserve">Storm Whale </w:t>
            </w:r>
          </w:p>
          <w:p w14:paraId="16FD5D43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Instruction writing </w:t>
            </w:r>
          </w:p>
          <w:p w14:paraId="10EF8745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tell Storm Whale </w:t>
            </w:r>
          </w:p>
          <w:p w14:paraId="502510D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Text innovation (link to Bog Baby and Mole and Baby Bird) </w:t>
            </w:r>
          </w:p>
          <w:p w14:paraId="39032F51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4A3B06E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Samuel Pepys Diary </w:t>
            </w:r>
          </w:p>
          <w:p w14:paraId="5584828A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lastRenderedPageBreak/>
              <w:t xml:space="preserve">Recount of GFL through a diary </w:t>
            </w:r>
          </w:p>
          <w:p w14:paraId="5790D1EE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206C9FAE" w14:textId="2781AC90" w:rsidR="00B40D1A" w:rsidRDefault="00B40D1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Retell of burning down DT Tudor Houses</w:t>
            </w:r>
          </w:p>
        </w:tc>
        <w:tc>
          <w:tcPr>
            <w:tcW w:w="2309" w:type="dxa"/>
            <w:shd w:val="clear" w:color="auto" w:fill="FFFF66"/>
            <w:vAlign w:val="center"/>
          </w:tcPr>
          <w:p w14:paraId="4C0EC917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lastRenderedPageBreak/>
              <w:t xml:space="preserve">Wild </w:t>
            </w:r>
          </w:p>
          <w:p w14:paraId="6E4548A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tell Wild </w:t>
            </w:r>
          </w:p>
          <w:p w14:paraId="73010B94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on-fiction writing –habitats and animals (wolves/ bears) </w:t>
            </w:r>
          </w:p>
          <w:p w14:paraId="0A260F9A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71312A89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Diary of a Killer Cat </w:t>
            </w:r>
          </w:p>
          <w:p w14:paraId="0639AE54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6DE176FF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lastRenderedPageBreak/>
              <w:t>Retelling events from character's perspectives</w:t>
            </w:r>
          </w:p>
          <w:p w14:paraId="7D9F147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Book review</w:t>
            </w: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 </w:t>
            </w:r>
          </w:p>
          <w:p w14:paraId="0236A69D" w14:textId="5AE0EE93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Letter of apology</w:t>
            </w: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417" w:type="dxa"/>
            <w:gridSpan w:val="2"/>
            <w:shd w:val="clear" w:color="auto" w:fill="FFFF66"/>
            <w:vAlign w:val="center"/>
          </w:tcPr>
          <w:p w14:paraId="022D530D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  <w:lastRenderedPageBreak/>
              <w:t xml:space="preserve">Grace &amp; Family </w:t>
            </w:r>
          </w:p>
          <w:p w14:paraId="1FD7BE71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 writing </w:t>
            </w:r>
          </w:p>
          <w:p w14:paraId="32B1A8AE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64A0EB75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0C75D5F4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oetry- market setting </w:t>
            </w:r>
          </w:p>
          <w:p w14:paraId="1F9D9B14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  <w:t>Rabbit and Bear: Rabbit’s Bad Habits</w:t>
            </w:r>
          </w:p>
          <w:p w14:paraId="7C5312E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lastRenderedPageBreak/>
              <w:t xml:space="preserve">Character description </w:t>
            </w:r>
          </w:p>
          <w:p w14:paraId="1A08EA15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ing next chapter </w:t>
            </w:r>
          </w:p>
          <w:p w14:paraId="05A284B2" w14:textId="77777777" w:rsidR="00A1204D" w:rsidRPr="0071527C" w:rsidRDefault="00A1204D" w:rsidP="00A1204D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</w:tc>
      </w:tr>
      <w:tr w:rsidR="00A1204D" w:rsidRPr="007A24B8" w14:paraId="4FC8E1DC" w14:textId="77777777" w:rsidTr="009833EB">
        <w:trPr>
          <w:trHeight w:val="882"/>
        </w:trPr>
        <w:tc>
          <w:tcPr>
            <w:tcW w:w="780" w:type="dxa"/>
            <w:gridSpan w:val="2"/>
            <w:vMerge/>
            <w:shd w:val="clear" w:color="auto" w:fill="FFFFFF" w:themeFill="background1"/>
            <w:vAlign w:val="center"/>
          </w:tcPr>
          <w:p w14:paraId="417D8E2F" w14:textId="77777777" w:rsidR="00A1204D" w:rsidRPr="00CB039A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FFFF66"/>
            <w:vAlign w:val="center"/>
          </w:tcPr>
          <w:p w14:paraId="08C466FC" w14:textId="6809529D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D675E9">
              <w:rPr>
                <w:rFonts w:asciiTheme="majorHAnsi" w:hAnsiTheme="majorHAnsi" w:cstheme="majorHAnsi"/>
                <w:sz w:val="16"/>
                <w:szCs w:val="16"/>
              </w:rPr>
              <w:t>Grammar</w:t>
            </w:r>
          </w:p>
        </w:tc>
        <w:tc>
          <w:tcPr>
            <w:tcW w:w="2249" w:type="dxa"/>
            <w:shd w:val="clear" w:color="auto" w:fill="FFFF66"/>
            <w:vAlign w:val="center"/>
          </w:tcPr>
          <w:p w14:paraId="1F6643AF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Past tense </w:t>
            </w:r>
          </w:p>
          <w:p w14:paraId="313F4E8B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Past progressive – the sun was shining </w:t>
            </w:r>
          </w:p>
          <w:p w14:paraId="64B4E649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Time adverbs </w:t>
            </w:r>
          </w:p>
          <w:p w14:paraId="0AF37CC7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Adjectives </w:t>
            </w:r>
          </w:p>
          <w:p w14:paraId="3A06943E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Coordination (and, but, so)</w:t>
            </w:r>
          </w:p>
          <w:p w14:paraId="7843C9AE" w14:textId="48B33E35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407" w:type="dxa"/>
            <w:gridSpan w:val="2"/>
            <w:shd w:val="clear" w:color="auto" w:fill="FFFF66"/>
            <w:vAlign w:val="center"/>
          </w:tcPr>
          <w:p w14:paraId="10AA17F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Coordination and Subordination </w:t>
            </w:r>
          </w:p>
          <w:p w14:paraId="68655323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Statement and Command sentences </w:t>
            </w:r>
          </w:p>
          <w:p w14:paraId="123356B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Time adverbs </w:t>
            </w:r>
          </w:p>
          <w:p w14:paraId="5692344C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Adjectives/ Noun phrases </w:t>
            </w:r>
          </w:p>
          <w:p w14:paraId="41ED1995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Adverbs- </w:t>
            </w:r>
            <w:proofErr w:type="spellStart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ly</w:t>
            </w:r>
            <w:proofErr w:type="spellEnd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 word endings </w:t>
            </w:r>
          </w:p>
          <w:p w14:paraId="3FFB3807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Past progressive</w:t>
            </w:r>
          </w:p>
          <w:p w14:paraId="3553E588" w14:textId="23A148A6" w:rsidR="00A1204D" w:rsidRPr="00F37F66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Present simple</w:t>
            </w:r>
          </w:p>
        </w:tc>
        <w:tc>
          <w:tcPr>
            <w:tcW w:w="2245" w:type="dxa"/>
            <w:gridSpan w:val="2"/>
            <w:shd w:val="clear" w:color="auto" w:fill="FFFF66"/>
            <w:vAlign w:val="center"/>
          </w:tcPr>
          <w:p w14:paraId="53498CD7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Suffix- </w:t>
            </w:r>
            <w:proofErr w:type="spellStart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ful</w:t>
            </w:r>
            <w:proofErr w:type="spellEnd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, ness, </w:t>
            </w:r>
            <w:proofErr w:type="spellStart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er</w:t>
            </w:r>
            <w:proofErr w:type="spellEnd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, </w:t>
            </w:r>
            <w:proofErr w:type="spellStart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est</w:t>
            </w:r>
            <w:proofErr w:type="spellEnd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, </w:t>
            </w:r>
          </w:p>
          <w:p w14:paraId="47ACEF71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Noun phrases </w:t>
            </w:r>
          </w:p>
          <w:p w14:paraId="506AAC00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Command sentences</w:t>
            </w:r>
          </w:p>
          <w:p w14:paraId="27554FB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Commas in a list </w:t>
            </w:r>
          </w:p>
          <w:p w14:paraId="0EDF3563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Coordination and Subordination </w:t>
            </w:r>
          </w:p>
          <w:p w14:paraId="240FC2A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Time adverbs </w:t>
            </w:r>
          </w:p>
          <w:p w14:paraId="0BAB302D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(Two set instructions using subordination) </w:t>
            </w:r>
          </w:p>
          <w:p w14:paraId="0C763A1C" w14:textId="4163E7F8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Questions </w:t>
            </w:r>
          </w:p>
        </w:tc>
        <w:tc>
          <w:tcPr>
            <w:tcW w:w="2407" w:type="dxa"/>
            <w:gridSpan w:val="2"/>
            <w:shd w:val="clear" w:color="auto" w:fill="FFFF66"/>
            <w:vAlign w:val="center"/>
          </w:tcPr>
          <w:p w14:paraId="58F48D93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Present simple </w:t>
            </w:r>
          </w:p>
          <w:p w14:paraId="38E82D59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Contractions </w:t>
            </w:r>
          </w:p>
          <w:p w14:paraId="3E208D38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Past tense- simple and progressive </w:t>
            </w:r>
          </w:p>
          <w:p w14:paraId="01D667AD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Time Adverbs </w:t>
            </w:r>
          </w:p>
          <w:p w14:paraId="19541285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Adverbs- </w:t>
            </w:r>
            <w:proofErr w:type="spellStart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ly</w:t>
            </w:r>
            <w:proofErr w:type="spellEnd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  <w:p w14:paraId="49573469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Coordination and Subordination </w:t>
            </w:r>
          </w:p>
          <w:p w14:paraId="3182848D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Noun phrases </w:t>
            </w:r>
          </w:p>
          <w:p w14:paraId="7723D7FB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Questions</w:t>
            </w:r>
          </w:p>
          <w:p w14:paraId="492EB583" w14:textId="3521B251" w:rsidR="00A1204D" w:rsidRPr="00B63076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Apostrophe for possession</w:t>
            </w:r>
          </w:p>
        </w:tc>
        <w:tc>
          <w:tcPr>
            <w:tcW w:w="2309" w:type="dxa"/>
            <w:shd w:val="clear" w:color="auto" w:fill="FFFF66"/>
            <w:vAlign w:val="center"/>
          </w:tcPr>
          <w:p w14:paraId="0F0AA835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Exclamation sentences </w:t>
            </w:r>
          </w:p>
          <w:p w14:paraId="26E3A0E5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Apostrophe for possession </w:t>
            </w:r>
          </w:p>
          <w:p w14:paraId="05A0280B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Coordination and Subordination </w:t>
            </w:r>
          </w:p>
          <w:p w14:paraId="6C2CDFF9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Noun phrases </w:t>
            </w:r>
          </w:p>
          <w:p w14:paraId="10993338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Past tense- simple and progressive </w:t>
            </w:r>
          </w:p>
          <w:p w14:paraId="604EA43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44EC1476" w14:textId="68C2AA43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417" w:type="dxa"/>
            <w:gridSpan w:val="2"/>
            <w:shd w:val="clear" w:color="auto" w:fill="FFFF66"/>
            <w:vAlign w:val="center"/>
          </w:tcPr>
          <w:p w14:paraId="1B4C11E3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Past tense- simple and progressive </w:t>
            </w:r>
          </w:p>
          <w:p w14:paraId="5056F44D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Sentence types </w:t>
            </w:r>
          </w:p>
          <w:p w14:paraId="32E708B6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Apostrophe for possession</w:t>
            </w:r>
          </w:p>
          <w:p w14:paraId="644606AE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Coordination and Subordination </w:t>
            </w:r>
          </w:p>
          <w:p w14:paraId="6D7B35DF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Noun phrases </w:t>
            </w:r>
          </w:p>
          <w:p w14:paraId="2ACEA519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Adverbs </w:t>
            </w:r>
          </w:p>
          <w:p w14:paraId="54A077F0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Suffix- </w:t>
            </w:r>
            <w:proofErr w:type="spellStart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>ful</w:t>
            </w:r>
            <w:proofErr w:type="spellEnd"/>
            <w:r w:rsidRPr="00D675E9">
              <w:rPr>
                <w:rFonts w:asciiTheme="majorHAnsi" w:hAnsiTheme="majorHAnsi" w:cstheme="minorHAnsi"/>
                <w:sz w:val="16"/>
                <w:szCs w:val="16"/>
              </w:rPr>
              <w:t xml:space="preserve">, less  </w:t>
            </w:r>
          </w:p>
          <w:p w14:paraId="2B261372" w14:textId="77777777" w:rsidR="00A1204D" w:rsidRPr="00D675E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2FD9C0DE" w14:textId="43FEA6A6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061D1E" w:rsidRPr="007C5147" w14:paraId="5AFA24CC" w14:textId="77777777" w:rsidTr="009833EB">
        <w:trPr>
          <w:trHeight w:val="283"/>
        </w:trPr>
        <w:tc>
          <w:tcPr>
            <w:tcW w:w="768" w:type="dxa"/>
            <w:vMerge w:val="restart"/>
            <w:vAlign w:val="center"/>
          </w:tcPr>
          <w:p w14:paraId="038907CA" w14:textId="77777777" w:rsidR="00061D1E" w:rsidRPr="007C5147" w:rsidRDefault="00061D1E" w:rsidP="004C1A3A">
            <w:pPr>
              <w:jc w:val="center"/>
              <w:rPr>
                <w:rFonts w:asciiTheme="majorHAnsi" w:hAnsiTheme="majorHAnsi" w:cstheme="majorHAnsi"/>
                <w:b/>
                <w:szCs w:val="18"/>
              </w:rPr>
            </w:pPr>
            <w:r>
              <w:br w:type="page"/>
            </w:r>
            <w:r w:rsidRPr="007C5147">
              <w:rPr>
                <w:rFonts w:asciiTheme="majorHAnsi" w:hAnsiTheme="majorHAnsi" w:cstheme="majorHAnsi"/>
                <w:b/>
                <w:szCs w:val="18"/>
              </w:rPr>
              <w:t>Year 3</w:t>
            </w:r>
          </w:p>
        </w:tc>
        <w:tc>
          <w:tcPr>
            <w:tcW w:w="920" w:type="dxa"/>
            <w:gridSpan w:val="2"/>
            <w:shd w:val="clear" w:color="auto" w:fill="auto"/>
            <w:vAlign w:val="center"/>
          </w:tcPr>
          <w:p w14:paraId="3AFC9398" w14:textId="77777777" w:rsidR="00061D1E" w:rsidRPr="00044974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18"/>
              </w:rPr>
            </w:pPr>
          </w:p>
        </w:tc>
        <w:tc>
          <w:tcPr>
            <w:tcW w:w="4656" w:type="dxa"/>
            <w:gridSpan w:val="3"/>
            <w:shd w:val="clear" w:color="auto" w:fill="auto"/>
            <w:vAlign w:val="center"/>
          </w:tcPr>
          <w:p w14:paraId="06B70570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Changes in Britain from the Stone Age to the Iron Age</w:t>
            </w:r>
          </w:p>
        </w:tc>
        <w:tc>
          <w:tcPr>
            <w:tcW w:w="4652" w:type="dxa"/>
            <w:gridSpan w:val="4"/>
            <w:shd w:val="clear" w:color="auto" w:fill="auto"/>
            <w:vAlign w:val="center"/>
          </w:tcPr>
          <w:p w14:paraId="36585DA6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Ancient Egypt</w:t>
            </w:r>
          </w:p>
        </w:tc>
        <w:tc>
          <w:tcPr>
            <w:tcW w:w="4726" w:type="dxa"/>
            <w:gridSpan w:val="3"/>
            <w:shd w:val="clear" w:color="auto" w:fill="auto"/>
            <w:vAlign w:val="center"/>
          </w:tcPr>
          <w:p w14:paraId="770D797A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Russia and Europe</w:t>
            </w:r>
          </w:p>
        </w:tc>
      </w:tr>
      <w:tr w:rsidR="00E8770E" w:rsidRPr="007A24B8" w14:paraId="6F1196A6" w14:textId="77777777" w:rsidTr="009833EB">
        <w:trPr>
          <w:trHeight w:val="766"/>
        </w:trPr>
        <w:tc>
          <w:tcPr>
            <w:tcW w:w="768" w:type="dxa"/>
            <w:vMerge/>
            <w:vAlign w:val="center"/>
          </w:tcPr>
          <w:p w14:paraId="1FD370F1" w14:textId="77777777" w:rsidR="00E8770E" w:rsidRPr="007A24B8" w:rsidRDefault="00E8770E" w:rsidP="00E8770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920" w:type="dxa"/>
            <w:gridSpan w:val="2"/>
            <w:shd w:val="clear" w:color="auto" w:fill="FFFF66"/>
            <w:vAlign w:val="center"/>
          </w:tcPr>
          <w:p w14:paraId="0DA09509" w14:textId="213ADDDB" w:rsidR="00E8770E" w:rsidRPr="0082032C" w:rsidRDefault="00E8770E" w:rsidP="00E8770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Reading </w:t>
            </w:r>
          </w:p>
        </w:tc>
        <w:tc>
          <w:tcPr>
            <w:tcW w:w="2249" w:type="dxa"/>
            <w:shd w:val="clear" w:color="auto" w:fill="FFFF66"/>
            <w:vAlign w:val="center"/>
          </w:tcPr>
          <w:p w14:paraId="7B230B98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B95DF8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Journey Aaron Becker (comparison with Gorilla DR)</w:t>
            </w:r>
          </w:p>
          <w:p w14:paraId="7A3C507C" w14:textId="77777777" w:rsidR="00B95DF8" w:rsidRDefault="00B95DF8" w:rsidP="00B95DF8">
            <w:pPr>
              <w:pStyle w:val="Default"/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B95DF8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Into the Forest</w:t>
            </w:r>
          </w:p>
          <w:p w14:paraId="10E6F515" w14:textId="76E899DB" w:rsidR="00B95DF8" w:rsidRDefault="00B95DF8" w:rsidP="00B95DF8">
            <w:pPr>
              <w:pStyle w:val="Default"/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B95DF8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Voices in the Park </w:t>
            </w:r>
          </w:p>
          <w:p w14:paraId="54636DA7" w14:textId="3C8B0644" w:rsidR="00B95DF8" w:rsidRPr="00B95DF8" w:rsidRDefault="00B95DF8" w:rsidP="00B95DF8">
            <w:pPr>
              <w:pStyle w:val="Default"/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Nobody hugs a cactus </w:t>
            </w:r>
          </w:p>
          <w:p w14:paraId="648238AF" w14:textId="0A510AAC" w:rsidR="00B95DF8" w:rsidRDefault="00B95DF8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407" w:type="dxa"/>
            <w:gridSpan w:val="2"/>
            <w:shd w:val="clear" w:color="auto" w:fill="FFFF66"/>
            <w:vAlign w:val="center"/>
          </w:tcPr>
          <w:p w14:paraId="778C799C" w14:textId="77777777" w:rsidR="00B95DF8" w:rsidRDefault="00B95DF8" w:rsidP="00B95DF8">
            <w:pPr>
              <w:pStyle w:val="Default"/>
              <w:jc w:val="center"/>
              <w:rPr>
                <w:color w:val="auto"/>
              </w:rPr>
            </w:pPr>
          </w:p>
          <w:p w14:paraId="63225FFD" w14:textId="77777777" w:rsidR="00B95DF8" w:rsidRPr="00B95DF8" w:rsidRDefault="00B95DF8" w:rsidP="00B95DF8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B95DF8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A Boy and a Bear in a Boat </w:t>
            </w:r>
          </w:p>
          <w:p w14:paraId="2496A1FB" w14:textId="59C0CE68" w:rsidR="00B95DF8" w:rsidRPr="00B95DF8" w:rsidRDefault="00B95DF8" w:rsidP="00B95DF8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B95DF8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The Secret of Bl</w:t>
            </w: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a</w:t>
            </w:r>
            <w:r w:rsidRPr="00B95DF8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ck Rock </w:t>
            </w:r>
          </w:p>
          <w:p w14:paraId="0893D572" w14:textId="77777777" w:rsidR="00B95DF8" w:rsidRPr="00B95DF8" w:rsidRDefault="00B95DF8" w:rsidP="00B95DF8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B95DF8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Mrs Noah’s Pockets </w:t>
            </w:r>
          </w:p>
          <w:p w14:paraId="72C5772D" w14:textId="77777777" w:rsidR="00E8770E" w:rsidRPr="00805397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190" w:type="dxa"/>
            <w:shd w:val="clear" w:color="auto" w:fill="FFFF66"/>
            <w:vAlign w:val="center"/>
          </w:tcPr>
          <w:p w14:paraId="4715CE67" w14:textId="61A679F5" w:rsidR="006D5DE9" w:rsidRDefault="006D5DE9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Quill Soup </w:t>
            </w:r>
          </w:p>
          <w:p w14:paraId="4AA1A803" w14:textId="4620260A" w:rsidR="006D5DE9" w:rsidRDefault="006D5DE9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The Suitcase </w:t>
            </w:r>
          </w:p>
          <w:p w14:paraId="33E882B4" w14:textId="3214127B" w:rsidR="00E8770E" w:rsidRPr="006D5DE9" w:rsidRDefault="00E8770E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Poetry from Jemmy Button  </w:t>
            </w:r>
          </w:p>
          <w:p w14:paraId="4B6874E6" w14:textId="77777777" w:rsidR="00B95DF8" w:rsidRPr="006D5DE9" w:rsidRDefault="00B95DF8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The Island</w:t>
            </w:r>
          </w:p>
          <w:p w14:paraId="0DCEA576" w14:textId="77777777" w:rsidR="006D5DE9" w:rsidRPr="006D5DE9" w:rsidRDefault="006D5DE9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We Are All Born Free: The Universal Declaration of Human Rights in Pictures</w:t>
            </w:r>
          </w:p>
          <w:p w14:paraId="1C79DEE1" w14:textId="24CB9B5D" w:rsidR="006D5DE9" w:rsidRPr="00CB2B5A" w:rsidRDefault="006D5DE9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Where the Forest Meets the Sea</w:t>
            </w:r>
          </w:p>
        </w:tc>
        <w:tc>
          <w:tcPr>
            <w:tcW w:w="2462" w:type="dxa"/>
            <w:gridSpan w:val="3"/>
            <w:shd w:val="clear" w:color="auto" w:fill="FFFF66"/>
            <w:vAlign w:val="center"/>
          </w:tcPr>
          <w:p w14:paraId="4A722C88" w14:textId="77777777" w:rsidR="00E8770E" w:rsidRPr="006D5DE9" w:rsidRDefault="006D5DE9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Ocean meets Sky </w:t>
            </w:r>
          </w:p>
          <w:p w14:paraId="08EFFADF" w14:textId="7977FFC5" w:rsidR="006D5DE9" w:rsidRDefault="006D5DE9" w:rsidP="006D5DE9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Ariki and the Giant Shark</w:t>
            </w:r>
          </w:p>
          <w:p w14:paraId="7F606D30" w14:textId="77777777" w:rsidR="006D5DE9" w:rsidRPr="006D5DE9" w:rsidRDefault="006D5DE9" w:rsidP="006D5DE9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100 Brilliant Poems for Children</w:t>
            </w:r>
          </w:p>
          <w:p w14:paraId="288C643B" w14:textId="77777777" w:rsidR="006D5DE9" w:rsidRPr="006D5DE9" w:rsidRDefault="006D5DE9" w:rsidP="006D5DE9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Ancient Egypt: Gods, Pharaohs and Cats!</w:t>
            </w:r>
          </w:p>
          <w:p w14:paraId="261ADC90" w14:textId="77777777" w:rsidR="006D5DE9" w:rsidRPr="006D5DE9" w:rsidRDefault="006D5DE9" w:rsidP="006D5DE9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6D5DE9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Marcy and the Riddle of the Sphinx</w:t>
            </w:r>
          </w:p>
          <w:p w14:paraId="0B9C22B4" w14:textId="77777777" w:rsidR="006D5DE9" w:rsidRPr="006D5DE9" w:rsidRDefault="006D5DE9" w:rsidP="006D5DE9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  <w:p w14:paraId="0A681603" w14:textId="41AAA469" w:rsidR="006D5DE9" w:rsidRPr="0082032C" w:rsidRDefault="006D5DE9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09" w:type="dxa"/>
            <w:shd w:val="clear" w:color="auto" w:fill="FFFF66"/>
            <w:vAlign w:val="center"/>
          </w:tcPr>
          <w:p w14:paraId="205271B7" w14:textId="77777777" w:rsidR="00E8770E" w:rsidRDefault="006D5DE9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he last Polar Bears </w:t>
            </w:r>
          </w:p>
          <w:p w14:paraId="5E04A038" w14:textId="77777777" w:rsidR="006D5DE9" w:rsidRPr="00C672B1" w:rsidRDefault="006D5DE9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C672B1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Atlas of Adventures </w:t>
            </w:r>
          </w:p>
          <w:p w14:paraId="00404983" w14:textId="3D50D499" w:rsidR="00C672B1" w:rsidRDefault="00C672B1" w:rsidP="00C672B1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C672B1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Noah </w:t>
            </w:r>
            <w:proofErr w:type="spellStart"/>
            <w:r w:rsidRPr="00C672B1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Barleywater</w:t>
            </w:r>
            <w:proofErr w:type="spellEnd"/>
            <w:r w:rsidRPr="00C672B1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 Runs Away</w:t>
            </w:r>
          </w:p>
          <w:p w14:paraId="7B972E72" w14:textId="77777777" w:rsidR="00C672B1" w:rsidRPr="00C672B1" w:rsidRDefault="00C672B1" w:rsidP="00C672B1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proofErr w:type="spellStart"/>
            <w:r w:rsidRPr="00C672B1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Koshka's</w:t>
            </w:r>
            <w:proofErr w:type="spellEnd"/>
            <w:r w:rsidRPr="00C672B1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 xml:space="preserve"> Tales: Stories from Russia</w:t>
            </w:r>
          </w:p>
          <w:p w14:paraId="56213460" w14:textId="781BCFED" w:rsidR="00C672B1" w:rsidRPr="0082032C" w:rsidRDefault="00C672B1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417" w:type="dxa"/>
            <w:gridSpan w:val="2"/>
            <w:shd w:val="clear" w:color="auto" w:fill="FFFF66"/>
            <w:vAlign w:val="center"/>
          </w:tcPr>
          <w:p w14:paraId="1743FE38" w14:textId="77777777" w:rsidR="00E8770E" w:rsidRDefault="00C672B1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he Wild Robot </w:t>
            </w:r>
          </w:p>
          <w:p w14:paraId="6A68CABD" w14:textId="77777777" w:rsidR="00C672B1" w:rsidRDefault="00C672B1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Lob </w:t>
            </w:r>
          </w:p>
          <w:p w14:paraId="52E3250F" w14:textId="21B651B1" w:rsidR="00C672B1" w:rsidRPr="0082032C" w:rsidRDefault="00C672B1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E8770E" w:rsidRPr="007A24B8" w14:paraId="14675EF2" w14:textId="77777777" w:rsidTr="009833EB">
        <w:trPr>
          <w:trHeight w:val="766"/>
        </w:trPr>
        <w:tc>
          <w:tcPr>
            <w:tcW w:w="768" w:type="dxa"/>
            <w:vMerge/>
            <w:vAlign w:val="center"/>
          </w:tcPr>
          <w:p w14:paraId="7CAC5D7C" w14:textId="77777777" w:rsidR="00E8770E" w:rsidRPr="007A24B8" w:rsidRDefault="00E8770E" w:rsidP="00E8770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920" w:type="dxa"/>
            <w:gridSpan w:val="2"/>
            <w:shd w:val="clear" w:color="auto" w:fill="FFFF66"/>
            <w:vAlign w:val="center"/>
          </w:tcPr>
          <w:p w14:paraId="7B8B527B" w14:textId="385FCD8B" w:rsidR="00E8770E" w:rsidRPr="0082032C" w:rsidRDefault="00CA3F92" w:rsidP="00E8770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Writing</w:t>
            </w:r>
          </w:p>
        </w:tc>
        <w:tc>
          <w:tcPr>
            <w:tcW w:w="2249" w:type="dxa"/>
            <w:shd w:val="clear" w:color="auto" w:fill="FFFF66"/>
            <w:vAlign w:val="center"/>
          </w:tcPr>
          <w:p w14:paraId="60307F57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Gorilla </w:t>
            </w:r>
          </w:p>
          <w:p w14:paraId="3F9228C3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Character Description</w:t>
            </w:r>
          </w:p>
          <w:p w14:paraId="653299DA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tell the story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145384E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Letter writing</w:t>
            </w:r>
          </w:p>
          <w:p w14:paraId="378DE8B2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>Written Sequel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5A24BEC4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4EB757B1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>Leon and Bob</w:t>
            </w:r>
          </w:p>
          <w:p w14:paraId="6AAC101E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 Writing </w:t>
            </w:r>
          </w:p>
          <w:p w14:paraId="65F34189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Retell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2AE84361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407" w:type="dxa"/>
            <w:gridSpan w:val="2"/>
            <w:shd w:val="clear" w:color="auto" w:fill="FFFF66"/>
            <w:vAlign w:val="center"/>
          </w:tcPr>
          <w:p w14:paraId="40262187" w14:textId="77777777" w:rsidR="00E8770E" w:rsidRPr="00A72049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A7204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Oliver and the </w:t>
            </w:r>
            <w:proofErr w:type="spellStart"/>
            <w:r w:rsidRPr="00A72049">
              <w:rPr>
                <w:rFonts w:asciiTheme="majorHAnsi" w:hAnsiTheme="majorHAnsi" w:cstheme="minorHAnsi"/>
                <w:b/>
                <w:sz w:val="16"/>
                <w:szCs w:val="16"/>
              </w:rPr>
              <w:t>Seawigs</w:t>
            </w:r>
            <w:proofErr w:type="spellEnd"/>
          </w:p>
          <w:p w14:paraId="11E0FC15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Oliver’s Diary </w:t>
            </w:r>
          </w:p>
          <w:p w14:paraId="7F336267" w14:textId="77777777" w:rsidR="00E8770E" w:rsidRPr="00A7204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I</w:t>
            </w:r>
            <w:r w:rsidRPr="00A72049">
              <w:rPr>
                <w:rFonts w:asciiTheme="majorHAnsi" w:hAnsiTheme="majorHAnsi" w:cstheme="minorHAnsi"/>
                <w:i/>
                <w:sz w:val="16"/>
                <w:szCs w:val="16"/>
              </w:rPr>
              <w:t>nstruction leaflet on how to care for and train a sea monkey</w:t>
            </w:r>
          </w:p>
          <w:p w14:paraId="71531322" w14:textId="77777777" w:rsidR="00E8770E" w:rsidRPr="00A7204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72049">
              <w:rPr>
                <w:rFonts w:asciiTheme="majorHAnsi" w:hAnsiTheme="majorHAnsi" w:cstheme="minorHAnsi"/>
                <w:i/>
                <w:sz w:val="16"/>
                <w:szCs w:val="16"/>
              </w:rPr>
              <w:t>Letter of apology</w:t>
            </w:r>
          </w:p>
          <w:p w14:paraId="1B11FA29" w14:textId="77777777" w:rsidR="00E8770E" w:rsidRPr="00A7204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7204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writing favourite part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1BB6C5A6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72049">
              <w:rPr>
                <w:rFonts w:asciiTheme="majorHAnsi" w:hAnsiTheme="majorHAnsi" w:cstheme="minorHAnsi"/>
                <w:i/>
                <w:sz w:val="16"/>
                <w:szCs w:val="16"/>
              </w:rPr>
              <w:t>Writing new narrative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  <w:r w:rsidRPr="00A7204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</w:t>
            </w:r>
          </w:p>
          <w:p w14:paraId="4DC9211C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2B6D9C1C" w14:textId="380804AA" w:rsidR="00E8770E" w:rsidRPr="00805397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03226"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 xml:space="preserve">Non-chronological report on Stone Age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</w:tc>
        <w:tc>
          <w:tcPr>
            <w:tcW w:w="2190" w:type="dxa"/>
            <w:shd w:val="clear" w:color="auto" w:fill="FFFF66"/>
            <w:vAlign w:val="center"/>
          </w:tcPr>
          <w:p w14:paraId="26A7D144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Fly, Eagle, Fly </w:t>
            </w:r>
          </w:p>
          <w:p w14:paraId="0F13D993" w14:textId="77777777" w:rsidR="00E8770E" w:rsidRPr="00A7204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7204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 in role </w:t>
            </w:r>
          </w:p>
          <w:p w14:paraId="078E94E7" w14:textId="77777777" w:rsidR="00E8770E" w:rsidRPr="00A72049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72049">
              <w:rPr>
                <w:rFonts w:asciiTheme="majorHAnsi" w:hAnsiTheme="majorHAnsi" w:cstheme="minorHAnsi"/>
                <w:i/>
                <w:sz w:val="16"/>
                <w:szCs w:val="16"/>
              </w:rPr>
              <w:t>Narrative from a character's perspective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03F313C0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</w:p>
          <w:p w14:paraId="1F495836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>Jemmy Button</w:t>
            </w:r>
          </w:p>
          <w:p w14:paraId="5BC9D094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 of advice </w:t>
            </w:r>
          </w:p>
          <w:p w14:paraId="6853AA1C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s from Jemmy Button to Mum </w:t>
            </w:r>
          </w:p>
          <w:p w14:paraId="6CB1E709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Retell a chapter/ event *</w:t>
            </w:r>
          </w:p>
          <w:p w14:paraId="270A96AB" w14:textId="7FF92F90" w:rsidR="00E8770E" w:rsidRPr="00CB2B5A" w:rsidRDefault="00E8770E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oetry </w:t>
            </w:r>
          </w:p>
        </w:tc>
        <w:tc>
          <w:tcPr>
            <w:tcW w:w="2462" w:type="dxa"/>
            <w:gridSpan w:val="3"/>
            <w:shd w:val="clear" w:color="auto" w:fill="FFFF66"/>
            <w:vAlign w:val="center"/>
          </w:tcPr>
          <w:p w14:paraId="15A2ABB7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  <w:t>The Mousehole Cat</w:t>
            </w:r>
          </w:p>
          <w:p w14:paraId="1CA23D76" w14:textId="77777777" w:rsidR="00E8770E" w:rsidRPr="00A03226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03226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171C9144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03226">
              <w:rPr>
                <w:rFonts w:asciiTheme="majorHAnsi" w:hAnsiTheme="majorHAnsi" w:cstheme="minorHAnsi"/>
                <w:i/>
                <w:sz w:val="16"/>
                <w:szCs w:val="16"/>
              </w:rPr>
              <w:t>Written retell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3DFD966D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oetry </w:t>
            </w:r>
          </w:p>
          <w:p w14:paraId="44809A54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14AD7457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F65B5">
              <w:rPr>
                <w:rFonts w:asciiTheme="majorHAnsi" w:hAnsiTheme="majorHAnsi" w:cstheme="minorHAnsi"/>
                <w:b/>
                <w:color w:val="000000" w:themeColor="text1"/>
                <w:sz w:val="16"/>
                <w:szCs w:val="16"/>
              </w:rPr>
              <w:t>Poetry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-( linked to the elements) including snowing/ sea </w:t>
            </w:r>
          </w:p>
          <w:p w14:paraId="5D54EFB1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1E7C3B16" w14:textId="77793CAD" w:rsidR="00E8770E" w:rsidRDefault="00E8770E" w:rsidP="00E8770E">
            <w:pPr>
              <w:jc w:val="center"/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</w:pPr>
            <w:r w:rsidRPr="00A03226"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 xml:space="preserve">Non-chronological report on </w:t>
            </w:r>
            <w:r w:rsidR="009833EB"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>Ancient Egypt – 5</w:t>
            </w:r>
            <w:r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 xml:space="preserve"> worst things about Ancient Egypt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1EF3700B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</w:pPr>
          </w:p>
          <w:p w14:paraId="5C42F64F" w14:textId="7C1E208C" w:rsidR="00E8770E" w:rsidRPr="0082032C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 xml:space="preserve">Instructions- </w:t>
            </w: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>How to mummify a tomato</w:t>
            </w:r>
          </w:p>
        </w:tc>
        <w:tc>
          <w:tcPr>
            <w:tcW w:w="2309" w:type="dxa"/>
            <w:shd w:val="clear" w:color="auto" w:fill="FFFF66"/>
            <w:vAlign w:val="center"/>
          </w:tcPr>
          <w:p w14:paraId="2AD390CC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>Ice Palace</w:t>
            </w:r>
          </w:p>
          <w:p w14:paraId="1166B85B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s </w:t>
            </w:r>
          </w:p>
          <w:p w14:paraId="2CBB3129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Letter to mum</w:t>
            </w:r>
          </w:p>
          <w:p w14:paraId="2459AAEB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Alternative chapter*</w:t>
            </w:r>
          </w:p>
          <w:p w14:paraId="1EFEB59E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2C8A2360" w14:textId="77777777" w:rsidR="00E8770E" w:rsidRPr="00AF65B5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AF65B5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Persuasive/ information </w:t>
            </w:r>
            <w:r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ext </w:t>
            </w:r>
            <w:r w:rsidRPr="00AF65B5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about going to Russia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0FF02CE3" w14:textId="77777777" w:rsidR="00E8770E" w:rsidRPr="0082032C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417" w:type="dxa"/>
            <w:gridSpan w:val="2"/>
            <w:shd w:val="clear" w:color="auto" w:fill="FFFF66"/>
            <w:vAlign w:val="center"/>
          </w:tcPr>
          <w:p w14:paraId="4A7BDD76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>Iron Man</w:t>
            </w:r>
          </w:p>
          <w:p w14:paraId="0CEBCB91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count of opening scene </w:t>
            </w:r>
          </w:p>
          <w:p w14:paraId="4CED2908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Persuasive letters to Hogarth *</w:t>
            </w:r>
          </w:p>
          <w:p w14:paraId="414BE9F4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Newspaper reports *</w:t>
            </w:r>
          </w:p>
          <w:p w14:paraId="185B0B83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Film review</w:t>
            </w:r>
          </w:p>
          <w:p w14:paraId="0BF6C16E" w14:textId="77D55A35" w:rsidR="00E8770E" w:rsidRPr="0082032C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675E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 </w:t>
            </w:r>
          </w:p>
        </w:tc>
      </w:tr>
      <w:tr w:rsidR="00E8770E" w:rsidRPr="007A24B8" w14:paraId="0DAD23CF" w14:textId="77777777" w:rsidTr="009833EB">
        <w:trPr>
          <w:trHeight w:val="1426"/>
        </w:trPr>
        <w:tc>
          <w:tcPr>
            <w:tcW w:w="768" w:type="dxa"/>
            <w:vMerge/>
            <w:vAlign w:val="center"/>
          </w:tcPr>
          <w:p w14:paraId="49627A1B" w14:textId="77777777" w:rsidR="00E8770E" w:rsidRPr="007A24B8" w:rsidRDefault="00E8770E" w:rsidP="00E8770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920" w:type="dxa"/>
            <w:gridSpan w:val="2"/>
            <w:shd w:val="clear" w:color="auto" w:fill="FFFF66"/>
            <w:vAlign w:val="center"/>
          </w:tcPr>
          <w:p w14:paraId="61F32909" w14:textId="4BA10641" w:rsidR="00E8770E" w:rsidRPr="0082032C" w:rsidRDefault="00E8770E" w:rsidP="00E8770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Grammar </w:t>
            </w:r>
          </w:p>
        </w:tc>
        <w:tc>
          <w:tcPr>
            <w:tcW w:w="2249" w:type="dxa"/>
            <w:shd w:val="clear" w:color="auto" w:fill="FFFF66"/>
            <w:vAlign w:val="center"/>
          </w:tcPr>
          <w:p w14:paraId="0C75C3D6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Expanded noun phrases</w:t>
            </w:r>
          </w:p>
          <w:p w14:paraId="1CE6B326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ubordination and coordination</w:t>
            </w:r>
          </w:p>
          <w:p w14:paraId="59737A71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rogressive form of verbs in past and present tense– he is she was</w:t>
            </w:r>
          </w:p>
          <w:p w14:paraId="3E2D1F63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Apostrophe for possession</w:t>
            </w:r>
          </w:p>
          <w:p w14:paraId="11182389" w14:textId="6419E6BD" w:rsidR="00E8770E" w:rsidRPr="0082032C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Forms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a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or </w:t>
            </w:r>
            <w:r w:rsidRPr="002D0912">
              <w:rPr>
                <w:rFonts w:asciiTheme="majorHAnsi" w:hAnsiTheme="majorHAnsi" w:cstheme="minorHAnsi"/>
                <w:i/>
                <w:sz w:val="16"/>
                <w:szCs w:val="16"/>
              </w:rPr>
              <w:t>an</w:t>
            </w:r>
          </w:p>
        </w:tc>
        <w:tc>
          <w:tcPr>
            <w:tcW w:w="2407" w:type="dxa"/>
            <w:gridSpan w:val="2"/>
            <w:shd w:val="clear" w:color="auto" w:fill="FFFF66"/>
            <w:vAlign w:val="center"/>
          </w:tcPr>
          <w:p w14:paraId="69DFAE38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ast tense- non-chronological report</w:t>
            </w:r>
          </w:p>
          <w:p w14:paraId="452B78FA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Headings and sub-headings</w:t>
            </w:r>
          </w:p>
          <w:p w14:paraId="2FCCF878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Conjunctions for time place and cause</w:t>
            </w:r>
          </w:p>
          <w:p w14:paraId="3E847A44" w14:textId="6564F1C7" w:rsidR="00E8770E" w:rsidRPr="0082032C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aragraphs</w:t>
            </w:r>
          </w:p>
        </w:tc>
        <w:tc>
          <w:tcPr>
            <w:tcW w:w="2190" w:type="dxa"/>
            <w:shd w:val="clear" w:color="auto" w:fill="FFFF66"/>
            <w:vAlign w:val="center"/>
          </w:tcPr>
          <w:p w14:paraId="4222E9AF" w14:textId="77777777" w:rsidR="00E8770E" w:rsidRDefault="00E8770E" w:rsidP="009833EB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ubordination</w:t>
            </w:r>
          </w:p>
          <w:p w14:paraId="506BC29A" w14:textId="77777777" w:rsidR="00E8770E" w:rsidRDefault="00E8770E" w:rsidP="009833EB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Dialogue</w:t>
            </w:r>
          </w:p>
          <w:p w14:paraId="51157A97" w14:textId="77777777" w:rsidR="00E8770E" w:rsidRDefault="00E8770E" w:rsidP="009833EB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onjunctions for time, place and cause</w:t>
            </w:r>
          </w:p>
          <w:p w14:paraId="400CDB3B" w14:textId="77777777" w:rsidR="00E8770E" w:rsidRDefault="00E8770E" w:rsidP="009833EB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Adverbs – then, next, soon </w:t>
            </w: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repositions</w:t>
            </w:r>
          </w:p>
          <w:p w14:paraId="7B536AED" w14:textId="4843413F" w:rsidR="00E8770E" w:rsidRPr="0082032C" w:rsidRDefault="00E8770E" w:rsidP="009833EB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2D0912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resent perfect form of verbs</w:t>
            </w:r>
          </w:p>
        </w:tc>
        <w:tc>
          <w:tcPr>
            <w:tcW w:w="2462" w:type="dxa"/>
            <w:gridSpan w:val="3"/>
            <w:shd w:val="clear" w:color="auto" w:fill="FFFF66"/>
            <w:vAlign w:val="bottom"/>
          </w:tcPr>
          <w:p w14:paraId="6B22978B" w14:textId="77777777" w:rsidR="009833EB" w:rsidRDefault="009833EB" w:rsidP="009833EB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572AED6B" w14:textId="375FA3FB" w:rsidR="00E8770E" w:rsidRDefault="00E8770E" w:rsidP="009833EB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Fronted adverbials</w:t>
            </w:r>
          </w:p>
          <w:p w14:paraId="24E3126A" w14:textId="77777777" w:rsidR="00E8770E" w:rsidRDefault="00E8770E" w:rsidP="009833EB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Expanded noun phrases</w:t>
            </w:r>
          </w:p>
          <w:p w14:paraId="36463F9B" w14:textId="77777777" w:rsidR="00E8770E" w:rsidRDefault="00E8770E" w:rsidP="009833EB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recise verbs – roaring (descriptive language)</w:t>
            </w:r>
          </w:p>
          <w:p w14:paraId="4002E1A5" w14:textId="77777777" w:rsidR="00E8770E" w:rsidRDefault="00E8770E" w:rsidP="009833EB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imiles</w:t>
            </w:r>
          </w:p>
          <w:p w14:paraId="49974398" w14:textId="77777777" w:rsidR="00E8770E" w:rsidRDefault="00E8770E" w:rsidP="009833EB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etaphors</w:t>
            </w:r>
          </w:p>
          <w:p w14:paraId="2D15C627" w14:textId="10EE1CF2" w:rsidR="009833EB" w:rsidRDefault="00E8770E" w:rsidP="009833EB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repositions</w:t>
            </w:r>
          </w:p>
          <w:p w14:paraId="4A39F956" w14:textId="5965AFCA" w:rsidR="009833EB" w:rsidRPr="0082032C" w:rsidRDefault="009833EB" w:rsidP="009833EB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09" w:type="dxa"/>
            <w:shd w:val="clear" w:color="auto" w:fill="FFFF66"/>
            <w:vAlign w:val="center"/>
          </w:tcPr>
          <w:p w14:paraId="3115D526" w14:textId="77777777" w:rsidR="00E8770E" w:rsidRPr="00D675E9" w:rsidRDefault="00E8770E" w:rsidP="00E8770E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Fronted adverbials</w:t>
            </w:r>
          </w:p>
          <w:p w14:paraId="2D9EEBD2" w14:textId="77777777" w:rsidR="00E8770E" w:rsidRPr="008F7A05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Dialogue</w:t>
            </w:r>
          </w:p>
          <w:p w14:paraId="44C9A909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F7A05">
              <w:rPr>
                <w:rFonts w:asciiTheme="majorHAnsi" w:hAnsiTheme="majorHAnsi" w:cstheme="minorHAnsi"/>
                <w:sz w:val="16"/>
                <w:szCs w:val="16"/>
              </w:rPr>
              <w:t>Inverted commas for speech</w:t>
            </w:r>
          </w:p>
          <w:p w14:paraId="07669EA2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Expanded noun phrases</w:t>
            </w:r>
          </w:p>
          <w:p w14:paraId="06E05099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njunctions </w:t>
            </w:r>
          </w:p>
          <w:p w14:paraId="6680A358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2D0912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resent perfect form of verbs</w:t>
            </w:r>
          </w:p>
          <w:p w14:paraId="700755C9" w14:textId="77777777" w:rsidR="00E8770E" w:rsidRPr="008F7A05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2D1F402B" w14:textId="77777777" w:rsidR="00E8770E" w:rsidRPr="0082032C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417" w:type="dxa"/>
            <w:gridSpan w:val="2"/>
            <w:shd w:val="clear" w:color="auto" w:fill="FFFF66"/>
            <w:vAlign w:val="center"/>
          </w:tcPr>
          <w:p w14:paraId="6472F2A8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Newspaper- orientation paragraph</w:t>
            </w:r>
          </w:p>
          <w:p w14:paraId="28D413F0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Headings and sub-headings</w:t>
            </w:r>
          </w:p>
          <w:p w14:paraId="6B0DB028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Quotations</w:t>
            </w:r>
          </w:p>
          <w:p w14:paraId="072BE3CC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F7A05">
              <w:rPr>
                <w:rFonts w:asciiTheme="majorHAnsi" w:hAnsiTheme="majorHAnsi" w:cstheme="minorHAnsi"/>
                <w:sz w:val="16"/>
                <w:szCs w:val="16"/>
              </w:rPr>
              <w:t>Inverted commas for speech</w:t>
            </w:r>
          </w:p>
          <w:p w14:paraId="39CEC6ED" w14:textId="77777777" w:rsidR="00E8770E" w:rsidRDefault="00E8770E" w:rsidP="00E8770E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Adverbs – then, next, soon </w:t>
            </w: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repositions</w:t>
            </w:r>
          </w:p>
          <w:p w14:paraId="22ED88FD" w14:textId="77777777" w:rsidR="00E8770E" w:rsidRPr="0082032C" w:rsidRDefault="00E8770E" w:rsidP="00E8770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</w:tbl>
    <w:p w14:paraId="19D92F62" w14:textId="3BFB704F" w:rsidR="009833EB" w:rsidRDefault="009833EB"/>
    <w:p w14:paraId="381058E5" w14:textId="77777777" w:rsidR="009833EB" w:rsidRDefault="009833EB"/>
    <w:tbl>
      <w:tblPr>
        <w:tblStyle w:val="TableGrid"/>
        <w:tblW w:w="15777" w:type="dxa"/>
        <w:tblInd w:w="-289" w:type="dxa"/>
        <w:tblLook w:val="04A0" w:firstRow="1" w:lastRow="0" w:firstColumn="1" w:lastColumn="0" w:noHBand="0" w:noVBand="1"/>
      </w:tblPr>
      <w:tblGrid>
        <w:gridCol w:w="780"/>
        <w:gridCol w:w="10"/>
        <w:gridCol w:w="834"/>
        <w:gridCol w:w="7"/>
        <w:gridCol w:w="20"/>
        <w:gridCol w:w="2320"/>
        <w:gridCol w:w="2373"/>
        <w:gridCol w:w="2272"/>
        <w:gridCol w:w="17"/>
        <w:gridCol w:w="10"/>
        <w:gridCol w:w="2353"/>
        <w:gridCol w:w="2309"/>
        <w:gridCol w:w="59"/>
        <w:gridCol w:w="60"/>
        <w:gridCol w:w="2292"/>
        <w:gridCol w:w="6"/>
        <w:gridCol w:w="55"/>
      </w:tblGrid>
      <w:tr w:rsidR="002F354E" w:rsidRPr="007A24B8" w14:paraId="3F4DA72A" w14:textId="77777777" w:rsidTr="002B01A8">
        <w:trPr>
          <w:gridAfter w:val="1"/>
          <w:wAfter w:w="55" w:type="dxa"/>
          <w:trHeight w:val="283"/>
        </w:trPr>
        <w:tc>
          <w:tcPr>
            <w:tcW w:w="780" w:type="dxa"/>
            <w:vMerge w:val="restart"/>
            <w:vAlign w:val="center"/>
          </w:tcPr>
          <w:p w14:paraId="190C220D" w14:textId="6EC4CD69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lastRenderedPageBreak/>
              <w:br w:type="page"/>
            </w:r>
            <w:r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4</w:t>
            </w:r>
          </w:p>
        </w:tc>
        <w:tc>
          <w:tcPr>
            <w:tcW w:w="871" w:type="dxa"/>
            <w:gridSpan w:val="4"/>
            <w:shd w:val="clear" w:color="auto" w:fill="FFFFFF" w:themeFill="background1"/>
            <w:vAlign w:val="center"/>
          </w:tcPr>
          <w:p w14:paraId="0182FF87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93" w:type="dxa"/>
            <w:gridSpan w:val="2"/>
            <w:shd w:val="clear" w:color="auto" w:fill="FFFFFF" w:themeFill="background1"/>
            <w:vAlign w:val="center"/>
          </w:tcPr>
          <w:p w14:paraId="1991975E" w14:textId="77777777" w:rsidR="002F354E" w:rsidRPr="007A24B8" w:rsidRDefault="002F354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The Roman Empire and impact on Britain</w:t>
            </w:r>
          </w:p>
        </w:tc>
        <w:tc>
          <w:tcPr>
            <w:tcW w:w="4652" w:type="dxa"/>
            <w:gridSpan w:val="4"/>
            <w:shd w:val="clear" w:color="auto" w:fill="FFFFFF" w:themeFill="background1"/>
            <w:vAlign w:val="center"/>
          </w:tcPr>
          <w:p w14:paraId="0168A2E8" w14:textId="77777777" w:rsidR="002F354E" w:rsidRPr="007A24B8" w:rsidRDefault="00061D1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ng Dynasty</w:t>
            </w:r>
          </w:p>
        </w:tc>
        <w:tc>
          <w:tcPr>
            <w:tcW w:w="4726" w:type="dxa"/>
            <w:gridSpan w:val="5"/>
            <w:shd w:val="clear" w:color="auto" w:fill="FFFFFF" w:themeFill="background1"/>
            <w:vAlign w:val="center"/>
          </w:tcPr>
          <w:p w14:paraId="263E4E46" w14:textId="77777777" w:rsidR="002F354E" w:rsidRPr="007A24B8" w:rsidRDefault="009A3E54" w:rsidP="009A3E54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kespeare</w:t>
            </w:r>
          </w:p>
        </w:tc>
      </w:tr>
      <w:tr w:rsidR="00A1204D" w:rsidRPr="007A24B8" w14:paraId="1F7CBD2F" w14:textId="77777777" w:rsidTr="002B01A8">
        <w:trPr>
          <w:gridAfter w:val="1"/>
          <w:wAfter w:w="55" w:type="dxa"/>
          <w:trHeight w:val="2110"/>
        </w:trPr>
        <w:tc>
          <w:tcPr>
            <w:tcW w:w="780" w:type="dxa"/>
            <w:vMerge/>
            <w:vAlign w:val="center"/>
          </w:tcPr>
          <w:p w14:paraId="2C7E19E5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71" w:type="dxa"/>
            <w:gridSpan w:val="4"/>
            <w:shd w:val="clear" w:color="auto" w:fill="FFFF66"/>
            <w:vAlign w:val="center"/>
          </w:tcPr>
          <w:p w14:paraId="7CB442B9" w14:textId="04AFFCED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Reading </w:t>
            </w:r>
          </w:p>
        </w:tc>
        <w:tc>
          <w:tcPr>
            <w:tcW w:w="2320" w:type="dxa"/>
            <w:shd w:val="clear" w:color="auto" w:fill="FFFF66"/>
            <w:vAlign w:val="center"/>
          </w:tcPr>
          <w:p w14:paraId="10874096" w14:textId="77777777" w:rsidR="009F6CD1" w:rsidRDefault="009F6CD1" w:rsidP="009F6CD1">
            <w:pPr>
              <w:pStyle w:val="Default"/>
              <w:jc w:val="center"/>
              <w:rPr>
                <w:color w:val="auto"/>
              </w:rPr>
            </w:pPr>
          </w:p>
          <w:p w14:paraId="2FC56B59" w14:textId="52EB2A59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he Princess’ Blankets, </w:t>
            </w:r>
          </w:p>
          <w:p w14:paraId="425FE0FA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Grimm Tales: For Young and Old </w:t>
            </w:r>
          </w:p>
          <w:p w14:paraId="3FEC1F9B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he Story Collector, The Lion and the Unicorn and Other Hairy Tales </w:t>
            </w:r>
          </w:p>
          <w:p w14:paraId="093E4008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ales Told in Tents. Stories from Central Asia </w:t>
            </w:r>
          </w:p>
          <w:p w14:paraId="32642FC2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he Ogress and the Snake and Other Stories from Somalia </w:t>
            </w:r>
          </w:p>
          <w:p w14:paraId="2A70BFED" w14:textId="3B6ACD85" w:rsidR="009F6CD1" w:rsidRPr="002B01A8" w:rsidRDefault="009F6CD1" w:rsidP="002B01A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Blackberry Blue and other Fairy Tales </w:t>
            </w:r>
          </w:p>
        </w:tc>
        <w:tc>
          <w:tcPr>
            <w:tcW w:w="2373" w:type="dxa"/>
            <w:shd w:val="clear" w:color="auto" w:fill="FFFF66"/>
            <w:vAlign w:val="center"/>
          </w:tcPr>
          <w:p w14:paraId="41E47D44" w14:textId="789CCC72" w:rsidR="00A1204D" w:rsidRDefault="00786895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Night bus hero</w:t>
            </w:r>
          </w:p>
          <w:p w14:paraId="16F82FA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BC4A75">
              <w:rPr>
                <w:rFonts w:asciiTheme="majorHAnsi" w:hAnsiTheme="majorHAnsi" w:cstheme="minorHAnsi"/>
                <w:sz w:val="16"/>
                <w:szCs w:val="16"/>
              </w:rPr>
              <w:t xml:space="preserve">The Journey by Francesca </w:t>
            </w:r>
            <w:proofErr w:type="spellStart"/>
            <w:r w:rsidRPr="00BC4A75">
              <w:rPr>
                <w:rFonts w:asciiTheme="majorHAnsi" w:hAnsiTheme="majorHAnsi" w:cstheme="minorHAnsi"/>
                <w:sz w:val="16"/>
                <w:szCs w:val="16"/>
              </w:rPr>
              <w:t>Sanna</w:t>
            </w:r>
            <w:proofErr w:type="spellEnd"/>
          </w:p>
          <w:p w14:paraId="729AB8F9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he Silence Seeker </w:t>
            </w:r>
          </w:p>
          <w:p w14:paraId="070F3FBC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Hamid's Story - A Journey from Eritrea </w:t>
            </w:r>
          </w:p>
          <w:p w14:paraId="1C50120A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he Unforgotten Coat </w:t>
            </w:r>
          </w:p>
          <w:p w14:paraId="427F9F5E" w14:textId="2228EC26" w:rsidR="009F6CD1" w:rsidRDefault="009F6CD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272" w:type="dxa"/>
            <w:shd w:val="clear" w:color="auto" w:fill="FFFF66"/>
            <w:vAlign w:val="center"/>
          </w:tcPr>
          <w:p w14:paraId="5CD08176" w14:textId="77777777" w:rsidR="009F6CD1" w:rsidRDefault="009F6CD1" w:rsidP="009F6CD1">
            <w:pPr>
              <w:pStyle w:val="Default"/>
              <w:jc w:val="center"/>
              <w:rPr>
                <w:color w:val="auto"/>
              </w:rPr>
            </w:pPr>
          </w:p>
          <w:p w14:paraId="460374FE" w14:textId="77777777" w:rsidR="009F6CD1" w:rsidRPr="00A125F2" w:rsidRDefault="009F6CD1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Winter's Child </w:t>
            </w:r>
          </w:p>
          <w:p w14:paraId="064BBDE6" w14:textId="77777777" w:rsidR="009F6CD1" w:rsidRPr="00A125F2" w:rsidRDefault="009F6CD1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 w:rsidRPr="00A125F2">
              <w:rPr>
                <w:rFonts w:asciiTheme="majorHAnsi" w:hAnsiTheme="majorHAnsi" w:cstheme="minorHAnsi"/>
                <w:sz w:val="16"/>
                <w:szCs w:val="16"/>
              </w:rPr>
              <w:t>Fizzlebert</w:t>
            </w:r>
            <w:proofErr w:type="spellEnd"/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 Stump: The Boy Who Ran Away from the Circus (and joined the library) </w:t>
            </w:r>
          </w:p>
          <w:p w14:paraId="2227E015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The Girl Who Walked On Air </w:t>
            </w:r>
          </w:p>
          <w:p w14:paraId="24A8E30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0DC504A6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The Secret to Freedom </w:t>
            </w:r>
          </w:p>
          <w:p w14:paraId="3511C2CC" w14:textId="1388D733" w:rsidR="00A125F2" w:rsidRPr="002B01A8" w:rsidRDefault="00A125F2" w:rsidP="002B01A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Africa is My Home. A Child of the Amistad </w:t>
            </w:r>
          </w:p>
        </w:tc>
        <w:tc>
          <w:tcPr>
            <w:tcW w:w="2380" w:type="dxa"/>
            <w:gridSpan w:val="3"/>
            <w:shd w:val="clear" w:color="auto" w:fill="FFFF66"/>
            <w:vAlign w:val="center"/>
          </w:tcPr>
          <w:p w14:paraId="3DAB48B6" w14:textId="77777777" w:rsidR="00A125F2" w:rsidRDefault="00A125F2" w:rsidP="00A125F2">
            <w:pPr>
              <w:pStyle w:val="Default"/>
              <w:jc w:val="center"/>
              <w:rPr>
                <w:color w:val="auto"/>
              </w:rPr>
            </w:pPr>
          </w:p>
          <w:p w14:paraId="6F114FBF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Mouse Bird Snake Wolf </w:t>
            </w:r>
          </w:p>
          <w:p w14:paraId="48094EC5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The Wolves in the Walls </w:t>
            </w:r>
          </w:p>
          <w:p w14:paraId="5EAF1A56" w14:textId="4C2D2762" w:rsid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The Legend of </w:t>
            </w:r>
            <w:proofErr w:type="spellStart"/>
            <w:r w:rsidRPr="00A125F2">
              <w:rPr>
                <w:rFonts w:asciiTheme="majorHAnsi" w:hAnsiTheme="majorHAnsi" w:cstheme="minorHAnsi"/>
                <w:sz w:val="16"/>
                <w:szCs w:val="16"/>
              </w:rPr>
              <w:t>Podkin</w:t>
            </w:r>
            <w:proofErr w:type="spellEnd"/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 One Ear </w:t>
            </w:r>
          </w:p>
          <w:p w14:paraId="7B4CB3D6" w14:textId="489C25C2" w:rsid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2961579F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11D7E7CA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>Stars With Flaming Tails: Poems by Valerie Bloom</w:t>
            </w:r>
          </w:p>
          <w:p w14:paraId="056AEA4C" w14:textId="77777777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09" w:type="dxa"/>
            <w:shd w:val="clear" w:color="auto" w:fill="FFFF66"/>
            <w:vAlign w:val="center"/>
          </w:tcPr>
          <w:p w14:paraId="71AB2572" w14:textId="27FE67D6" w:rsidR="00A1204D" w:rsidRPr="0082032C" w:rsidRDefault="002D0D4C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exts linked to the Shakespeare unit from the Shakespeare company. TBC </w:t>
            </w:r>
          </w:p>
        </w:tc>
        <w:tc>
          <w:tcPr>
            <w:tcW w:w="2417" w:type="dxa"/>
            <w:gridSpan w:val="4"/>
            <w:shd w:val="clear" w:color="auto" w:fill="FFFF66"/>
            <w:vAlign w:val="center"/>
          </w:tcPr>
          <w:p w14:paraId="74D44F38" w14:textId="734AD5BC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atc</w:t>
            </w:r>
            <w:r w:rsidR="00A125F2">
              <w:rPr>
                <w:rFonts w:asciiTheme="majorHAnsi" w:hAnsiTheme="majorHAnsi" w:cstheme="minorHAnsi"/>
                <w:sz w:val="16"/>
                <w:szCs w:val="16"/>
              </w:rPr>
              <w:t>h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box diary </w:t>
            </w:r>
          </w:p>
          <w:p w14:paraId="35664A8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Boy </w:t>
            </w:r>
          </w:p>
          <w:p w14:paraId="1B779796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>The Enchanted Horse</w:t>
            </w:r>
          </w:p>
          <w:p w14:paraId="333D8F1B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>The Real Boat</w:t>
            </w:r>
          </w:p>
          <w:p w14:paraId="4DC87D53" w14:textId="1BAC2078" w:rsidR="00A125F2" w:rsidRPr="0082032C" w:rsidRDefault="00A125F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A1204D" w:rsidRPr="007A24B8" w14:paraId="534D7D02" w14:textId="77777777" w:rsidTr="002B01A8">
        <w:trPr>
          <w:gridAfter w:val="1"/>
          <w:wAfter w:w="55" w:type="dxa"/>
          <w:trHeight w:val="956"/>
        </w:trPr>
        <w:tc>
          <w:tcPr>
            <w:tcW w:w="780" w:type="dxa"/>
            <w:vMerge/>
            <w:vAlign w:val="center"/>
          </w:tcPr>
          <w:p w14:paraId="34D55815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71" w:type="dxa"/>
            <w:gridSpan w:val="4"/>
            <w:shd w:val="clear" w:color="auto" w:fill="FFFF66"/>
            <w:vAlign w:val="center"/>
          </w:tcPr>
          <w:p w14:paraId="77A0EC27" w14:textId="65A70355" w:rsidR="00A1204D" w:rsidRPr="0082032C" w:rsidRDefault="00CA3F92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Writing</w:t>
            </w:r>
          </w:p>
        </w:tc>
        <w:tc>
          <w:tcPr>
            <w:tcW w:w="2320" w:type="dxa"/>
            <w:shd w:val="clear" w:color="auto" w:fill="FFFF66"/>
            <w:vAlign w:val="center"/>
          </w:tcPr>
          <w:p w14:paraId="25B5BF0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he Lost Happy Endings </w:t>
            </w:r>
          </w:p>
          <w:p w14:paraId="486DC941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Retell </w:t>
            </w:r>
          </w:p>
          <w:p w14:paraId="36CEA36C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306033C9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75AF7FC8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Alternative version of traditional tale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8C60CB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10E2F2CC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6D892A9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BC4A7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ing to Local MP about protecting animal habitats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73907BCA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73" w:type="dxa"/>
            <w:shd w:val="clear" w:color="auto" w:fill="FFFF66"/>
            <w:vAlign w:val="center"/>
          </w:tcPr>
          <w:p w14:paraId="3128F10D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he Boy at the Back of the Class </w:t>
            </w:r>
          </w:p>
          <w:p w14:paraId="0AB43BD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3F678E5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Letter in response to letter about refugees attending. *</w:t>
            </w:r>
          </w:p>
          <w:p w14:paraId="02CBF85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Additional chapter- what happens next *</w:t>
            </w:r>
          </w:p>
          <w:p w14:paraId="66031AEA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</w:pPr>
          </w:p>
          <w:p w14:paraId="202C5FC6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 xml:space="preserve">Poetry – Refugees </w:t>
            </w:r>
          </w:p>
          <w:p w14:paraId="6162F476" w14:textId="77777777" w:rsidR="00A1204D" w:rsidRDefault="00A1204D" w:rsidP="00A1204D">
            <w:pPr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</w:pPr>
          </w:p>
          <w:p w14:paraId="2C49424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>Non-chronological report- Ancient Rome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08E9FCAE" w14:textId="4232C7D4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272" w:type="dxa"/>
            <w:shd w:val="clear" w:color="auto" w:fill="FFFF66"/>
            <w:vAlign w:val="center"/>
          </w:tcPr>
          <w:p w14:paraId="148C6880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Leon and the Place Between </w:t>
            </w:r>
          </w:p>
          <w:p w14:paraId="6991BD88" w14:textId="77777777" w:rsidR="00A1204D" w:rsidRPr="00A84AD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predictions </w:t>
            </w:r>
          </w:p>
          <w:p w14:paraId="1720EBB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650089A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60ACA267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Recount of one of the trapeze acts *</w:t>
            </w:r>
          </w:p>
          <w:p w14:paraId="59DF3D1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arallel narrative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4382007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5831A9F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>The Village that Vanished</w:t>
            </w:r>
          </w:p>
          <w:p w14:paraId="045291D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Information writing – fact files about the Yao People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EB1E3E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>Persuasive writing – speeches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39803BD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Diary writing</w:t>
            </w:r>
          </w:p>
          <w:p w14:paraId="138F6246" w14:textId="3BF41622" w:rsidR="00A1204D" w:rsidRPr="0082032C" w:rsidRDefault="00A1204D" w:rsidP="002B01A8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>Continuation of the ending Recount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</w:tc>
        <w:tc>
          <w:tcPr>
            <w:tcW w:w="2380" w:type="dxa"/>
            <w:gridSpan w:val="3"/>
            <w:shd w:val="clear" w:color="auto" w:fill="FFFF66"/>
            <w:vAlign w:val="center"/>
          </w:tcPr>
          <w:p w14:paraId="3C89BB1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>Varjak Paw</w:t>
            </w:r>
          </w:p>
          <w:p w14:paraId="0ADA9C3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7FA7114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474E3525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Write the next chapter *</w:t>
            </w:r>
          </w:p>
          <w:p w14:paraId="1E59A56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Balanced argument</w:t>
            </w: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702A6B61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>Newspaper report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- cats going missing *</w:t>
            </w:r>
          </w:p>
          <w:p w14:paraId="26664CB8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3D99F8A6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Poetry </w:t>
            </w:r>
          </w:p>
          <w:p w14:paraId="7EB9E0B5" w14:textId="56E4CEEC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ars as Beetles </w:t>
            </w:r>
          </w:p>
        </w:tc>
        <w:tc>
          <w:tcPr>
            <w:tcW w:w="2309" w:type="dxa"/>
            <w:shd w:val="clear" w:color="auto" w:fill="FFFF66"/>
            <w:vAlign w:val="center"/>
          </w:tcPr>
          <w:p w14:paraId="3BEE7252" w14:textId="22E30CAD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Shakespeare </w:t>
            </w:r>
          </w:p>
        </w:tc>
        <w:tc>
          <w:tcPr>
            <w:tcW w:w="2417" w:type="dxa"/>
            <w:gridSpan w:val="4"/>
            <w:shd w:val="clear" w:color="auto" w:fill="FFFF66"/>
            <w:vAlign w:val="center"/>
          </w:tcPr>
          <w:p w14:paraId="2F7FC59B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>The Miraculous Journey of Edward Tulane</w:t>
            </w:r>
          </w:p>
          <w:p w14:paraId="53CC951D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ostcard </w:t>
            </w:r>
          </w:p>
          <w:p w14:paraId="6A815026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Writing a new chapter *</w:t>
            </w:r>
          </w:p>
          <w:p w14:paraId="7DECC11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Retell part of the story- in role as a memoir *</w:t>
            </w:r>
          </w:p>
          <w:p w14:paraId="7EB919F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Missing poster </w:t>
            </w:r>
          </w:p>
          <w:p w14:paraId="45A4834A" w14:textId="1E2563E9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Compare Edward at the beginning and the end of the story. *</w:t>
            </w:r>
          </w:p>
        </w:tc>
      </w:tr>
      <w:tr w:rsidR="00A1204D" w:rsidRPr="007A24B8" w14:paraId="69DE1896" w14:textId="77777777" w:rsidTr="002B01A8">
        <w:trPr>
          <w:gridAfter w:val="1"/>
          <w:wAfter w:w="55" w:type="dxa"/>
          <w:trHeight w:val="956"/>
        </w:trPr>
        <w:tc>
          <w:tcPr>
            <w:tcW w:w="780" w:type="dxa"/>
            <w:vMerge/>
            <w:vAlign w:val="center"/>
          </w:tcPr>
          <w:p w14:paraId="2112C7C8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71" w:type="dxa"/>
            <w:gridSpan w:val="4"/>
            <w:shd w:val="clear" w:color="auto" w:fill="FFFF66"/>
            <w:vAlign w:val="center"/>
          </w:tcPr>
          <w:p w14:paraId="68870F1B" w14:textId="2EF31B8E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rammar</w:t>
            </w:r>
          </w:p>
        </w:tc>
        <w:tc>
          <w:tcPr>
            <w:tcW w:w="2320" w:type="dxa"/>
            <w:shd w:val="clear" w:color="auto" w:fill="FFFF66"/>
            <w:vAlign w:val="center"/>
          </w:tcPr>
          <w:p w14:paraId="04329788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Fronted adverbials, including commas </w:t>
            </w:r>
          </w:p>
          <w:p w14:paraId="23EBF7AD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Expanded noun phrases</w:t>
            </w:r>
          </w:p>
          <w:p w14:paraId="2E89755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recise verbs – creeping (descriptive language)</w:t>
            </w:r>
          </w:p>
          <w:p w14:paraId="6A66C3F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imiles</w:t>
            </w:r>
          </w:p>
          <w:p w14:paraId="0378101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etaphors</w:t>
            </w:r>
          </w:p>
          <w:p w14:paraId="205B7BA4" w14:textId="300E9295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repositions</w:t>
            </w:r>
          </w:p>
        </w:tc>
        <w:tc>
          <w:tcPr>
            <w:tcW w:w="2373" w:type="dxa"/>
            <w:shd w:val="clear" w:color="auto" w:fill="FFFF66"/>
            <w:vAlign w:val="center"/>
          </w:tcPr>
          <w:p w14:paraId="199D256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lural and possessive </w:t>
            </w:r>
          </w:p>
          <w:p w14:paraId="3CAFD8F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Noun phrases expanded by the addition of modifying adjectives</w:t>
            </w:r>
          </w:p>
          <w:p w14:paraId="70A30D94" w14:textId="4122AC88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Fronted adverbials </w:t>
            </w:r>
          </w:p>
        </w:tc>
        <w:tc>
          <w:tcPr>
            <w:tcW w:w="2272" w:type="dxa"/>
            <w:shd w:val="clear" w:color="auto" w:fill="FFFF66"/>
            <w:vAlign w:val="center"/>
          </w:tcPr>
          <w:p w14:paraId="76285D2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Expanded noun phrases</w:t>
            </w:r>
          </w:p>
          <w:p w14:paraId="058B2E0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Apostrophes to mark plural possession</w:t>
            </w:r>
          </w:p>
          <w:p w14:paraId="4770F87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Fronted adverbials</w:t>
            </w:r>
          </w:p>
          <w:p w14:paraId="3A4CE026" w14:textId="53F7C83D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ronouns for cohesion and repetition </w:t>
            </w:r>
          </w:p>
        </w:tc>
        <w:tc>
          <w:tcPr>
            <w:tcW w:w="2380" w:type="dxa"/>
            <w:gridSpan w:val="3"/>
            <w:shd w:val="clear" w:color="auto" w:fill="FFFF66"/>
            <w:vAlign w:val="center"/>
          </w:tcPr>
          <w:p w14:paraId="4A1A5DDC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Noun phrases expanded by the addition of modifying adjectives </w:t>
            </w:r>
          </w:p>
          <w:p w14:paraId="323FF589" w14:textId="708FAD57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ronouns for cohesion and repetition</w:t>
            </w:r>
          </w:p>
        </w:tc>
        <w:tc>
          <w:tcPr>
            <w:tcW w:w="2309" w:type="dxa"/>
            <w:shd w:val="clear" w:color="auto" w:fill="FFFF66"/>
            <w:vAlign w:val="center"/>
          </w:tcPr>
          <w:p w14:paraId="5ABB598A" w14:textId="77777777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417" w:type="dxa"/>
            <w:gridSpan w:val="4"/>
            <w:shd w:val="clear" w:color="auto" w:fill="FFFF66"/>
            <w:vAlign w:val="center"/>
          </w:tcPr>
          <w:p w14:paraId="52F9DC7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Noun phrases expanded by the addition of modifying adjectives</w:t>
            </w:r>
          </w:p>
          <w:p w14:paraId="6066FBFE" w14:textId="568A9C03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ronouns for cohesion and repetition</w:t>
            </w:r>
          </w:p>
        </w:tc>
      </w:tr>
      <w:tr w:rsidR="00614A00" w:rsidRPr="007A24B8" w14:paraId="14C19F2B" w14:textId="77777777" w:rsidTr="002B01A8">
        <w:trPr>
          <w:gridAfter w:val="2"/>
          <w:wAfter w:w="61" w:type="dxa"/>
          <w:trHeight w:val="283"/>
        </w:trPr>
        <w:tc>
          <w:tcPr>
            <w:tcW w:w="790" w:type="dxa"/>
            <w:gridSpan w:val="2"/>
            <w:vMerge w:val="restart"/>
            <w:vAlign w:val="center"/>
          </w:tcPr>
          <w:p w14:paraId="417953F7" w14:textId="493E1E20" w:rsidR="00614A00" w:rsidRPr="007A24B8" w:rsidRDefault="00CD5B01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="00614A00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5</w:t>
            </w:r>
          </w:p>
        </w:tc>
        <w:tc>
          <w:tcPr>
            <w:tcW w:w="841" w:type="dxa"/>
            <w:gridSpan w:val="2"/>
            <w:shd w:val="clear" w:color="auto" w:fill="auto"/>
            <w:vAlign w:val="center"/>
          </w:tcPr>
          <w:p w14:paraId="6696FFE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13" w:type="dxa"/>
            <w:gridSpan w:val="3"/>
            <w:shd w:val="clear" w:color="auto" w:fill="auto"/>
            <w:vAlign w:val="center"/>
          </w:tcPr>
          <w:p w14:paraId="49E4EEBB" w14:textId="77777777" w:rsidR="00614A00" w:rsidRPr="007A24B8" w:rsidRDefault="002D7A19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glo Saxons 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d </w:t>
            </w:r>
            <w:r w:rsidR="00D16644"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Vikings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652" w:type="dxa"/>
            <w:gridSpan w:val="4"/>
            <w:shd w:val="clear" w:color="auto" w:fill="auto"/>
            <w:vAlign w:val="center"/>
          </w:tcPr>
          <w:p w14:paraId="6EA74848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Maya and the Rainforests</w:t>
            </w:r>
          </w:p>
        </w:tc>
        <w:tc>
          <w:tcPr>
            <w:tcW w:w="4720" w:type="dxa"/>
            <w:gridSpan w:val="4"/>
            <w:shd w:val="clear" w:color="auto" w:fill="auto"/>
            <w:vAlign w:val="center"/>
          </w:tcPr>
          <w:p w14:paraId="228CF5E2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Victorians </w:t>
            </w:r>
          </w:p>
        </w:tc>
      </w:tr>
      <w:tr w:rsidR="00A1204D" w:rsidRPr="007A24B8" w14:paraId="2C426E47" w14:textId="77777777" w:rsidTr="002B01A8">
        <w:trPr>
          <w:gridAfter w:val="2"/>
          <w:wAfter w:w="61" w:type="dxa"/>
          <w:trHeight w:val="598"/>
        </w:trPr>
        <w:tc>
          <w:tcPr>
            <w:tcW w:w="790" w:type="dxa"/>
            <w:gridSpan w:val="2"/>
            <w:vMerge/>
            <w:vAlign w:val="center"/>
          </w:tcPr>
          <w:p w14:paraId="09539CA0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41" w:type="dxa"/>
            <w:gridSpan w:val="2"/>
            <w:shd w:val="clear" w:color="auto" w:fill="FFFF66"/>
            <w:vAlign w:val="center"/>
          </w:tcPr>
          <w:p w14:paraId="67AC6DD4" w14:textId="2EE38D46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Reading </w:t>
            </w:r>
          </w:p>
        </w:tc>
        <w:tc>
          <w:tcPr>
            <w:tcW w:w="2340" w:type="dxa"/>
            <w:gridSpan w:val="2"/>
            <w:shd w:val="clear" w:color="auto" w:fill="FFFF66"/>
            <w:vAlign w:val="center"/>
          </w:tcPr>
          <w:p w14:paraId="5CFE57B3" w14:textId="6AAF7EA9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he Rabbits </w:t>
            </w:r>
          </w:p>
        </w:tc>
        <w:tc>
          <w:tcPr>
            <w:tcW w:w="2373" w:type="dxa"/>
            <w:shd w:val="clear" w:color="auto" w:fill="FFFF66"/>
            <w:vAlign w:val="center"/>
          </w:tcPr>
          <w:p w14:paraId="617DADF8" w14:textId="77777777" w:rsidR="00A1204D" w:rsidRDefault="00833F5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Myths </w:t>
            </w:r>
          </w:p>
          <w:p w14:paraId="1F5F811C" w14:textId="77777777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Beowulf</w:t>
            </w:r>
          </w:p>
          <w:p w14:paraId="24774745" w14:textId="64EB9705" w:rsidR="00833F51" w:rsidRDefault="00833F51" w:rsidP="000B01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onster Slayer (</w:t>
            </w:r>
            <w:r w:rsidR="000B01E7">
              <w:rPr>
                <w:rFonts w:asciiTheme="majorHAnsi" w:hAnsiTheme="majorHAnsi" w:cstheme="minorHAnsi"/>
                <w:sz w:val="16"/>
                <w:szCs w:val="16"/>
              </w:rPr>
              <w:t>P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rereading)  </w:t>
            </w:r>
          </w:p>
        </w:tc>
        <w:tc>
          <w:tcPr>
            <w:tcW w:w="2299" w:type="dxa"/>
            <w:gridSpan w:val="3"/>
            <w:shd w:val="clear" w:color="auto" w:fill="FFFF66"/>
            <w:vAlign w:val="center"/>
          </w:tcPr>
          <w:p w14:paraId="61E9249F" w14:textId="77777777" w:rsidR="00833F51" w:rsidRDefault="00AB75AC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>
              <w:rPr>
                <w:rFonts w:asciiTheme="majorHAnsi" w:hAnsiTheme="majorHAnsi" w:cstheme="minorHAnsi"/>
                <w:sz w:val="16"/>
                <w:szCs w:val="16"/>
              </w:rPr>
              <w:t>Floodland</w:t>
            </w:r>
            <w:proofErr w:type="spellEnd"/>
          </w:p>
          <w:p w14:paraId="6475D929" w14:textId="77777777" w:rsidR="00281552" w:rsidRDefault="00281552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NF text linked to climate change </w:t>
            </w:r>
          </w:p>
          <w:p w14:paraId="690A9B0A" w14:textId="77777777" w:rsidR="004D1BAE" w:rsidRDefault="004D1BAE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  <w:u w:val="single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(news </w:t>
            </w:r>
            <w:r w:rsidRPr="004D1BAE">
              <w:rPr>
                <w:rFonts w:asciiTheme="majorHAnsi" w:hAnsiTheme="majorHAnsi" w:cstheme="minorHAnsi"/>
                <w:sz w:val="16"/>
                <w:szCs w:val="16"/>
              </w:rPr>
              <w:t>reports about flooding in UK and Germany)</w:t>
            </w:r>
          </w:p>
          <w:p w14:paraId="0EF5E25C" w14:textId="64250E77" w:rsidR="004D1BAE" w:rsidRPr="004D1BAE" w:rsidRDefault="004D1BAE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peech by Greta Thunberg</w:t>
            </w:r>
          </w:p>
        </w:tc>
        <w:tc>
          <w:tcPr>
            <w:tcW w:w="2353" w:type="dxa"/>
            <w:shd w:val="clear" w:color="auto" w:fill="FFFF66"/>
            <w:vAlign w:val="center"/>
          </w:tcPr>
          <w:p w14:paraId="3F9647E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Rain Player </w:t>
            </w:r>
          </w:p>
          <w:p w14:paraId="09F9910F" w14:textId="7CB825FD" w:rsidR="00833F51" w:rsidRDefault="00833F5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68" w:type="dxa"/>
            <w:gridSpan w:val="2"/>
            <w:shd w:val="clear" w:color="auto" w:fill="FFFF66"/>
            <w:vAlign w:val="center"/>
          </w:tcPr>
          <w:p w14:paraId="527B306E" w14:textId="77777777" w:rsidR="00281552" w:rsidRDefault="00281552" w:rsidP="002815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Oliver Twist</w:t>
            </w:r>
          </w:p>
          <w:p w14:paraId="5C9BA819" w14:textId="3D0D7A80" w:rsidR="000B01E7" w:rsidRDefault="000B01E7" w:rsidP="000B01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B01E7">
              <w:rPr>
                <w:rFonts w:asciiTheme="majorHAnsi" w:hAnsiTheme="majorHAnsi" w:cstheme="minorHAnsi"/>
                <w:sz w:val="16"/>
                <w:szCs w:val="16"/>
              </w:rPr>
              <w:t>The Undefeated</w:t>
            </w:r>
          </w:p>
          <w:p w14:paraId="4921589E" w14:textId="77777777" w:rsidR="000B01E7" w:rsidRPr="000B01E7" w:rsidRDefault="000B01E7" w:rsidP="000B01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463E9150" w14:textId="3B58A33D" w:rsidR="000B01E7" w:rsidRDefault="000B01E7" w:rsidP="002815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2" w:type="dxa"/>
            <w:gridSpan w:val="2"/>
            <w:shd w:val="clear" w:color="auto" w:fill="FFFF66"/>
            <w:vAlign w:val="center"/>
          </w:tcPr>
          <w:p w14:paraId="390FDD0A" w14:textId="77777777" w:rsidR="00A1204D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an you See me? </w:t>
            </w:r>
          </w:p>
          <w:p w14:paraId="124C32B3" w14:textId="77777777" w:rsidR="00281552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he Curious Incident of the Dog in the Night time </w:t>
            </w:r>
          </w:p>
          <w:p w14:paraId="695991FC" w14:textId="724A9440" w:rsidR="000B01E7" w:rsidRPr="0082032C" w:rsidRDefault="000B01E7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Hidden Figures (chapter book and picture book) </w:t>
            </w:r>
          </w:p>
        </w:tc>
      </w:tr>
      <w:tr w:rsidR="00A1204D" w:rsidRPr="007A24B8" w14:paraId="01DD927C" w14:textId="77777777" w:rsidTr="002B01A8">
        <w:trPr>
          <w:gridAfter w:val="2"/>
          <w:wAfter w:w="61" w:type="dxa"/>
          <w:trHeight w:val="598"/>
        </w:trPr>
        <w:tc>
          <w:tcPr>
            <w:tcW w:w="790" w:type="dxa"/>
            <w:gridSpan w:val="2"/>
            <w:vMerge/>
            <w:vAlign w:val="center"/>
          </w:tcPr>
          <w:p w14:paraId="7082AE83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41" w:type="dxa"/>
            <w:gridSpan w:val="2"/>
            <w:shd w:val="clear" w:color="auto" w:fill="FFFF66"/>
            <w:vAlign w:val="center"/>
          </w:tcPr>
          <w:p w14:paraId="606DBB05" w14:textId="1A6F1940" w:rsidR="00A1204D" w:rsidRPr="0082032C" w:rsidRDefault="00CA3F92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Writing</w:t>
            </w:r>
          </w:p>
        </w:tc>
        <w:tc>
          <w:tcPr>
            <w:tcW w:w="2340" w:type="dxa"/>
            <w:gridSpan w:val="2"/>
            <w:shd w:val="clear" w:color="auto" w:fill="FFFF66"/>
            <w:vAlign w:val="center"/>
          </w:tcPr>
          <w:p w14:paraId="3222554D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Varmints </w:t>
            </w:r>
          </w:p>
          <w:p w14:paraId="6A2F2663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</w:t>
            </w:r>
          </w:p>
          <w:p w14:paraId="2DE0A5BE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ersuasive letter </w:t>
            </w:r>
          </w:p>
          <w:p w14:paraId="1E433494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ersuasive speech </w:t>
            </w:r>
          </w:p>
          <w:p w14:paraId="1344E158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oetry </w:t>
            </w:r>
          </w:p>
          <w:p w14:paraId="54859CB2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arrative- sequel </w:t>
            </w:r>
          </w:p>
          <w:p w14:paraId="6CAC8A27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73" w:type="dxa"/>
            <w:shd w:val="clear" w:color="auto" w:fill="FFFF66"/>
            <w:vAlign w:val="center"/>
          </w:tcPr>
          <w:p w14:paraId="65A7E226" w14:textId="4299032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>Wolf Brother</w:t>
            </w:r>
          </w:p>
          <w:p w14:paraId="031AD347" w14:textId="75CB3AC3" w:rsidR="004729EA" w:rsidRPr="00833F51" w:rsidRDefault="00833F51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64D18949" w14:textId="3CEDB309" w:rsidR="00833F51" w:rsidRPr="00833F51" w:rsidRDefault="00833F51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109A4B92" w14:textId="12731AA3" w:rsidR="00833F51" w:rsidRPr="00833F51" w:rsidRDefault="00833F51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arrative- writing the next scene* </w:t>
            </w:r>
          </w:p>
          <w:p w14:paraId="57E65F52" w14:textId="14CCA5D3" w:rsidR="00833F51" w:rsidRDefault="00833F5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Eyewitness account (narrative) </w:t>
            </w:r>
          </w:p>
          <w:p w14:paraId="0A0239E1" w14:textId="77777777" w:rsidR="00833F51" w:rsidRPr="00833F51" w:rsidRDefault="00833F5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323CE41E" w14:textId="05FA413B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299" w:type="dxa"/>
            <w:gridSpan w:val="3"/>
            <w:shd w:val="clear" w:color="auto" w:fill="FFFF66"/>
            <w:vAlign w:val="center"/>
          </w:tcPr>
          <w:p w14:paraId="3F8101D9" w14:textId="6D128639" w:rsidR="00A1204D" w:rsidRPr="0091270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912709">
              <w:rPr>
                <w:rFonts w:asciiTheme="majorHAnsi" w:hAnsiTheme="majorHAnsi" w:cstheme="minorHAnsi"/>
                <w:b/>
                <w:sz w:val="16"/>
                <w:szCs w:val="16"/>
              </w:rPr>
              <w:t>Floodland</w:t>
            </w:r>
          </w:p>
          <w:p w14:paraId="5330C3B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tell opening scene </w:t>
            </w:r>
          </w:p>
          <w:p w14:paraId="10D0195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2868CBA8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91270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ewspaper report- fight on Eel island </w:t>
            </w:r>
          </w:p>
          <w:p w14:paraId="5759BE9A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What happens next- as they row away</w:t>
            </w:r>
          </w:p>
          <w:p w14:paraId="650826BE" w14:textId="4F62F40A" w:rsidR="004D1BAE" w:rsidRDefault="004D1BAE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Speech about climate change</w:t>
            </w:r>
          </w:p>
        </w:tc>
        <w:tc>
          <w:tcPr>
            <w:tcW w:w="2353" w:type="dxa"/>
            <w:shd w:val="clear" w:color="auto" w:fill="FFFF66"/>
            <w:vAlign w:val="center"/>
          </w:tcPr>
          <w:p w14:paraId="66196C91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>ICE TRAP! Shackleton’s Incredible Expedition</w:t>
            </w:r>
          </w:p>
          <w:p w14:paraId="7866ED49" w14:textId="26705D35" w:rsidR="00A1204D" w:rsidRDefault="00417834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Motivational speech</w:t>
            </w:r>
          </w:p>
          <w:p w14:paraId="1FA9F7F7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Diary entry as a crew member</w:t>
            </w:r>
          </w:p>
          <w:p w14:paraId="569A8EA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hip log written by captain </w:t>
            </w:r>
          </w:p>
          <w:p w14:paraId="04C32AAF" w14:textId="02607BC9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ewspaper report- arrival of Southampton </w:t>
            </w:r>
          </w:p>
        </w:tc>
        <w:tc>
          <w:tcPr>
            <w:tcW w:w="2368" w:type="dxa"/>
            <w:gridSpan w:val="2"/>
            <w:shd w:val="clear" w:color="auto" w:fill="FFFF66"/>
            <w:vAlign w:val="center"/>
          </w:tcPr>
          <w:p w14:paraId="4A7987F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Street Child </w:t>
            </w:r>
          </w:p>
          <w:p w14:paraId="3360EBB1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91270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hat happens next- as Jim escapes </w:t>
            </w:r>
          </w:p>
          <w:p w14:paraId="283EA631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port of work house and make recommendations </w:t>
            </w:r>
          </w:p>
          <w:p w14:paraId="067A64D2" w14:textId="77777777" w:rsidR="00A1204D" w:rsidRPr="0091270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207A768D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Dark Sky Park </w:t>
            </w:r>
          </w:p>
          <w:p w14:paraId="4E491F04" w14:textId="1522C3C9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>Poem</w:t>
            </w:r>
          </w:p>
        </w:tc>
        <w:tc>
          <w:tcPr>
            <w:tcW w:w="2352" w:type="dxa"/>
            <w:gridSpan w:val="2"/>
            <w:shd w:val="clear" w:color="auto" w:fill="FFFF66"/>
            <w:vAlign w:val="center"/>
          </w:tcPr>
          <w:p w14:paraId="71BDB136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he London Eye Mystery </w:t>
            </w:r>
          </w:p>
          <w:p w14:paraId="1544517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Newspaper Report </w:t>
            </w:r>
          </w:p>
          <w:p w14:paraId="78F6FF66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olice report (character description) </w:t>
            </w:r>
          </w:p>
          <w:p w14:paraId="36B0E7D6" w14:textId="553B1883" w:rsidR="00A1204D" w:rsidRPr="0091270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  <w:highlight w:val="yellow"/>
              </w:rPr>
            </w:pPr>
            <w:r w:rsidRPr="00912709">
              <w:rPr>
                <w:rFonts w:asciiTheme="majorHAnsi" w:hAnsiTheme="majorHAnsi" w:cstheme="minorHAnsi"/>
                <w:sz w:val="16"/>
                <w:szCs w:val="16"/>
                <w:highlight w:val="yellow"/>
              </w:rPr>
              <w:t xml:space="preserve">Explanatory- Autism </w:t>
            </w:r>
          </w:p>
          <w:p w14:paraId="6637B311" w14:textId="57283BF8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4729EA">
              <w:rPr>
                <w:rFonts w:asciiTheme="majorHAnsi" w:hAnsiTheme="majorHAnsi" w:cstheme="minorHAnsi"/>
                <w:sz w:val="16"/>
                <w:szCs w:val="16"/>
              </w:rPr>
              <w:t>Advertisement of landmark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</w:tr>
      <w:tr w:rsidR="004729EA" w:rsidRPr="007A24B8" w14:paraId="1F1CF36A" w14:textId="77777777" w:rsidTr="002B01A8">
        <w:trPr>
          <w:gridAfter w:val="2"/>
          <w:wAfter w:w="61" w:type="dxa"/>
          <w:trHeight w:val="1081"/>
        </w:trPr>
        <w:tc>
          <w:tcPr>
            <w:tcW w:w="790" w:type="dxa"/>
            <w:gridSpan w:val="2"/>
            <w:vMerge/>
            <w:vAlign w:val="center"/>
          </w:tcPr>
          <w:p w14:paraId="6303F3B5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41" w:type="dxa"/>
            <w:gridSpan w:val="2"/>
            <w:shd w:val="clear" w:color="auto" w:fill="FFFF66"/>
            <w:vAlign w:val="center"/>
          </w:tcPr>
          <w:p w14:paraId="29A964B6" w14:textId="3004ECED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rammar</w:t>
            </w:r>
          </w:p>
        </w:tc>
        <w:tc>
          <w:tcPr>
            <w:tcW w:w="2340" w:type="dxa"/>
            <w:gridSpan w:val="2"/>
            <w:shd w:val="clear" w:color="auto" w:fill="FFFF66"/>
            <w:vAlign w:val="center"/>
          </w:tcPr>
          <w:p w14:paraId="13F1BAA1" w14:textId="7AB41E88" w:rsidR="00A1204D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odel Verbs</w:t>
            </w:r>
          </w:p>
          <w:p w14:paraId="6B0441E9" w14:textId="5FC48DEA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ohesion</w:t>
            </w:r>
            <w:r w:rsidR="00833F51">
              <w:rPr>
                <w:rFonts w:asciiTheme="majorHAnsi" w:hAnsiTheme="majorHAnsi" w:cstheme="minorHAnsi"/>
                <w:sz w:val="16"/>
                <w:szCs w:val="16"/>
              </w:rPr>
              <w:t xml:space="preserve">/ variety of sentence structure </w:t>
            </w:r>
          </w:p>
          <w:p w14:paraId="128525CC" w14:textId="3C4F6BD7" w:rsidR="00833F51" w:rsidRDefault="00833F5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ubordination </w:t>
            </w:r>
          </w:p>
          <w:p w14:paraId="61A06E6E" w14:textId="09FCB20D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Expanded noun phrases</w:t>
            </w:r>
          </w:p>
          <w:p w14:paraId="355A383C" w14:textId="77777777" w:rsidR="00A1204D" w:rsidRDefault="004729EA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Adverbials</w:t>
            </w:r>
          </w:p>
          <w:p w14:paraId="4A63DB84" w14:textId="65E24ABE" w:rsidR="002D0D4C" w:rsidRPr="0082032C" w:rsidRDefault="002D0D4C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73" w:type="dxa"/>
            <w:shd w:val="clear" w:color="auto" w:fill="FFFF66"/>
            <w:vAlign w:val="center"/>
          </w:tcPr>
          <w:p w14:paraId="777A0AE3" w14:textId="6CA5298E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on/ variety of sentence structure </w:t>
            </w:r>
          </w:p>
          <w:p w14:paraId="17382479" w14:textId="47AAB784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Expanded noun phrases </w:t>
            </w:r>
          </w:p>
          <w:p w14:paraId="7B4F0CAE" w14:textId="34CF0956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recise verbs </w:t>
            </w:r>
          </w:p>
          <w:p w14:paraId="301EADDF" w14:textId="77777777" w:rsidR="00A1204D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Relative Clauses</w:t>
            </w:r>
          </w:p>
          <w:p w14:paraId="73C63428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Fronted adverbials – time, manner, place</w:t>
            </w:r>
          </w:p>
          <w:p w14:paraId="5654B2A5" w14:textId="5DA51A6A" w:rsidR="004729EA" w:rsidRPr="0082032C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ersonal Pronouns</w:t>
            </w:r>
          </w:p>
        </w:tc>
        <w:tc>
          <w:tcPr>
            <w:tcW w:w="2299" w:type="dxa"/>
            <w:gridSpan w:val="3"/>
            <w:shd w:val="clear" w:color="auto" w:fill="FFFF66"/>
            <w:vAlign w:val="center"/>
          </w:tcPr>
          <w:p w14:paraId="2000979C" w14:textId="3670F723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on/ variety of sentence structure </w:t>
            </w:r>
          </w:p>
          <w:p w14:paraId="26C5CE76" w14:textId="6EA2874A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ve devices (on the other hand) </w:t>
            </w:r>
          </w:p>
          <w:p w14:paraId="24B24786" w14:textId="77777777" w:rsidR="00A1204D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odal Verbs</w:t>
            </w:r>
          </w:p>
          <w:p w14:paraId="27188D7E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emi colons</w:t>
            </w:r>
          </w:p>
          <w:p w14:paraId="4CD2EF7D" w14:textId="6C2D19EA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ausal conjunctions</w:t>
            </w:r>
          </w:p>
          <w:p w14:paraId="0A565AB5" w14:textId="455CEE17" w:rsidR="00833F51" w:rsidRPr="0082032C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assive voice </w:t>
            </w:r>
          </w:p>
        </w:tc>
        <w:tc>
          <w:tcPr>
            <w:tcW w:w="2353" w:type="dxa"/>
            <w:shd w:val="clear" w:color="auto" w:fill="FFFF66"/>
            <w:vAlign w:val="center"/>
          </w:tcPr>
          <w:p w14:paraId="51C4F9F0" w14:textId="77777777" w:rsidR="00833F51" w:rsidRPr="00833F51" w:rsidRDefault="00833F51" w:rsidP="00833F51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33F51">
              <w:rPr>
                <w:rFonts w:asciiTheme="majorHAnsi" w:hAnsiTheme="majorHAnsi" w:cstheme="majorHAnsi"/>
                <w:sz w:val="16"/>
                <w:szCs w:val="16"/>
              </w:rPr>
              <w:t xml:space="preserve">Cohesion/ variety of sentence structure </w:t>
            </w:r>
          </w:p>
          <w:p w14:paraId="3576C0DB" w14:textId="760D7B1D" w:rsidR="00A1204D" w:rsidRPr="00833F51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33F51">
              <w:rPr>
                <w:rFonts w:asciiTheme="majorHAnsi" w:hAnsiTheme="majorHAnsi" w:cstheme="majorHAnsi"/>
                <w:sz w:val="16"/>
                <w:szCs w:val="16"/>
              </w:rPr>
              <w:t xml:space="preserve">Informal </w:t>
            </w:r>
            <w:r w:rsidR="00417834">
              <w:rPr>
                <w:rFonts w:asciiTheme="majorHAnsi" w:hAnsiTheme="majorHAnsi" w:cstheme="majorHAnsi"/>
                <w:sz w:val="16"/>
                <w:szCs w:val="16"/>
              </w:rPr>
              <w:t>v formal</w:t>
            </w:r>
          </w:p>
          <w:p w14:paraId="0C16B6FD" w14:textId="3B4559BA" w:rsidR="00A1204D" w:rsidRPr="00833F51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33F51">
              <w:rPr>
                <w:rFonts w:asciiTheme="majorHAnsi" w:hAnsiTheme="majorHAnsi" w:cstheme="majorHAnsi"/>
                <w:sz w:val="16"/>
                <w:szCs w:val="16"/>
              </w:rPr>
              <w:t xml:space="preserve">Formal writing </w:t>
            </w:r>
          </w:p>
          <w:p w14:paraId="6E8FF741" w14:textId="32CB79C7" w:rsidR="004729EA" w:rsidRPr="00833F51" w:rsidRDefault="004729EA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33F51">
              <w:rPr>
                <w:rFonts w:asciiTheme="majorHAnsi" w:hAnsiTheme="majorHAnsi" w:cstheme="majorHAnsi"/>
                <w:sz w:val="16"/>
                <w:szCs w:val="16"/>
              </w:rPr>
              <w:t>Apostrophes for possession and omission</w:t>
            </w:r>
          </w:p>
          <w:p w14:paraId="4113AAE5" w14:textId="77777777" w:rsidR="004729EA" w:rsidRPr="00833F51" w:rsidRDefault="004729EA" w:rsidP="004729E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33F51">
              <w:rPr>
                <w:rFonts w:asciiTheme="majorHAnsi" w:hAnsiTheme="majorHAnsi" w:cstheme="majorHAnsi"/>
                <w:sz w:val="16"/>
                <w:szCs w:val="16"/>
              </w:rPr>
              <w:t>First Person</w:t>
            </w:r>
          </w:p>
          <w:p w14:paraId="2DE28169" w14:textId="166F260E" w:rsidR="00833F51" w:rsidRPr="004729EA" w:rsidRDefault="00833F51" w:rsidP="00833F5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68" w:type="dxa"/>
            <w:gridSpan w:val="2"/>
            <w:shd w:val="clear" w:color="auto" w:fill="FFFF66"/>
            <w:vAlign w:val="center"/>
          </w:tcPr>
          <w:p w14:paraId="0CB543DB" w14:textId="77777777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on/ variety of sentence structure </w:t>
            </w:r>
          </w:p>
          <w:p w14:paraId="7AC74D5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Formal style </w:t>
            </w:r>
          </w:p>
          <w:p w14:paraId="0481EF52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arentheses </w:t>
            </w:r>
          </w:p>
          <w:p w14:paraId="3355B99C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olons</w:t>
            </w:r>
          </w:p>
          <w:p w14:paraId="5FFC0C9D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lloquial language/ informal tone </w:t>
            </w:r>
          </w:p>
          <w:p w14:paraId="658B60B3" w14:textId="70BB6419" w:rsidR="00833F51" w:rsidRPr="0082032C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2" w:type="dxa"/>
            <w:gridSpan w:val="2"/>
            <w:shd w:val="clear" w:color="auto" w:fill="FFFF66"/>
            <w:vAlign w:val="center"/>
          </w:tcPr>
          <w:p w14:paraId="20F8EFF8" w14:textId="77777777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on/ variety of sentence structure </w:t>
            </w:r>
          </w:p>
          <w:p w14:paraId="0900E11D" w14:textId="77777777" w:rsidR="004729EA" w:rsidRDefault="004729EA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Relative Clauses</w:t>
            </w:r>
          </w:p>
          <w:p w14:paraId="2F099EC7" w14:textId="2D5A9844" w:rsidR="004729EA" w:rsidRPr="0082032C" w:rsidRDefault="004729EA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Gap analysis</w:t>
            </w:r>
          </w:p>
        </w:tc>
      </w:tr>
      <w:tr w:rsidR="002F354E" w:rsidRPr="007A24B8" w14:paraId="76E7B885" w14:textId="77777777" w:rsidTr="002B01A8">
        <w:trPr>
          <w:trHeight w:val="283"/>
        </w:trPr>
        <w:tc>
          <w:tcPr>
            <w:tcW w:w="790" w:type="dxa"/>
            <w:gridSpan w:val="2"/>
            <w:vMerge w:val="restart"/>
            <w:vAlign w:val="center"/>
          </w:tcPr>
          <w:p w14:paraId="47063BF7" w14:textId="77777777" w:rsidR="002F354E" w:rsidRPr="007A24B8" w:rsidRDefault="0082032C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br w:type="page"/>
            </w:r>
            <w:r w:rsidR="002F354E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6</w:t>
            </w:r>
          </w:p>
        </w:tc>
        <w:tc>
          <w:tcPr>
            <w:tcW w:w="834" w:type="dxa"/>
            <w:shd w:val="clear" w:color="auto" w:fill="auto"/>
            <w:vAlign w:val="center"/>
          </w:tcPr>
          <w:p w14:paraId="55374C7E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20" w:type="dxa"/>
            <w:gridSpan w:val="4"/>
            <w:shd w:val="clear" w:color="auto" w:fill="auto"/>
            <w:vAlign w:val="center"/>
          </w:tcPr>
          <w:p w14:paraId="457E6ED7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WW2</w:t>
            </w:r>
          </w:p>
        </w:tc>
        <w:tc>
          <w:tcPr>
            <w:tcW w:w="4652" w:type="dxa"/>
            <w:gridSpan w:val="4"/>
            <w:shd w:val="clear" w:color="auto" w:fill="auto"/>
            <w:vAlign w:val="center"/>
          </w:tcPr>
          <w:p w14:paraId="1E6F0B9E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ncient Greece</w:t>
            </w:r>
          </w:p>
        </w:tc>
        <w:tc>
          <w:tcPr>
            <w:tcW w:w="4781" w:type="dxa"/>
            <w:gridSpan w:val="6"/>
            <w:shd w:val="clear" w:color="auto" w:fill="auto"/>
            <w:vAlign w:val="center"/>
          </w:tcPr>
          <w:p w14:paraId="251D7A40" w14:textId="77777777" w:rsidR="002F354E" w:rsidRPr="007A24B8" w:rsidRDefault="002F354E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rchway and Beyond</w:t>
            </w:r>
          </w:p>
        </w:tc>
      </w:tr>
      <w:tr w:rsidR="00A1204D" w:rsidRPr="007A24B8" w14:paraId="6F4DC8D0" w14:textId="77777777" w:rsidTr="002B01A8">
        <w:trPr>
          <w:trHeight w:val="1442"/>
        </w:trPr>
        <w:tc>
          <w:tcPr>
            <w:tcW w:w="790" w:type="dxa"/>
            <w:gridSpan w:val="2"/>
            <w:vMerge/>
            <w:vAlign w:val="center"/>
          </w:tcPr>
          <w:p w14:paraId="08C1A77E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FFFF66"/>
            <w:vAlign w:val="center"/>
          </w:tcPr>
          <w:p w14:paraId="08434DBD" w14:textId="4594EC9D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Reading </w:t>
            </w:r>
          </w:p>
        </w:tc>
        <w:tc>
          <w:tcPr>
            <w:tcW w:w="4720" w:type="dxa"/>
            <w:gridSpan w:val="4"/>
            <w:shd w:val="clear" w:color="auto" w:fill="FFFF66"/>
            <w:vAlign w:val="center"/>
          </w:tcPr>
          <w:p w14:paraId="40C58AD7" w14:textId="77777777" w:rsidR="00A1204D" w:rsidRDefault="00AB75AC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ax</w:t>
            </w:r>
          </w:p>
          <w:p w14:paraId="1F7A6BEF" w14:textId="77777777" w:rsidR="00AB75AC" w:rsidRDefault="00AB75AC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lass War Poetry</w:t>
            </w:r>
          </w:p>
          <w:p w14:paraId="3253B372" w14:textId="414C1FE7" w:rsidR="005F278F" w:rsidRDefault="005F278F" w:rsidP="005F278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F278F">
              <w:rPr>
                <w:rFonts w:asciiTheme="majorHAnsi" w:hAnsiTheme="majorHAnsi" w:cstheme="minorHAnsi"/>
                <w:sz w:val="16"/>
                <w:szCs w:val="16"/>
              </w:rPr>
              <w:t>Now or Never: A Dunkirk Story</w:t>
            </w:r>
          </w:p>
        </w:tc>
        <w:tc>
          <w:tcPr>
            <w:tcW w:w="2289" w:type="dxa"/>
            <w:gridSpan w:val="2"/>
            <w:shd w:val="clear" w:color="auto" w:fill="FFFF66"/>
            <w:vAlign w:val="center"/>
          </w:tcPr>
          <w:p w14:paraId="5017E159" w14:textId="0505581B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exts by Shaun Tan e.g. The Arrival </w:t>
            </w:r>
          </w:p>
        </w:tc>
        <w:tc>
          <w:tcPr>
            <w:tcW w:w="2363" w:type="dxa"/>
            <w:gridSpan w:val="2"/>
            <w:shd w:val="clear" w:color="auto" w:fill="FFFF66"/>
            <w:vAlign w:val="center"/>
          </w:tcPr>
          <w:p w14:paraId="3F2CF15E" w14:textId="15B386AE" w:rsidR="00A1204D" w:rsidRPr="005F278F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428" w:type="dxa"/>
            <w:gridSpan w:val="3"/>
            <w:shd w:val="clear" w:color="auto" w:fill="FFFF66"/>
            <w:vAlign w:val="center"/>
          </w:tcPr>
          <w:p w14:paraId="35A70BE5" w14:textId="77777777" w:rsidR="00A1204D" w:rsidRDefault="005F278F" w:rsidP="005F278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F278F">
              <w:rPr>
                <w:rFonts w:asciiTheme="majorHAnsi" w:hAnsiTheme="majorHAnsi" w:cstheme="minorHAnsi"/>
                <w:sz w:val="16"/>
                <w:szCs w:val="16"/>
              </w:rPr>
              <w:t>Pig Heart Boy</w:t>
            </w:r>
          </w:p>
          <w:p w14:paraId="2954015F" w14:textId="77777777" w:rsidR="005F278F" w:rsidRDefault="005F278F" w:rsidP="005F278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Newspaper article- Pig Heart Transplant </w:t>
            </w:r>
          </w:p>
          <w:p w14:paraId="5CB8DD55" w14:textId="6966AD53" w:rsidR="005F278F" w:rsidRPr="005F278F" w:rsidRDefault="00401EB4" w:rsidP="005F278F">
            <w:pPr>
              <w:jc w:val="center"/>
              <w:rPr>
                <w:rFonts w:asciiTheme="majorHAnsi" w:hAnsiTheme="majorHAnsi" w:cstheme="minorHAnsi"/>
                <w:i/>
                <w:sz w:val="12"/>
                <w:szCs w:val="16"/>
              </w:rPr>
            </w:pPr>
            <w:hyperlink r:id="rId5" w:history="1">
              <w:r w:rsidR="005F278F" w:rsidRPr="005F278F">
                <w:rPr>
                  <w:rStyle w:val="Hyperlink"/>
                  <w:rFonts w:asciiTheme="majorHAnsi" w:hAnsiTheme="majorHAnsi" w:cstheme="minorHAnsi"/>
                  <w:i/>
                  <w:sz w:val="12"/>
                  <w:szCs w:val="16"/>
                </w:rPr>
                <w:t>https://www.bbc.co.uk/news/world-us-canada-59944889</w:t>
              </w:r>
            </w:hyperlink>
          </w:p>
          <w:p w14:paraId="5A8BAE09" w14:textId="77777777" w:rsidR="005F278F" w:rsidRPr="005F278F" w:rsidRDefault="005F278F" w:rsidP="005F278F">
            <w:pPr>
              <w:jc w:val="center"/>
              <w:rPr>
                <w:rFonts w:asciiTheme="majorHAnsi" w:hAnsiTheme="majorHAnsi" w:cstheme="minorHAnsi"/>
                <w:i/>
                <w:sz w:val="12"/>
                <w:szCs w:val="16"/>
              </w:rPr>
            </w:pPr>
          </w:p>
          <w:p w14:paraId="3A347B6A" w14:textId="4EC2214C" w:rsidR="005F278F" w:rsidRPr="002B01A8" w:rsidRDefault="00401EB4" w:rsidP="002B01A8">
            <w:pPr>
              <w:jc w:val="center"/>
              <w:rPr>
                <w:rFonts w:asciiTheme="majorHAnsi" w:hAnsiTheme="majorHAnsi" w:cstheme="minorHAnsi"/>
                <w:i/>
                <w:sz w:val="12"/>
                <w:szCs w:val="16"/>
              </w:rPr>
            </w:pPr>
            <w:hyperlink r:id="rId6" w:history="1">
              <w:r w:rsidR="005F278F" w:rsidRPr="005F278F">
                <w:rPr>
                  <w:rStyle w:val="Hyperlink"/>
                  <w:rFonts w:asciiTheme="majorHAnsi" w:hAnsiTheme="majorHAnsi" w:cstheme="minorHAnsi"/>
                  <w:i/>
                  <w:sz w:val="12"/>
                  <w:szCs w:val="16"/>
                </w:rPr>
                <w:t>https://www.standard.co.uk/news/world/pig-heart-transplant-maryland-david-bennett-genetically-modified-b975992.html</w:t>
              </w:r>
            </w:hyperlink>
          </w:p>
        </w:tc>
        <w:tc>
          <w:tcPr>
            <w:tcW w:w="2353" w:type="dxa"/>
            <w:gridSpan w:val="3"/>
            <w:shd w:val="clear" w:color="auto" w:fill="FFFF66"/>
            <w:vAlign w:val="center"/>
          </w:tcPr>
          <w:p w14:paraId="18CEEBFB" w14:textId="77777777" w:rsidR="005F278F" w:rsidRPr="005F278F" w:rsidRDefault="005F278F" w:rsidP="005F278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F278F">
              <w:rPr>
                <w:rFonts w:asciiTheme="majorHAnsi" w:hAnsiTheme="majorHAnsi" w:cstheme="minorHAnsi"/>
                <w:sz w:val="16"/>
                <w:szCs w:val="16"/>
              </w:rPr>
              <w:t>The Skylarks’ War</w:t>
            </w:r>
          </w:p>
          <w:p w14:paraId="0A6F6A4D" w14:textId="3911A467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</w:p>
        </w:tc>
      </w:tr>
      <w:tr w:rsidR="00A1204D" w:rsidRPr="007A24B8" w14:paraId="34DD51FA" w14:textId="77777777" w:rsidTr="002B01A8">
        <w:trPr>
          <w:trHeight w:val="704"/>
        </w:trPr>
        <w:tc>
          <w:tcPr>
            <w:tcW w:w="790" w:type="dxa"/>
            <w:gridSpan w:val="2"/>
            <w:vMerge/>
            <w:vAlign w:val="center"/>
          </w:tcPr>
          <w:p w14:paraId="2D031640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FFFF66"/>
            <w:vAlign w:val="center"/>
          </w:tcPr>
          <w:p w14:paraId="6A796665" w14:textId="3179B6E3" w:rsidR="00A1204D" w:rsidRPr="0082032C" w:rsidRDefault="00CA3F92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Writing</w:t>
            </w:r>
          </w:p>
        </w:tc>
        <w:tc>
          <w:tcPr>
            <w:tcW w:w="4720" w:type="dxa"/>
            <w:gridSpan w:val="4"/>
            <w:shd w:val="clear" w:color="auto" w:fill="FFFF66"/>
            <w:vAlign w:val="center"/>
          </w:tcPr>
          <w:p w14:paraId="08C2E50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526EA2">
              <w:rPr>
                <w:rFonts w:asciiTheme="majorHAnsi" w:hAnsiTheme="majorHAnsi" w:cstheme="minorHAnsi"/>
                <w:b/>
                <w:sz w:val="16"/>
                <w:szCs w:val="16"/>
              </w:rPr>
              <w:t>Pax</w:t>
            </w:r>
          </w:p>
          <w:p w14:paraId="37D82F2E" w14:textId="77777777" w:rsidR="00A1204D" w:rsidRPr="00526EA2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526EA2">
              <w:rPr>
                <w:rFonts w:asciiTheme="majorHAnsi" w:hAnsiTheme="majorHAnsi" w:cstheme="minorHAnsi"/>
                <w:i/>
                <w:sz w:val="16"/>
                <w:szCs w:val="16"/>
              </w:rPr>
              <w:t>Letters</w:t>
            </w:r>
          </w:p>
          <w:p w14:paraId="7B96CD0D" w14:textId="77777777" w:rsidR="00A1204D" w:rsidRPr="00526EA2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526EA2">
              <w:rPr>
                <w:rFonts w:asciiTheme="majorHAnsi" w:hAnsiTheme="majorHAnsi" w:cstheme="minorHAnsi"/>
                <w:i/>
                <w:sz w:val="16"/>
                <w:szCs w:val="16"/>
              </w:rPr>
              <w:t>Diary entries</w:t>
            </w:r>
          </w:p>
          <w:p w14:paraId="634567A7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526EA2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78A65C4A" w14:textId="77777777" w:rsidR="00A1204D" w:rsidRPr="00526EA2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on-Chronological report about Foxes </w:t>
            </w:r>
          </w:p>
          <w:p w14:paraId="212F6EEE" w14:textId="77777777" w:rsidR="00A1204D" w:rsidRPr="00526EA2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526EA2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ew chapter for Peter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33BF779B" w14:textId="77777777" w:rsidR="00A1204D" w:rsidRPr="00526EA2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526EA2">
              <w:rPr>
                <w:rFonts w:asciiTheme="majorHAnsi" w:hAnsiTheme="majorHAnsi" w:cstheme="minorHAnsi"/>
                <w:i/>
                <w:sz w:val="16"/>
                <w:szCs w:val="16"/>
              </w:rPr>
              <w:t>Persuasive text- letter lobbying MP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535C324D" w14:textId="77777777" w:rsidR="00A1204D" w:rsidRDefault="00A1204D" w:rsidP="00A1204D">
            <w:pPr>
              <w:jc w:val="center"/>
            </w:pPr>
            <w:r w:rsidRPr="00526EA2">
              <w:rPr>
                <w:rFonts w:asciiTheme="majorHAnsi" w:hAnsiTheme="majorHAnsi" w:cstheme="minorHAnsi"/>
                <w:i/>
                <w:sz w:val="16"/>
                <w:szCs w:val="16"/>
              </w:rPr>
              <w:t>Book review</w:t>
            </w:r>
            <w:r>
              <w:t xml:space="preserve"> </w:t>
            </w:r>
          </w:p>
          <w:p w14:paraId="13028845" w14:textId="77777777" w:rsidR="00A1204D" w:rsidRDefault="00A1204D" w:rsidP="00A1204D">
            <w:pPr>
              <w:jc w:val="center"/>
            </w:pPr>
          </w:p>
          <w:p w14:paraId="63327FCD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A257EE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Poetry </w:t>
            </w:r>
          </w:p>
          <w:p w14:paraId="235DD948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ar Poetry </w:t>
            </w:r>
          </w:p>
          <w:p w14:paraId="7371C59D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289" w:type="dxa"/>
            <w:gridSpan w:val="2"/>
            <w:shd w:val="clear" w:color="auto" w:fill="FFFF66"/>
            <w:vAlign w:val="center"/>
          </w:tcPr>
          <w:p w14:paraId="626551A8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70CA7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he Viewer </w:t>
            </w:r>
          </w:p>
          <w:p w14:paraId="63FA843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257EE">
              <w:rPr>
                <w:rFonts w:asciiTheme="majorHAnsi" w:hAnsiTheme="majorHAnsi" w:cstheme="minorHAnsi"/>
                <w:i/>
                <w:sz w:val="16"/>
                <w:szCs w:val="16"/>
              </w:rPr>
              <w:t>write the story of the viewer from one of these characters’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points of view *</w:t>
            </w:r>
          </w:p>
          <w:p w14:paraId="1CAEA77E" w14:textId="77777777" w:rsidR="00A1204D" w:rsidRPr="00870CA7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70CA7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Letter </w:t>
            </w:r>
          </w:p>
          <w:p w14:paraId="735C562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70CA7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ewspaper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report *</w:t>
            </w:r>
          </w:p>
          <w:p w14:paraId="3861032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Balanced Argument *</w:t>
            </w:r>
          </w:p>
          <w:p w14:paraId="0D6107A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6EB70787" w14:textId="13710DCD" w:rsidR="00281552" w:rsidRPr="00281552" w:rsidRDefault="00281552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281552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Explanation of Electricity </w:t>
            </w:r>
          </w:p>
        </w:tc>
        <w:tc>
          <w:tcPr>
            <w:tcW w:w="2363" w:type="dxa"/>
            <w:gridSpan w:val="2"/>
            <w:shd w:val="clear" w:color="auto" w:fill="FFFF66"/>
            <w:vAlign w:val="center"/>
          </w:tcPr>
          <w:p w14:paraId="60FDB7CC" w14:textId="77777777" w:rsidR="00A1204D" w:rsidRPr="00870CA7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70CA7">
              <w:rPr>
                <w:rFonts w:asciiTheme="majorHAnsi" w:hAnsiTheme="majorHAnsi" w:cstheme="minorHAnsi"/>
                <w:b/>
                <w:sz w:val="16"/>
                <w:szCs w:val="16"/>
              </w:rPr>
              <w:t>The Adventures of Odysseus</w:t>
            </w:r>
            <w:r w:rsidRPr="00870CA7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Letter from Odysseus to Penelope </w:t>
            </w:r>
          </w:p>
          <w:p w14:paraId="0080FEA1" w14:textId="77777777" w:rsidR="00A1204D" w:rsidRPr="00B37BA7" w:rsidRDefault="00A1204D" w:rsidP="00A1204D">
            <w:pPr>
              <w:pStyle w:val="Default"/>
              <w:jc w:val="center"/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  <w:t>S</w:t>
            </w:r>
            <w:r w:rsidRPr="00B37BA7"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  <w:t xml:space="preserve">peech for Odysseus </w:t>
            </w:r>
            <w:r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  <w:t xml:space="preserve">– descriptive writing </w:t>
            </w:r>
          </w:p>
          <w:p w14:paraId="6FB52114" w14:textId="77777777" w:rsidR="00A1204D" w:rsidRPr="00B37BA7" w:rsidRDefault="00A1204D" w:rsidP="00A1204D">
            <w:pPr>
              <w:pStyle w:val="Default"/>
              <w:jc w:val="center"/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</w:pPr>
            <w:proofErr w:type="spellStart"/>
            <w:r w:rsidRPr="00B37BA7"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  <w:t>Ithica</w:t>
            </w:r>
            <w:proofErr w:type="spellEnd"/>
            <w:r w:rsidRPr="00B37BA7"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  <w:t xml:space="preserve"> and Father and Son – retell </w:t>
            </w:r>
          </w:p>
          <w:p w14:paraId="12C2FE1F" w14:textId="77777777" w:rsidR="00A1204D" w:rsidRPr="00B37BA7" w:rsidRDefault="00A1204D" w:rsidP="00A1204D">
            <w:pPr>
              <w:pStyle w:val="Default"/>
              <w:jc w:val="center"/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  <w:t>R</w:t>
            </w:r>
            <w:r w:rsidRPr="00B37BA7">
              <w:rPr>
                <w:rFonts w:asciiTheme="majorHAnsi" w:hAnsiTheme="majorHAnsi" w:cstheme="minorHAnsi"/>
                <w:i/>
                <w:color w:val="auto"/>
                <w:sz w:val="16"/>
                <w:szCs w:val="16"/>
              </w:rPr>
              <w:t xml:space="preserve">ewrite an additional chapter in the style of the stories in The Adventures of Odysseus </w:t>
            </w:r>
          </w:p>
          <w:p w14:paraId="2C1FE176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7EA8AAAB" w14:textId="7989A423" w:rsidR="00281552" w:rsidRPr="00281552" w:rsidRDefault="00281552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281552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Discussion on the achievements of the Greeks </w:t>
            </w:r>
          </w:p>
        </w:tc>
        <w:tc>
          <w:tcPr>
            <w:tcW w:w="2428" w:type="dxa"/>
            <w:gridSpan w:val="3"/>
            <w:shd w:val="clear" w:color="auto" w:fill="FFFF66"/>
            <w:vAlign w:val="center"/>
          </w:tcPr>
          <w:p w14:paraId="36A404A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70CA7">
              <w:rPr>
                <w:rFonts w:asciiTheme="majorHAnsi" w:hAnsiTheme="majorHAnsi" w:cstheme="minorHAnsi"/>
                <w:b/>
                <w:sz w:val="16"/>
                <w:szCs w:val="16"/>
              </w:rPr>
              <w:t>Journey to the River Sea</w:t>
            </w:r>
          </w:p>
          <w:p w14:paraId="4D52EB75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011FC638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etective agency- letters of complaint and justification </w:t>
            </w:r>
          </w:p>
          <w:p w14:paraId="12EFF40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Instruction writing- keeping the house jungle free </w:t>
            </w:r>
          </w:p>
          <w:p w14:paraId="2426C4D6" w14:textId="77777777" w:rsidR="00AB75AC" w:rsidRDefault="00AB75AC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49B9F28A" w14:textId="4725733D" w:rsidR="00AB75AC" w:rsidRDefault="00AB75AC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AB75AC">
              <w:rPr>
                <w:rFonts w:asciiTheme="majorHAnsi" w:hAnsiTheme="majorHAnsi" w:cstheme="minorHAnsi"/>
                <w:b/>
                <w:sz w:val="16"/>
                <w:szCs w:val="16"/>
              </w:rPr>
              <w:t>Circulatory System Explan</w:t>
            </w:r>
            <w:r>
              <w:rPr>
                <w:rFonts w:asciiTheme="majorHAnsi" w:hAnsiTheme="majorHAnsi" w:cstheme="minorHAnsi"/>
                <w:b/>
                <w:sz w:val="16"/>
                <w:szCs w:val="16"/>
              </w:rPr>
              <w:t>ation Text</w:t>
            </w:r>
          </w:p>
          <w:p w14:paraId="02C2C1EE" w14:textId="77777777" w:rsidR="00281552" w:rsidRPr="00AB75AC" w:rsidRDefault="00281552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</w:p>
          <w:p w14:paraId="1D4BE8B7" w14:textId="020BA44F" w:rsidR="00AB75AC" w:rsidRDefault="00AB75AC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AB75AC">
              <w:rPr>
                <w:rFonts w:asciiTheme="majorHAnsi" w:hAnsiTheme="majorHAnsi" w:cstheme="minorHAnsi"/>
                <w:b/>
                <w:sz w:val="16"/>
                <w:szCs w:val="16"/>
              </w:rPr>
              <w:t>Non-chron</w:t>
            </w:r>
            <w:r w:rsidR="005F278F">
              <w:rPr>
                <w:rFonts w:asciiTheme="majorHAnsi" w:hAnsiTheme="majorHAnsi" w:cstheme="minorHAnsi"/>
                <w:b/>
                <w:sz w:val="16"/>
                <w:szCs w:val="16"/>
              </w:rPr>
              <w:t>ological report</w:t>
            </w:r>
            <w:r w:rsidRPr="00AB75AC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 on Beast</w:t>
            </w:r>
          </w:p>
          <w:p w14:paraId="1DEB445D" w14:textId="77777777" w:rsidR="00281552" w:rsidRPr="00AB75AC" w:rsidRDefault="00281552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</w:p>
          <w:p w14:paraId="051C321D" w14:textId="77777777" w:rsidR="00AB75AC" w:rsidRDefault="00AB75AC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AB75AC">
              <w:rPr>
                <w:rFonts w:asciiTheme="majorHAnsi" w:hAnsiTheme="majorHAnsi" w:cstheme="minorHAnsi"/>
                <w:b/>
                <w:sz w:val="16"/>
                <w:szCs w:val="16"/>
              </w:rPr>
              <w:t>Biography of Darwin</w:t>
            </w:r>
          </w:p>
          <w:p w14:paraId="1CCB8378" w14:textId="77777777" w:rsidR="005F278F" w:rsidRDefault="005F278F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</w:p>
          <w:p w14:paraId="27A8603A" w14:textId="198F1D13" w:rsidR="005F278F" w:rsidRPr="0082032C" w:rsidRDefault="005F278F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Newspaper Report- Character from Pig Heart Boy </w:t>
            </w:r>
          </w:p>
        </w:tc>
        <w:tc>
          <w:tcPr>
            <w:tcW w:w="2353" w:type="dxa"/>
            <w:gridSpan w:val="3"/>
            <w:shd w:val="clear" w:color="auto" w:fill="FFFF66"/>
            <w:vAlign w:val="center"/>
          </w:tcPr>
          <w:p w14:paraId="01805F86" w14:textId="7CC12AF6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70CA7">
              <w:rPr>
                <w:rFonts w:asciiTheme="majorHAnsi" w:hAnsiTheme="majorHAnsi" w:cstheme="minorHAnsi"/>
                <w:b/>
                <w:sz w:val="16"/>
                <w:szCs w:val="16"/>
              </w:rPr>
              <w:t>Suffragette: The Battle for Equality</w:t>
            </w:r>
          </w:p>
        </w:tc>
      </w:tr>
      <w:tr w:rsidR="00A1204D" w:rsidRPr="007A24B8" w14:paraId="365B63CD" w14:textId="77777777" w:rsidTr="002B01A8">
        <w:trPr>
          <w:trHeight w:val="704"/>
        </w:trPr>
        <w:tc>
          <w:tcPr>
            <w:tcW w:w="790" w:type="dxa"/>
            <w:gridSpan w:val="2"/>
            <w:vMerge/>
            <w:vAlign w:val="center"/>
          </w:tcPr>
          <w:p w14:paraId="329ECD43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34" w:type="dxa"/>
            <w:shd w:val="clear" w:color="auto" w:fill="FFFF66"/>
            <w:vAlign w:val="center"/>
          </w:tcPr>
          <w:p w14:paraId="1135626D" w14:textId="459AD9BD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rammar</w:t>
            </w:r>
          </w:p>
        </w:tc>
        <w:tc>
          <w:tcPr>
            <w:tcW w:w="4720" w:type="dxa"/>
            <w:gridSpan w:val="4"/>
            <w:shd w:val="clear" w:color="auto" w:fill="FFFF66"/>
            <w:vAlign w:val="center"/>
          </w:tcPr>
          <w:p w14:paraId="07FC5AF5" w14:textId="11576F4A" w:rsidR="00A1204D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ohesion</w:t>
            </w:r>
            <w:r w:rsidR="00281552">
              <w:rPr>
                <w:rFonts w:asciiTheme="majorHAnsi" w:hAnsiTheme="majorHAnsi" w:cstheme="minorHAnsi"/>
                <w:sz w:val="16"/>
                <w:szCs w:val="16"/>
              </w:rPr>
              <w:t xml:space="preserve">/ variety of sentence structure </w:t>
            </w:r>
          </w:p>
          <w:p w14:paraId="4F56C0FB" w14:textId="283DCB4C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Adverbials</w:t>
            </w:r>
            <w:r w:rsidR="00AB75AC">
              <w:rPr>
                <w:rFonts w:asciiTheme="majorHAnsi" w:hAnsiTheme="majorHAnsi" w:cstheme="minorHAnsi"/>
                <w:sz w:val="16"/>
                <w:szCs w:val="16"/>
              </w:rPr>
              <w:t xml:space="preserve"> – time, place, manner</w:t>
            </w:r>
          </w:p>
          <w:p w14:paraId="2687C835" w14:textId="509931B0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ubordination</w:t>
            </w:r>
          </w:p>
          <w:p w14:paraId="49D753E0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odified expanded noun phrases</w:t>
            </w:r>
          </w:p>
          <w:p w14:paraId="3E9B349C" w14:textId="250DF6FB" w:rsidR="004729EA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pelling of past tense </w:t>
            </w:r>
          </w:p>
          <w:p w14:paraId="23C8B106" w14:textId="6A71D2B9" w:rsidR="00281552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resent perfect tense </w:t>
            </w:r>
          </w:p>
          <w:p w14:paraId="2BADF76C" w14:textId="6189CF03" w:rsidR="00281552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rogressive tense</w:t>
            </w:r>
          </w:p>
          <w:p w14:paraId="34D9DD5D" w14:textId="77777777" w:rsidR="00281552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0A14587C" w14:textId="7A0B9949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odal verbs</w:t>
            </w:r>
          </w:p>
          <w:p w14:paraId="2A046FEB" w14:textId="0604A79E" w:rsidR="00281552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mma for clarity and other punctuation </w:t>
            </w:r>
          </w:p>
          <w:p w14:paraId="654BCE52" w14:textId="2013FADD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Formal tone</w:t>
            </w:r>
          </w:p>
          <w:p w14:paraId="1265034F" w14:textId="77777777" w:rsidR="004729EA" w:rsidRDefault="004729EA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Relative clauses</w:t>
            </w:r>
          </w:p>
          <w:p w14:paraId="18280B0F" w14:textId="77777777" w:rsidR="004729EA" w:rsidRDefault="004729EA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onjunctive adverbs</w:t>
            </w:r>
          </w:p>
          <w:p w14:paraId="5118A056" w14:textId="2BC1DC19" w:rsidR="00281552" w:rsidRPr="0082032C" w:rsidRDefault="00281552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(Subjunctive) </w:t>
            </w:r>
          </w:p>
        </w:tc>
        <w:tc>
          <w:tcPr>
            <w:tcW w:w="2289" w:type="dxa"/>
            <w:gridSpan w:val="2"/>
            <w:shd w:val="clear" w:color="auto" w:fill="FFFF66"/>
            <w:vAlign w:val="center"/>
          </w:tcPr>
          <w:p w14:paraId="75973AF8" w14:textId="77777777" w:rsidR="00A1204D" w:rsidRPr="00A257EE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257EE">
              <w:rPr>
                <w:rFonts w:asciiTheme="majorHAnsi" w:hAnsiTheme="majorHAnsi" w:cstheme="minorHAnsi"/>
                <w:sz w:val="16"/>
                <w:szCs w:val="16"/>
              </w:rPr>
              <w:t xml:space="preserve">Active and Passive sentence </w:t>
            </w:r>
          </w:p>
          <w:p w14:paraId="45BE428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257EE">
              <w:rPr>
                <w:rFonts w:asciiTheme="majorHAnsi" w:hAnsiTheme="majorHAnsi" w:cstheme="minorHAnsi"/>
                <w:sz w:val="16"/>
                <w:szCs w:val="16"/>
              </w:rPr>
              <w:t>Cohesion across paragraphs</w:t>
            </w:r>
          </w:p>
          <w:p w14:paraId="6D398021" w14:textId="48FC78C6" w:rsidR="004729EA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arenthes</w:t>
            </w:r>
            <w:r w:rsidR="00AB75AC">
              <w:rPr>
                <w:rFonts w:asciiTheme="majorHAnsi" w:hAnsiTheme="majorHAnsi" w:cstheme="minorHAnsi"/>
                <w:sz w:val="16"/>
                <w:szCs w:val="16"/>
              </w:rPr>
              <w:t>e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 </w:t>
            </w:r>
          </w:p>
          <w:p w14:paraId="1F1A11B4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Relative clauses</w:t>
            </w:r>
          </w:p>
          <w:p w14:paraId="2F0A96B3" w14:textId="4A2DFF86" w:rsidR="00A1204D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emi colons/ </w:t>
            </w:r>
            <w:r w:rsidR="00AB75AC">
              <w:rPr>
                <w:rFonts w:asciiTheme="majorHAnsi" w:hAnsiTheme="majorHAnsi" w:cstheme="minorHAnsi"/>
                <w:sz w:val="16"/>
                <w:szCs w:val="16"/>
              </w:rPr>
              <w:t>C</w:t>
            </w:r>
            <w:r w:rsidR="004729EA">
              <w:rPr>
                <w:rFonts w:asciiTheme="majorHAnsi" w:hAnsiTheme="majorHAnsi" w:cstheme="minorHAnsi"/>
                <w:sz w:val="16"/>
                <w:szCs w:val="16"/>
              </w:rPr>
              <w:t>olons</w:t>
            </w:r>
            <w:r w:rsidR="00A1204D" w:rsidRPr="00A257EE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  <w:p w14:paraId="61B08E25" w14:textId="08399868" w:rsidR="00281552" w:rsidRPr="00A257EE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ve devices (on one hand, in contrast) </w:t>
            </w:r>
          </w:p>
          <w:p w14:paraId="38CBEBB1" w14:textId="60A002C5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  <w:tc>
          <w:tcPr>
            <w:tcW w:w="2363" w:type="dxa"/>
            <w:gridSpan w:val="2"/>
            <w:shd w:val="clear" w:color="auto" w:fill="FFFF66"/>
            <w:vAlign w:val="center"/>
          </w:tcPr>
          <w:p w14:paraId="1AD15B5A" w14:textId="77777777" w:rsidR="004729EA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70CA7">
              <w:rPr>
                <w:rFonts w:asciiTheme="majorHAnsi" w:hAnsiTheme="majorHAnsi" w:cstheme="minorHAnsi"/>
                <w:sz w:val="16"/>
                <w:szCs w:val="16"/>
              </w:rPr>
              <w:t xml:space="preserve">Language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– GD sound authentic</w:t>
            </w:r>
          </w:p>
          <w:p w14:paraId="2F972480" w14:textId="77777777" w:rsidR="00AB75AC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ubjunctive</w:t>
            </w:r>
          </w:p>
          <w:p w14:paraId="021DC716" w14:textId="5E8C5F39" w:rsidR="00A1204D" w:rsidRPr="0082032C" w:rsidRDefault="00281552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emi colons/ Colons</w:t>
            </w:r>
          </w:p>
        </w:tc>
        <w:tc>
          <w:tcPr>
            <w:tcW w:w="2428" w:type="dxa"/>
            <w:gridSpan w:val="3"/>
            <w:shd w:val="clear" w:color="auto" w:fill="FFFF66"/>
            <w:vAlign w:val="center"/>
          </w:tcPr>
          <w:p w14:paraId="4B6B4C0B" w14:textId="2008F8F5" w:rsidR="00AB75AC" w:rsidRPr="0082032C" w:rsidRDefault="00AB75AC" w:rsidP="00AB75AC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ing Moderation </w:t>
            </w:r>
          </w:p>
        </w:tc>
        <w:tc>
          <w:tcPr>
            <w:tcW w:w="2353" w:type="dxa"/>
            <w:gridSpan w:val="3"/>
            <w:shd w:val="clear" w:color="auto" w:fill="FFFF66"/>
            <w:vAlign w:val="center"/>
          </w:tcPr>
          <w:p w14:paraId="6E510C8D" w14:textId="136975C7" w:rsidR="00A1204D" w:rsidRPr="00401EB4" w:rsidRDefault="00401EB4" w:rsidP="00A1204D">
            <w:pPr>
              <w:jc w:val="center"/>
              <w:rPr>
                <w:rFonts w:asciiTheme="majorHAnsi" w:hAnsiTheme="majorHAnsi" w:cstheme="minorHAnsi"/>
                <w:color w:val="0070C0"/>
                <w:sz w:val="16"/>
                <w:szCs w:val="16"/>
              </w:rPr>
            </w:pPr>
            <w:r w:rsidRPr="00401EB4">
              <w:rPr>
                <w:rFonts w:asciiTheme="majorHAnsi" w:hAnsiTheme="majorHAnsi" w:cstheme="minorHAnsi"/>
                <w:sz w:val="16"/>
                <w:szCs w:val="16"/>
              </w:rPr>
              <w:t>Consolidation and preparation fo</w:t>
            </w:r>
            <w:bookmarkStart w:id="0" w:name="_GoBack"/>
            <w:bookmarkEnd w:id="0"/>
            <w:r w:rsidRPr="00401EB4">
              <w:rPr>
                <w:rFonts w:asciiTheme="majorHAnsi" w:hAnsiTheme="majorHAnsi" w:cstheme="minorHAnsi"/>
                <w:sz w:val="16"/>
                <w:szCs w:val="16"/>
              </w:rPr>
              <w:t>r KS3</w:t>
            </w:r>
          </w:p>
        </w:tc>
      </w:tr>
    </w:tbl>
    <w:p w14:paraId="338944F2" w14:textId="77777777" w:rsidR="005E110A" w:rsidRPr="007A24B8" w:rsidRDefault="005E110A" w:rsidP="00E10CE6">
      <w:pPr>
        <w:rPr>
          <w:sz w:val="18"/>
          <w:szCs w:val="18"/>
        </w:rPr>
      </w:pPr>
    </w:p>
    <w:sectPr w:rsidR="005E110A" w:rsidRPr="007A24B8" w:rsidSect="00E52D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410740"/>
    <w:multiLevelType w:val="hybridMultilevel"/>
    <w:tmpl w:val="683C34A4"/>
    <w:lvl w:ilvl="0" w:tplc="B22A8A26">
      <w:start w:val="1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32716"/>
    <w:multiLevelType w:val="hybridMultilevel"/>
    <w:tmpl w:val="798EB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a3tDAxtzAwNjRT0lEKTi0uzszPAykwqgUA6+kbmywAAAA="/>
  </w:docVars>
  <w:rsids>
    <w:rsidRoot w:val="00E52D3F"/>
    <w:rsid w:val="00004744"/>
    <w:rsid w:val="00007D9E"/>
    <w:rsid w:val="00014518"/>
    <w:rsid w:val="00020E47"/>
    <w:rsid w:val="000221C9"/>
    <w:rsid w:val="00032AED"/>
    <w:rsid w:val="00041CB9"/>
    <w:rsid w:val="00043D1E"/>
    <w:rsid w:val="00044974"/>
    <w:rsid w:val="00046680"/>
    <w:rsid w:val="0005586A"/>
    <w:rsid w:val="00061D1E"/>
    <w:rsid w:val="0006415F"/>
    <w:rsid w:val="00074CF6"/>
    <w:rsid w:val="000836A5"/>
    <w:rsid w:val="00086837"/>
    <w:rsid w:val="000879B9"/>
    <w:rsid w:val="00087E89"/>
    <w:rsid w:val="00097321"/>
    <w:rsid w:val="000A257B"/>
    <w:rsid w:val="000A2F8B"/>
    <w:rsid w:val="000B01E7"/>
    <w:rsid w:val="000B0837"/>
    <w:rsid w:val="000B0FE1"/>
    <w:rsid w:val="000B3AB2"/>
    <w:rsid w:val="000B579E"/>
    <w:rsid w:val="000C444A"/>
    <w:rsid w:val="000C6EDC"/>
    <w:rsid w:val="000D1053"/>
    <w:rsid w:val="000E13D9"/>
    <w:rsid w:val="00100359"/>
    <w:rsid w:val="00102CD9"/>
    <w:rsid w:val="00144FDC"/>
    <w:rsid w:val="00155961"/>
    <w:rsid w:val="0015696B"/>
    <w:rsid w:val="00156DEF"/>
    <w:rsid w:val="001639DD"/>
    <w:rsid w:val="0016656C"/>
    <w:rsid w:val="00174E6B"/>
    <w:rsid w:val="00176249"/>
    <w:rsid w:val="001A0693"/>
    <w:rsid w:val="001A4271"/>
    <w:rsid w:val="001B7B17"/>
    <w:rsid w:val="001B7DAB"/>
    <w:rsid w:val="001E4C94"/>
    <w:rsid w:val="001E64E3"/>
    <w:rsid w:val="001F730F"/>
    <w:rsid w:val="0020272F"/>
    <w:rsid w:val="00202DDE"/>
    <w:rsid w:val="002305F2"/>
    <w:rsid w:val="002333E8"/>
    <w:rsid w:val="0023633E"/>
    <w:rsid w:val="00237691"/>
    <w:rsid w:val="00240222"/>
    <w:rsid w:val="00245AEC"/>
    <w:rsid w:val="002543F3"/>
    <w:rsid w:val="00265F81"/>
    <w:rsid w:val="00280CEE"/>
    <w:rsid w:val="00281552"/>
    <w:rsid w:val="00295CC0"/>
    <w:rsid w:val="002A0350"/>
    <w:rsid w:val="002B01A8"/>
    <w:rsid w:val="002B177C"/>
    <w:rsid w:val="002C36EA"/>
    <w:rsid w:val="002D0D4C"/>
    <w:rsid w:val="002D57BA"/>
    <w:rsid w:val="002D7A19"/>
    <w:rsid w:val="002E02A8"/>
    <w:rsid w:val="002F1A54"/>
    <w:rsid w:val="002F27E9"/>
    <w:rsid w:val="002F354E"/>
    <w:rsid w:val="002F4858"/>
    <w:rsid w:val="00301634"/>
    <w:rsid w:val="003023E3"/>
    <w:rsid w:val="0030263F"/>
    <w:rsid w:val="003033C4"/>
    <w:rsid w:val="003041AF"/>
    <w:rsid w:val="003042DC"/>
    <w:rsid w:val="00307FB6"/>
    <w:rsid w:val="00313CBA"/>
    <w:rsid w:val="003154F1"/>
    <w:rsid w:val="00315905"/>
    <w:rsid w:val="00316FB1"/>
    <w:rsid w:val="00337D24"/>
    <w:rsid w:val="00337E7F"/>
    <w:rsid w:val="00342041"/>
    <w:rsid w:val="00342182"/>
    <w:rsid w:val="003425E7"/>
    <w:rsid w:val="00353A7D"/>
    <w:rsid w:val="003567FA"/>
    <w:rsid w:val="00367FAD"/>
    <w:rsid w:val="003704E7"/>
    <w:rsid w:val="00374900"/>
    <w:rsid w:val="00377AB9"/>
    <w:rsid w:val="003B229B"/>
    <w:rsid w:val="003C0A67"/>
    <w:rsid w:val="003C2683"/>
    <w:rsid w:val="003D257D"/>
    <w:rsid w:val="003D419F"/>
    <w:rsid w:val="003D69B2"/>
    <w:rsid w:val="00401EB4"/>
    <w:rsid w:val="00406552"/>
    <w:rsid w:val="00411B64"/>
    <w:rsid w:val="00416162"/>
    <w:rsid w:val="00417834"/>
    <w:rsid w:val="00426830"/>
    <w:rsid w:val="004312DA"/>
    <w:rsid w:val="0043512A"/>
    <w:rsid w:val="00436D8D"/>
    <w:rsid w:val="004468AE"/>
    <w:rsid w:val="004469A0"/>
    <w:rsid w:val="004729EA"/>
    <w:rsid w:val="0047328D"/>
    <w:rsid w:val="004756AE"/>
    <w:rsid w:val="00491F91"/>
    <w:rsid w:val="0049408E"/>
    <w:rsid w:val="004963F7"/>
    <w:rsid w:val="00496760"/>
    <w:rsid w:val="004A06EC"/>
    <w:rsid w:val="004A744D"/>
    <w:rsid w:val="004C1A3A"/>
    <w:rsid w:val="004D0607"/>
    <w:rsid w:val="004D1BAE"/>
    <w:rsid w:val="004D2EDE"/>
    <w:rsid w:val="004F62EE"/>
    <w:rsid w:val="00500D9C"/>
    <w:rsid w:val="00515F57"/>
    <w:rsid w:val="00516960"/>
    <w:rsid w:val="00517990"/>
    <w:rsid w:val="00527DA0"/>
    <w:rsid w:val="0053116E"/>
    <w:rsid w:val="0053284C"/>
    <w:rsid w:val="0053628D"/>
    <w:rsid w:val="00547518"/>
    <w:rsid w:val="00563966"/>
    <w:rsid w:val="00564270"/>
    <w:rsid w:val="00577119"/>
    <w:rsid w:val="005822AD"/>
    <w:rsid w:val="00595B64"/>
    <w:rsid w:val="00595E9D"/>
    <w:rsid w:val="00596812"/>
    <w:rsid w:val="005A1418"/>
    <w:rsid w:val="005A1E54"/>
    <w:rsid w:val="005A344A"/>
    <w:rsid w:val="005B594D"/>
    <w:rsid w:val="005D01EE"/>
    <w:rsid w:val="005D0897"/>
    <w:rsid w:val="005D390E"/>
    <w:rsid w:val="005E110A"/>
    <w:rsid w:val="005E2E95"/>
    <w:rsid w:val="005F278F"/>
    <w:rsid w:val="005F3C44"/>
    <w:rsid w:val="00614A00"/>
    <w:rsid w:val="00636396"/>
    <w:rsid w:val="0063738A"/>
    <w:rsid w:val="006376C3"/>
    <w:rsid w:val="00643584"/>
    <w:rsid w:val="006468AE"/>
    <w:rsid w:val="00646E0D"/>
    <w:rsid w:val="00646E27"/>
    <w:rsid w:val="00646F8F"/>
    <w:rsid w:val="00667D81"/>
    <w:rsid w:val="00697EFD"/>
    <w:rsid w:val="006A6803"/>
    <w:rsid w:val="006B7C71"/>
    <w:rsid w:val="006C07BF"/>
    <w:rsid w:val="006C271D"/>
    <w:rsid w:val="006C2C8E"/>
    <w:rsid w:val="006C5500"/>
    <w:rsid w:val="006D013F"/>
    <w:rsid w:val="006D0FCE"/>
    <w:rsid w:val="006D26C5"/>
    <w:rsid w:val="006D53CF"/>
    <w:rsid w:val="006D5DE9"/>
    <w:rsid w:val="006E781D"/>
    <w:rsid w:val="006F03C4"/>
    <w:rsid w:val="006F4685"/>
    <w:rsid w:val="00700D17"/>
    <w:rsid w:val="00700EC0"/>
    <w:rsid w:val="00707F57"/>
    <w:rsid w:val="00711880"/>
    <w:rsid w:val="0072025D"/>
    <w:rsid w:val="00727FEC"/>
    <w:rsid w:val="007308FD"/>
    <w:rsid w:val="00730E40"/>
    <w:rsid w:val="007359D9"/>
    <w:rsid w:val="00737F59"/>
    <w:rsid w:val="00742B55"/>
    <w:rsid w:val="007542D6"/>
    <w:rsid w:val="00760596"/>
    <w:rsid w:val="007651D0"/>
    <w:rsid w:val="00780A39"/>
    <w:rsid w:val="00782F81"/>
    <w:rsid w:val="00785648"/>
    <w:rsid w:val="00786895"/>
    <w:rsid w:val="007916E6"/>
    <w:rsid w:val="007936D2"/>
    <w:rsid w:val="007A24B8"/>
    <w:rsid w:val="007A4F1E"/>
    <w:rsid w:val="007B3B27"/>
    <w:rsid w:val="007C1A2C"/>
    <w:rsid w:val="007C5147"/>
    <w:rsid w:val="007D605E"/>
    <w:rsid w:val="007E4C12"/>
    <w:rsid w:val="007F1B22"/>
    <w:rsid w:val="007F3376"/>
    <w:rsid w:val="007F620E"/>
    <w:rsid w:val="00800CD0"/>
    <w:rsid w:val="00801D89"/>
    <w:rsid w:val="00805397"/>
    <w:rsid w:val="00815F81"/>
    <w:rsid w:val="0082032C"/>
    <w:rsid w:val="00833F51"/>
    <w:rsid w:val="0084132D"/>
    <w:rsid w:val="0085349B"/>
    <w:rsid w:val="00853E57"/>
    <w:rsid w:val="008546DE"/>
    <w:rsid w:val="0086514E"/>
    <w:rsid w:val="00873C7D"/>
    <w:rsid w:val="008811FD"/>
    <w:rsid w:val="008A70AB"/>
    <w:rsid w:val="008B0E97"/>
    <w:rsid w:val="008B121B"/>
    <w:rsid w:val="008B1CCD"/>
    <w:rsid w:val="008B74AA"/>
    <w:rsid w:val="008C474A"/>
    <w:rsid w:val="008D781A"/>
    <w:rsid w:val="008E482A"/>
    <w:rsid w:val="008E7DC1"/>
    <w:rsid w:val="008F22A2"/>
    <w:rsid w:val="0090430E"/>
    <w:rsid w:val="00904C00"/>
    <w:rsid w:val="0091662F"/>
    <w:rsid w:val="009320D7"/>
    <w:rsid w:val="00932348"/>
    <w:rsid w:val="00932436"/>
    <w:rsid w:val="00936AE5"/>
    <w:rsid w:val="00947595"/>
    <w:rsid w:val="00947748"/>
    <w:rsid w:val="0096171E"/>
    <w:rsid w:val="00980D52"/>
    <w:rsid w:val="009833EB"/>
    <w:rsid w:val="0098390F"/>
    <w:rsid w:val="0099099E"/>
    <w:rsid w:val="00996F3B"/>
    <w:rsid w:val="009A3E54"/>
    <w:rsid w:val="009A43CB"/>
    <w:rsid w:val="009A63C9"/>
    <w:rsid w:val="009B0AED"/>
    <w:rsid w:val="009B207A"/>
    <w:rsid w:val="009B2D92"/>
    <w:rsid w:val="009C1A54"/>
    <w:rsid w:val="009E0A71"/>
    <w:rsid w:val="009E5B99"/>
    <w:rsid w:val="009E5F9D"/>
    <w:rsid w:val="009F01CD"/>
    <w:rsid w:val="009F6CD1"/>
    <w:rsid w:val="009F7B94"/>
    <w:rsid w:val="00A00AC0"/>
    <w:rsid w:val="00A033AD"/>
    <w:rsid w:val="00A07CE7"/>
    <w:rsid w:val="00A11595"/>
    <w:rsid w:val="00A1204D"/>
    <w:rsid w:val="00A125F2"/>
    <w:rsid w:val="00A21A44"/>
    <w:rsid w:val="00A2342E"/>
    <w:rsid w:val="00A2609E"/>
    <w:rsid w:val="00A313F0"/>
    <w:rsid w:val="00A32F11"/>
    <w:rsid w:val="00A45780"/>
    <w:rsid w:val="00A524AC"/>
    <w:rsid w:val="00A5493E"/>
    <w:rsid w:val="00A63626"/>
    <w:rsid w:val="00A73C7B"/>
    <w:rsid w:val="00A9460F"/>
    <w:rsid w:val="00AB3B9D"/>
    <w:rsid w:val="00AB75AC"/>
    <w:rsid w:val="00AC105B"/>
    <w:rsid w:val="00AE0576"/>
    <w:rsid w:val="00AE2AC6"/>
    <w:rsid w:val="00AF03CC"/>
    <w:rsid w:val="00B121E6"/>
    <w:rsid w:val="00B12F1B"/>
    <w:rsid w:val="00B3324D"/>
    <w:rsid w:val="00B3529D"/>
    <w:rsid w:val="00B37F99"/>
    <w:rsid w:val="00B40D1A"/>
    <w:rsid w:val="00B46C67"/>
    <w:rsid w:val="00B63076"/>
    <w:rsid w:val="00B665E8"/>
    <w:rsid w:val="00B83E56"/>
    <w:rsid w:val="00B95DF8"/>
    <w:rsid w:val="00BA05E1"/>
    <w:rsid w:val="00BB0A6D"/>
    <w:rsid w:val="00BB0C0E"/>
    <w:rsid w:val="00BB2F7B"/>
    <w:rsid w:val="00BE1BD1"/>
    <w:rsid w:val="00C218B4"/>
    <w:rsid w:val="00C31DE1"/>
    <w:rsid w:val="00C31E62"/>
    <w:rsid w:val="00C3231C"/>
    <w:rsid w:val="00C40F24"/>
    <w:rsid w:val="00C440BE"/>
    <w:rsid w:val="00C444A4"/>
    <w:rsid w:val="00C4577D"/>
    <w:rsid w:val="00C46243"/>
    <w:rsid w:val="00C53153"/>
    <w:rsid w:val="00C53511"/>
    <w:rsid w:val="00C53DE6"/>
    <w:rsid w:val="00C56841"/>
    <w:rsid w:val="00C611F6"/>
    <w:rsid w:val="00C672B1"/>
    <w:rsid w:val="00C81D14"/>
    <w:rsid w:val="00CA3F92"/>
    <w:rsid w:val="00CB039A"/>
    <w:rsid w:val="00CB07AE"/>
    <w:rsid w:val="00CB139C"/>
    <w:rsid w:val="00CB1585"/>
    <w:rsid w:val="00CD4D83"/>
    <w:rsid w:val="00CD5B01"/>
    <w:rsid w:val="00D01C50"/>
    <w:rsid w:val="00D03113"/>
    <w:rsid w:val="00D05E41"/>
    <w:rsid w:val="00D06309"/>
    <w:rsid w:val="00D069A9"/>
    <w:rsid w:val="00D11824"/>
    <w:rsid w:val="00D143AA"/>
    <w:rsid w:val="00D16644"/>
    <w:rsid w:val="00D33EE4"/>
    <w:rsid w:val="00D46207"/>
    <w:rsid w:val="00D477F7"/>
    <w:rsid w:val="00D57DEF"/>
    <w:rsid w:val="00D74775"/>
    <w:rsid w:val="00D75BC4"/>
    <w:rsid w:val="00D910B7"/>
    <w:rsid w:val="00D936FF"/>
    <w:rsid w:val="00DA1F98"/>
    <w:rsid w:val="00DB3B6F"/>
    <w:rsid w:val="00DC10F6"/>
    <w:rsid w:val="00DC4101"/>
    <w:rsid w:val="00DE68E3"/>
    <w:rsid w:val="00DE6969"/>
    <w:rsid w:val="00DF3A90"/>
    <w:rsid w:val="00E00C6A"/>
    <w:rsid w:val="00E04DEF"/>
    <w:rsid w:val="00E0639F"/>
    <w:rsid w:val="00E10CE6"/>
    <w:rsid w:val="00E25A09"/>
    <w:rsid w:val="00E271DB"/>
    <w:rsid w:val="00E274F9"/>
    <w:rsid w:val="00E31BDF"/>
    <w:rsid w:val="00E3213C"/>
    <w:rsid w:val="00E32D09"/>
    <w:rsid w:val="00E45513"/>
    <w:rsid w:val="00E51D03"/>
    <w:rsid w:val="00E52D3F"/>
    <w:rsid w:val="00E56207"/>
    <w:rsid w:val="00E6303E"/>
    <w:rsid w:val="00E7124B"/>
    <w:rsid w:val="00E71F8C"/>
    <w:rsid w:val="00E733CB"/>
    <w:rsid w:val="00E756D7"/>
    <w:rsid w:val="00E757B9"/>
    <w:rsid w:val="00E82460"/>
    <w:rsid w:val="00E86944"/>
    <w:rsid w:val="00E8770E"/>
    <w:rsid w:val="00E9382B"/>
    <w:rsid w:val="00E963AB"/>
    <w:rsid w:val="00E97391"/>
    <w:rsid w:val="00EA3C3F"/>
    <w:rsid w:val="00EA44DF"/>
    <w:rsid w:val="00EB5597"/>
    <w:rsid w:val="00EB58AD"/>
    <w:rsid w:val="00EC4353"/>
    <w:rsid w:val="00ED2648"/>
    <w:rsid w:val="00EF1052"/>
    <w:rsid w:val="00F0652A"/>
    <w:rsid w:val="00F10B74"/>
    <w:rsid w:val="00F326C8"/>
    <w:rsid w:val="00F37F66"/>
    <w:rsid w:val="00F46112"/>
    <w:rsid w:val="00F6268A"/>
    <w:rsid w:val="00F75EC1"/>
    <w:rsid w:val="00F77273"/>
    <w:rsid w:val="00F82CA9"/>
    <w:rsid w:val="00F87F5C"/>
    <w:rsid w:val="00F9433C"/>
    <w:rsid w:val="00F94800"/>
    <w:rsid w:val="00F96405"/>
    <w:rsid w:val="00F96AA7"/>
    <w:rsid w:val="00F96D44"/>
    <w:rsid w:val="00FB5706"/>
    <w:rsid w:val="00FB66F2"/>
    <w:rsid w:val="00FB7744"/>
    <w:rsid w:val="00FC1031"/>
    <w:rsid w:val="00FC405E"/>
    <w:rsid w:val="00FD045C"/>
    <w:rsid w:val="00FD120C"/>
    <w:rsid w:val="00FD3FD0"/>
    <w:rsid w:val="00FE10E5"/>
    <w:rsid w:val="00FF04BE"/>
    <w:rsid w:val="00FF1319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6AA10"/>
  <w15:chartTrackingRefBased/>
  <w15:docId w15:val="{5D4CA3E1-C5E1-497F-A823-2F9F1721A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D3F"/>
  </w:style>
  <w:style w:type="paragraph" w:styleId="Heading1">
    <w:name w:val="heading 1"/>
    <w:basedOn w:val="Normal"/>
    <w:next w:val="Normal"/>
    <w:link w:val="Heading1Char"/>
    <w:uiPriority w:val="9"/>
    <w:qFormat/>
    <w:rsid w:val="00711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36D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D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405"/>
    <w:pPr>
      <w:ind w:left="720"/>
      <w:contextualSpacing/>
    </w:pPr>
  </w:style>
  <w:style w:type="paragraph" w:customStyle="1" w:styleId="font6">
    <w:name w:val="font_6"/>
    <w:basedOn w:val="Normal"/>
    <w:rsid w:val="00FD1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D120C"/>
    <w:rPr>
      <w:i/>
      <w:iCs/>
    </w:rPr>
  </w:style>
  <w:style w:type="paragraph" w:styleId="NoSpacing">
    <w:name w:val="No Spacing"/>
    <w:uiPriority w:val="1"/>
    <w:qFormat/>
    <w:rsid w:val="009E5B99"/>
    <w:pPr>
      <w:spacing w:after="0" w:line="240" w:lineRule="auto"/>
    </w:pPr>
  </w:style>
  <w:style w:type="paragraph" w:customStyle="1" w:styleId="Default">
    <w:name w:val="Default"/>
    <w:rsid w:val="00E733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5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69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D8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118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27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27F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3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tandard.co.uk/news/world/pig-heart-transplant-maryland-david-bennett-genetically-modified-b975992.html" TargetMode="External"/><Relationship Id="rId5" Type="http://schemas.openxmlformats.org/officeDocument/2006/relationships/hyperlink" Target="https://www.bbc.co.uk/news/world-us-canada-599448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171</Words>
  <Characters>12379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s</Company>
  <LinksUpToDate>false</LinksUpToDate>
  <CharactersWithSpaces>1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oobey</dc:creator>
  <cp:keywords/>
  <dc:description/>
  <cp:lastModifiedBy>Brian Welsh</cp:lastModifiedBy>
  <cp:revision>6</cp:revision>
  <cp:lastPrinted>2021-11-09T10:11:00Z</cp:lastPrinted>
  <dcterms:created xsi:type="dcterms:W3CDTF">2022-03-04T14:15:00Z</dcterms:created>
  <dcterms:modified xsi:type="dcterms:W3CDTF">2022-04-20T13:48:00Z</dcterms:modified>
</cp:coreProperties>
</file>